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438B" w14:textId="474F78C7" w:rsidR="001F3742" w:rsidRPr="00B544F6" w:rsidRDefault="004929CA" w:rsidP="00660759">
      <w:pPr>
        <w:spacing w:after="0"/>
        <w:rPr>
          <w:rFonts w:cstheme="minorHAnsi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0CCF8DD" wp14:editId="05F01ECB">
            <wp:simplePos x="0" y="0"/>
            <wp:positionH relativeFrom="column">
              <wp:posOffset>4793529</wp:posOffset>
            </wp:positionH>
            <wp:positionV relativeFrom="paragraph">
              <wp:posOffset>140</wp:posOffset>
            </wp:positionV>
            <wp:extent cx="1250989" cy="1029814"/>
            <wp:effectExtent l="0" t="0" r="6350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89" cy="1029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</w:rPr>
        <w:drawing>
          <wp:anchor distT="0" distB="0" distL="114300" distR="114300" simplePos="0" relativeHeight="251672576" behindDoc="0" locked="0" layoutInCell="1" allowOverlap="1" wp14:anchorId="35595DAC" wp14:editId="5EB53AE8">
            <wp:simplePos x="0" y="0"/>
            <wp:positionH relativeFrom="column">
              <wp:posOffset>-169886</wp:posOffset>
            </wp:positionH>
            <wp:positionV relativeFrom="paragraph">
              <wp:posOffset>0</wp:posOffset>
            </wp:positionV>
            <wp:extent cx="948055" cy="944245"/>
            <wp:effectExtent l="0" t="0" r="4445" b="8255"/>
            <wp:wrapSquare wrapText="bothSides"/>
            <wp:docPr id="3" name="Obraz 3" descr="Zobacz obraz źródłow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obacz obraz źródłow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C8">
        <w:rPr>
          <w:noProof/>
        </w:rPr>
        <w:drawing>
          <wp:anchor distT="0" distB="0" distL="114300" distR="114300" simplePos="0" relativeHeight="251671552" behindDoc="0" locked="0" layoutInCell="1" allowOverlap="1" wp14:anchorId="095D9048" wp14:editId="5FED5C64">
            <wp:simplePos x="0" y="0"/>
            <wp:positionH relativeFrom="column">
              <wp:posOffset>2395220</wp:posOffset>
            </wp:positionH>
            <wp:positionV relativeFrom="paragraph">
              <wp:posOffset>58420</wp:posOffset>
            </wp:positionV>
            <wp:extent cx="953135" cy="877570"/>
            <wp:effectExtent l="0" t="0" r="0" b="0"/>
            <wp:wrapSquare wrapText="bothSides"/>
            <wp:docPr id="4" name="Obraz 3">
              <a:extLst xmlns:a="http://schemas.openxmlformats.org/drawingml/2006/main">
                <a:ext uri="{FF2B5EF4-FFF2-40B4-BE49-F238E27FC236}">
                  <a16:creationId xmlns:a16="http://schemas.microsoft.com/office/drawing/2014/main" id="{47AD39F3-EF28-484E-839D-C057FF5D9C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">
                      <a:extLst>
                        <a:ext uri="{FF2B5EF4-FFF2-40B4-BE49-F238E27FC236}">
                          <a16:creationId xmlns:a16="http://schemas.microsoft.com/office/drawing/2014/main" id="{47AD39F3-EF28-484E-839D-C057FF5D9C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13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396295" w14:textId="14232B5E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2C4E5869" w14:textId="575086C8" w:rsidR="00632A1F" w:rsidRDefault="00632A1F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241C790" w14:textId="77777777" w:rsidR="00BC07C8" w:rsidRDefault="00BC07C8" w:rsidP="000F74CD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1265EC85" w14:textId="5857FAEA" w:rsidR="00EB2A55" w:rsidRPr="00B544F6" w:rsidRDefault="00EB2A55" w:rsidP="000F74CD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 xml:space="preserve">REGULAMIN </w:t>
      </w:r>
    </w:p>
    <w:p w14:paraId="6B2F5CBE" w14:textId="77777777" w:rsidR="00EB2A55" w:rsidRPr="00B544F6" w:rsidRDefault="00EB2A55">
      <w:pPr>
        <w:spacing w:after="0"/>
        <w:jc w:val="center"/>
        <w:rPr>
          <w:rFonts w:cstheme="minorHAnsi"/>
          <w:b/>
          <w:sz w:val="32"/>
          <w:szCs w:val="32"/>
        </w:rPr>
      </w:pPr>
      <w:r w:rsidRPr="00B544F6">
        <w:rPr>
          <w:rFonts w:cstheme="minorHAnsi"/>
          <w:b/>
          <w:sz w:val="32"/>
          <w:szCs w:val="32"/>
        </w:rPr>
        <w:t>OGÓLNOPOLSKIEGO KONKURSU</w:t>
      </w:r>
    </w:p>
    <w:p w14:paraId="1305C83B" w14:textId="7C30DF3D" w:rsidR="00EB2A55" w:rsidRPr="00F75CA5" w:rsidRDefault="002813C2">
      <w:pPr>
        <w:spacing w:after="0"/>
        <w:jc w:val="center"/>
        <w:rPr>
          <w:rFonts w:cstheme="minorHAnsi"/>
          <w:b/>
          <w:sz w:val="36"/>
          <w:szCs w:val="36"/>
        </w:rPr>
      </w:pPr>
      <w:r w:rsidRPr="00F75CA5">
        <w:rPr>
          <w:rFonts w:cstheme="minorHAnsi"/>
          <w:b/>
          <w:sz w:val="36"/>
          <w:szCs w:val="36"/>
        </w:rPr>
        <w:t>„DORADCA ROKU</w:t>
      </w:r>
      <w:r w:rsidR="00EB2A55" w:rsidRPr="00F75CA5">
        <w:rPr>
          <w:rFonts w:cstheme="minorHAnsi"/>
          <w:b/>
          <w:sz w:val="36"/>
          <w:szCs w:val="36"/>
        </w:rPr>
        <w:t>”</w:t>
      </w:r>
    </w:p>
    <w:p w14:paraId="7AD0C742" w14:textId="77777777" w:rsidR="00EB2A55" w:rsidRPr="00B544F6" w:rsidRDefault="00EB2A55" w:rsidP="0090557A">
      <w:pPr>
        <w:pStyle w:val="Tekstpodstawowy"/>
        <w:spacing w:before="240" w:after="120" w:line="240" w:lineRule="exact"/>
        <w:jc w:val="center"/>
        <w:rPr>
          <w:rFonts w:cstheme="minorHAnsi"/>
          <w:b/>
          <w:sz w:val="22"/>
          <w:szCs w:val="22"/>
          <w:lang w:val="pl-PL"/>
        </w:rPr>
      </w:pPr>
      <w:r w:rsidRPr="00B544F6">
        <w:rPr>
          <w:rFonts w:cstheme="minorHAnsi"/>
          <w:b/>
          <w:sz w:val="22"/>
          <w:szCs w:val="22"/>
          <w:lang w:val="pl-PL"/>
        </w:rPr>
        <w:t>§ 1. Informacje ogólne</w:t>
      </w:r>
    </w:p>
    <w:p w14:paraId="36793540" w14:textId="79F11C1F" w:rsidR="00EB2A55" w:rsidRPr="00B544F6" w:rsidRDefault="00EB2A55" w:rsidP="00547C3B">
      <w:pPr>
        <w:pStyle w:val="Tekstpodstawowy"/>
        <w:spacing w:before="0" w:after="120" w:line="240" w:lineRule="exact"/>
        <w:jc w:val="both"/>
        <w:rPr>
          <w:rFonts w:cstheme="minorHAnsi"/>
          <w:sz w:val="22"/>
          <w:szCs w:val="22"/>
          <w:lang w:val="pl-PL"/>
        </w:rPr>
      </w:pPr>
      <w:r w:rsidRPr="00B544F6">
        <w:rPr>
          <w:rFonts w:cstheme="minorHAnsi"/>
          <w:sz w:val="22"/>
          <w:szCs w:val="22"/>
          <w:lang w:val="pl-PL"/>
        </w:rPr>
        <w:t>Regulamin konk</w:t>
      </w:r>
      <w:r w:rsidR="002813C2" w:rsidRPr="00B544F6">
        <w:rPr>
          <w:rFonts w:cstheme="minorHAnsi"/>
          <w:sz w:val="22"/>
          <w:szCs w:val="22"/>
          <w:lang w:val="pl-PL"/>
        </w:rPr>
        <w:t>ursu „Doradca Roku</w:t>
      </w:r>
      <w:r w:rsidRPr="00B544F6">
        <w:rPr>
          <w:rFonts w:cstheme="minorHAnsi"/>
          <w:sz w:val="22"/>
          <w:szCs w:val="22"/>
          <w:lang w:val="pl-PL"/>
        </w:rPr>
        <w:t>”, zwany dalej „Regulaminem”, określa:</w:t>
      </w:r>
    </w:p>
    <w:p w14:paraId="62FC9EE8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cele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10690F23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udziału</w:t>
      </w:r>
      <w:proofErr w:type="spellEnd"/>
      <w:r w:rsidRPr="00B544F6">
        <w:rPr>
          <w:rFonts w:cstheme="minorHAnsi"/>
          <w:sz w:val="22"/>
          <w:szCs w:val="22"/>
        </w:rPr>
        <w:t xml:space="preserve"> w </w:t>
      </w:r>
      <w:proofErr w:type="spellStart"/>
      <w:r w:rsidRPr="00B544F6">
        <w:rPr>
          <w:rFonts w:cstheme="minorHAnsi"/>
          <w:sz w:val="22"/>
          <w:szCs w:val="22"/>
        </w:rPr>
        <w:t>konkursie</w:t>
      </w:r>
      <w:proofErr w:type="spellEnd"/>
      <w:r w:rsidRPr="00B544F6">
        <w:rPr>
          <w:rFonts w:cstheme="minorHAnsi"/>
          <w:sz w:val="22"/>
          <w:szCs w:val="22"/>
        </w:rPr>
        <w:t>,</w:t>
      </w:r>
    </w:p>
    <w:p w14:paraId="297677ED" w14:textId="77777777" w:rsidR="00EB2A55" w:rsidRPr="00B544F6" w:rsidRDefault="00EB2A55" w:rsidP="0090557A">
      <w:pPr>
        <w:pStyle w:val="Tekstpodstawowy"/>
        <w:numPr>
          <w:ilvl w:val="0"/>
          <w:numId w:val="2"/>
        </w:numPr>
        <w:spacing w:before="0" w:after="120" w:line="240" w:lineRule="exact"/>
        <w:ind w:left="851" w:hanging="425"/>
        <w:jc w:val="both"/>
        <w:rPr>
          <w:rFonts w:cstheme="minorHAnsi"/>
          <w:sz w:val="22"/>
          <w:szCs w:val="22"/>
        </w:rPr>
      </w:pPr>
      <w:proofErr w:type="spellStart"/>
      <w:r w:rsidRPr="00B544F6">
        <w:rPr>
          <w:rFonts w:cstheme="minorHAnsi"/>
          <w:sz w:val="22"/>
          <w:szCs w:val="22"/>
        </w:rPr>
        <w:t>zasady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przeprowadzenia</w:t>
      </w:r>
      <w:proofErr w:type="spellEnd"/>
      <w:r w:rsidRPr="00B544F6">
        <w:rPr>
          <w:rFonts w:cstheme="minorHAnsi"/>
          <w:sz w:val="22"/>
          <w:szCs w:val="22"/>
        </w:rPr>
        <w:t xml:space="preserve"> </w:t>
      </w:r>
      <w:proofErr w:type="spellStart"/>
      <w:r w:rsidRPr="00B544F6">
        <w:rPr>
          <w:rFonts w:cstheme="minorHAnsi"/>
          <w:sz w:val="22"/>
          <w:szCs w:val="22"/>
        </w:rPr>
        <w:t>konkursu</w:t>
      </w:r>
      <w:proofErr w:type="spellEnd"/>
      <w:r w:rsidRPr="00B544F6">
        <w:rPr>
          <w:rFonts w:cstheme="minorHAnsi"/>
          <w:sz w:val="22"/>
          <w:szCs w:val="22"/>
        </w:rPr>
        <w:t>.</w:t>
      </w:r>
    </w:p>
    <w:p w14:paraId="40E37A24" w14:textId="77777777" w:rsidR="00EB2A55" w:rsidRPr="00B544F6" w:rsidRDefault="00EB2A55" w:rsidP="00547C3B">
      <w:pPr>
        <w:spacing w:after="120" w:line="240" w:lineRule="exact"/>
        <w:rPr>
          <w:rFonts w:cstheme="minorHAnsi"/>
          <w:b/>
        </w:rPr>
      </w:pPr>
    </w:p>
    <w:p w14:paraId="71D19602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2. Cel konkursu</w:t>
      </w:r>
    </w:p>
    <w:p w14:paraId="6C65F519" w14:textId="77777777" w:rsidR="00CC0510" w:rsidRPr="00B544F6" w:rsidRDefault="00EB2A55" w:rsidP="00547C3B">
      <w:p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Głównym celem konkursu jest</w:t>
      </w:r>
      <w:r w:rsidR="00CC0510" w:rsidRPr="00B544F6">
        <w:rPr>
          <w:rFonts w:cstheme="minorHAnsi"/>
        </w:rPr>
        <w:t>:</w:t>
      </w:r>
    </w:p>
    <w:p w14:paraId="17E03494" w14:textId="5BC1A53C" w:rsidR="00CC0510" w:rsidRPr="00632A1F" w:rsidRDefault="00F75CA5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 xml:space="preserve">popularyzacja i </w:t>
      </w:r>
      <w:r w:rsidR="00CC0510" w:rsidRPr="00632A1F">
        <w:rPr>
          <w:rFonts w:cstheme="minorHAnsi"/>
        </w:rPr>
        <w:t xml:space="preserve">promowanie </w:t>
      </w:r>
      <w:r w:rsidRPr="00632A1F">
        <w:rPr>
          <w:rFonts w:cstheme="minorHAnsi"/>
        </w:rPr>
        <w:t xml:space="preserve">osiągnięć </w:t>
      </w:r>
      <w:r w:rsidR="00CC0510" w:rsidRPr="00632A1F">
        <w:rPr>
          <w:rFonts w:cstheme="minorHAnsi"/>
        </w:rPr>
        <w:t xml:space="preserve">doradców </w:t>
      </w:r>
      <w:r w:rsidRPr="00632A1F">
        <w:rPr>
          <w:rFonts w:cstheme="minorHAnsi"/>
        </w:rPr>
        <w:t>rolniczych</w:t>
      </w:r>
      <w:r w:rsidR="00426620" w:rsidRPr="00632A1F">
        <w:rPr>
          <w:rFonts w:cstheme="minorHAnsi"/>
        </w:rPr>
        <w:t>, w tym innowacyjnych praktyk rolniczych</w:t>
      </w:r>
      <w:r w:rsidR="00A706E7" w:rsidRPr="00632A1F">
        <w:rPr>
          <w:rFonts w:cstheme="minorHAnsi"/>
        </w:rPr>
        <w:t>;</w:t>
      </w:r>
    </w:p>
    <w:p w14:paraId="3871AC38" w14:textId="18E065F3" w:rsidR="00CC0510" w:rsidRPr="00632A1F" w:rsidRDefault="00CC0510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romowanie</w:t>
      </w:r>
      <w:r w:rsidR="0097477C" w:rsidRPr="00632A1F">
        <w:rPr>
          <w:rFonts w:cstheme="minorHAnsi"/>
        </w:rPr>
        <w:t xml:space="preserve"> </w:t>
      </w:r>
      <w:r w:rsidR="00E40E79" w:rsidRPr="00632A1F">
        <w:rPr>
          <w:rFonts w:cstheme="minorHAnsi"/>
        </w:rPr>
        <w:t>usług doradczych</w:t>
      </w:r>
      <w:r w:rsidR="002E34F4" w:rsidRPr="00632A1F">
        <w:rPr>
          <w:rFonts w:cstheme="minorHAnsi"/>
        </w:rPr>
        <w:t>;</w:t>
      </w:r>
      <w:r w:rsidR="00E40E79" w:rsidRPr="00632A1F">
        <w:rPr>
          <w:rFonts w:cstheme="minorHAnsi"/>
        </w:rPr>
        <w:t xml:space="preserve"> </w:t>
      </w:r>
    </w:p>
    <w:p w14:paraId="7BE8AAAB" w14:textId="2D80CCC2" w:rsidR="00EB2A55" w:rsidRPr="00632A1F" w:rsidRDefault="0097477C" w:rsidP="00632A1F">
      <w:pPr>
        <w:pStyle w:val="Akapitzlist"/>
        <w:numPr>
          <w:ilvl w:val="0"/>
          <w:numId w:val="42"/>
        </w:numPr>
        <w:spacing w:after="120" w:line="240" w:lineRule="exact"/>
        <w:jc w:val="both"/>
        <w:rPr>
          <w:rFonts w:cstheme="minorHAnsi"/>
        </w:rPr>
      </w:pPr>
      <w:r w:rsidRPr="00632A1F">
        <w:rPr>
          <w:rFonts w:cstheme="minorHAnsi"/>
        </w:rPr>
        <w:t>podnoszenie jakości i efektywności usług doradczych</w:t>
      </w:r>
      <w:r w:rsidR="002E34F4" w:rsidRPr="00632A1F">
        <w:rPr>
          <w:rFonts w:cstheme="minorHAnsi"/>
        </w:rPr>
        <w:t>.</w:t>
      </w:r>
      <w:r w:rsidR="00357B7E" w:rsidRPr="00632A1F">
        <w:rPr>
          <w:rFonts w:cstheme="minorHAnsi"/>
        </w:rPr>
        <w:t xml:space="preserve"> </w:t>
      </w:r>
    </w:p>
    <w:p w14:paraId="27E86985" w14:textId="77777777" w:rsidR="00EB2A55" w:rsidRPr="00B544F6" w:rsidRDefault="00EB2A55" w:rsidP="00FA48D3">
      <w:pPr>
        <w:spacing w:after="120" w:line="240" w:lineRule="exact"/>
        <w:ind w:hanging="283"/>
        <w:jc w:val="both"/>
        <w:rPr>
          <w:rFonts w:cstheme="minorHAnsi"/>
          <w:b/>
        </w:rPr>
      </w:pPr>
    </w:p>
    <w:p w14:paraId="1A24CF7D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3. Organizator</w:t>
      </w:r>
    </w:p>
    <w:p w14:paraId="43D57C94" w14:textId="54A20564" w:rsidR="00EB2A55" w:rsidRPr="00B544F6" w:rsidRDefault="00EB2A55" w:rsidP="00426620">
      <w:pPr>
        <w:pStyle w:val="Akapitzlist"/>
        <w:numPr>
          <w:ilvl w:val="0"/>
          <w:numId w:val="17"/>
        </w:numPr>
        <w:spacing w:after="120" w:line="240" w:lineRule="exact"/>
        <w:ind w:left="425" w:right="-2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rganizatorem </w:t>
      </w:r>
      <w:r w:rsidR="002E34F4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jest Centrum Doradztwa Rolniczego</w:t>
      </w:r>
      <w:r w:rsidR="002E34F4" w:rsidRPr="00B544F6">
        <w:rPr>
          <w:rFonts w:cstheme="minorHAnsi"/>
        </w:rPr>
        <w:t xml:space="preserve"> w Brwinowie </w:t>
      </w:r>
      <w:r w:rsidR="000E09B0" w:rsidRPr="00B544F6">
        <w:rPr>
          <w:rFonts w:cstheme="minorHAnsi"/>
        </w:rPr>
        <w:t xml:space="preserve">(CDR w Brwinowie) </w:t>
      </w:r>
      <w:r w:rsidR="00357B7E" w:rsidRPr="00B544F6">
        <w:rPr>
          <w:rFonts w:cstheme="minorHAnsi"/>
        </w:rPr>
        <w:t>we</w:t>
      </w:r>
      <w:r w:rsidR="00547C3B" w:rsidRPr="00B544F6">
        <w:rPr>
          <w:rFonts w:cstheme="minorHAnsi"/>
        </w:rPr>
        <w:t> </w:t>
      </w:r>
      <w:r w:rsidR="00357B7E" w:rsidRPr="00B544F6">
        <w:rPr>
          <w:rFonts w:cstheme="minorHAnsi"/>
        </w:rPr>
        <w:t xml:space="preserve">współpracy z </w:t>
      </w:r>
      <w:r w:rsidR="002E34F4" w:rsidRPr="00B544F6">
        <w:rPr>
          <w:rFonts w:cstheme="minorHAnsi"/>
        </w:rPr>
        <w:t>Ministerstwem Rolnictwa i Rozwoju Wsi</w:t>
      </w:r>
      <w:r w:rsidR="000E09B0" w:rsidRPr="00B544F6">
        <w:rPr>
          <w:rFonts w:cstheme="minorHAnsi"/>
        </w:rPr>
        <w:t xml:space="preserve"> (MRiRW)</w:t>
      </w:r>
      <w:r w:rsidR="002E34F4" w:rsidRPr="00B544F6">
        <w:rPr>
          <w:rFonts w:cstheme="minorHAnsi"/>
        </w:rPr>
        <w:t>.</w:t>
      </w:r>
      <w:r w:rsidR="00CC0510" w:rsidRPr="00B544F6">
        <w:rPr>
          <w:rFonts w:cstheme="minorHAnsi"/>
        </w:rPr>
        <w:t xml:space="preserve"> Realizatorem i wykonawcą jest Centrum Doradztwa Rolniczego w Brwinowie </w:t>
      </w:r>
      <w:r w:rsidRPr="00B544F6">
        <w:rPr>
          <w:rFonts w:cstheme="minorHAnsi"/>
        </w:rPr>
        <w:t>Oddział w Poznaniu</w:t>
      </w:r>
      <w:r w:rsidR="002E34F4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(CDR O/Poznań)</w:t>
      </w:r>
      <w:r w:rsidR="00CC0510" w:rsidRPr="00B544F6">
        <w:rPr>
          <w:rFonts w:cstheme="minorHAnsi"/>
        </w:rPr>
        <w:t>.</w:t>
      </w:r>
    </w:p>
    <w:p w14:paraId="70190D15" w14:textId="71F6FD14" w:rsidR="002116B5" w:rsidRPr="00B544F6" w:rsidRDefault="00CC0510" w:rsidP="00FA48D3">
      <w:pPr>
        <w:pStyle w:val="Akapitzlist"/>
        <w:numPr>
          <w:ilvl w:val="0"/>
          <w:numId w:val="17"/>
        </w:numPr>
        <w:spacing w:after="120" w:line="240" w:lineRule="exact"/>
        <w:ind w:left="426" w:right="-469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organizatorem konkursu są </w:t>
      </w:r>
      <w:r w:rsidR="00843BCE" w:rsidRPr="00B544F6">
        <w:rPr>
          <w:rFonts w:cstheme="minorHAnsi"/>
        </w:rPr>
        <w:t xml:space="preserve">wojewódzkie </w:t>
      </w:r>
      <w:r w:rsidR="002E34F4" w:rsidRPr="00B544F6">
        <w:rPr>
          <w:rFonts w:cstheme="minorHAnsi"/>
        </w:rPr>
        <w:t>o</w:t>
      </w:r>
      <w:r w:rsidR="00EB2A55" w:rsidRPr="00B544F6">
        <w:rPr>
          <w:rFonts w:cstheme="minorHAnsi"/>
        </w:rPr>
        <w:t xml:space="preserve">środki </w:t>
      </w:r>
      <w:r w:rsidR="002E34F4" w:rsidRPr="00B544F6">
        <w:rPr>
          <w:rFonts w:cstheme="minorHAnsi"/>
        </w:rPr>
        <w:t xml:space="preserve">doradztwa rolniczego </w:t>
      </w:r>
      <w:r w:rsidR="00F5798F" w:rsidRPr="00B544F6">
        <w:rPr>
          <w:rFonts w:cstheme="minorHAnsi"/>
        </w:rPr>
        <w:t>(</w:t>
      </w:r>
      <w:r w:rsidR="00843BCE" w:rsidRPr="00B544F6">
        <w:rPr>
          <w:rFonts w:cstheme="minorHAnsi"/>
        </w:rPr>
        <w:t>W</w:t>
      </w:r>
      <w:r w:rsidR="00EB2A55" w:rsidRPr="00B544F6">
        <w:rPr>
          <w:rFonts w:cstheme="minorHAnsi"/>
        </w:rPr>
        <w:t>ODR)</w:t>
      </w:r>
      <w:r w:rsidR="002E34F4" w:rsidRPr="00B544F6">
        <w:rPr>
          <w:rFonts w:cstheme="minorHAnsi"/>
        </w:rPr>
        <w:t>.</w:t>
      </w:r>
    </w:p>
    <w:p w14:paraId="0AB5642A" w14:textId="77777777" w:rsidR="00EB2A55" w:rsidRPr="00B544F6" w:rsidRDefault="00EB2A55" w:rsidP="00547C3B">
      <w:pPr>
        <w:pStyle w:val="Akapitzlist"/>
        <w:spacing w:after="120" w:line="240" w:lineRule="exact"/>
        <w:ind w:right="-469"/>
        <w:contextualSpacing w:val="0"/>
        <w:jc w:val="both"/>
        <w:rPr>
          <w:rFonts w:cstheme="minorHAnsi"/>
        </w:rPr>
      </w:pPr>
    </w:p>
    <w:p w14:paraId="6BD053DB" w14:textId="77777777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4. Uczestnicy</w:t>
      </w:r>
    </w:p>
    <w:p w14:paraId="1E120B7E" w14:textId="4EC82908" w:rsidR="002E34F4" w:rsidRPr="008D7D43" w:rsidRDefault="00F75CA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jc w:val="both"/>
        <w:rPr>
          <w:rFonts w:cstheme="minorHAnsi"/>
          <w:b/>
        </w:rPr>
      </w:pPr>
      <w:r w:rsidRPr="008D7D43">
        <w:t>Konkurs skierowany jest do doradców wpisanych na listę doradców rolniczych lub doradców rolnośrodowiskowych PROW 2014-2020 prowadzoną przez Dyrektora Centrum Doradztwa Rolniczego w Brwinowie, świadczących usługi dla rolników</w:t>
      </w:r>
      <w:r w:rsidR="00FA48D3" w:rsidRPr="008D7D43">
        <w:rPr>
          <w:rFonts w:cstheme="minorHAnsi"/>
        </w:rPr>
        <w:t>.</w:t>
      </w:r>
      <w:r w:rsidR="00A706E7" w:rsidRPr="008D7D43">
        <w:rPr>
          <w:rFonts w:cstheme="minorHAnsi"/>
        </w:rPr>
        <w:t xml:space="preserve"> </w:t>
      </w:r>
      <w:r w:rsidR="00D618D6" w:rsidRPr="008D7D43">
        <w:rPr>
          <w:rFonts w:cstheme="minorHAnsi"/>
        </w:rPr>
        <w:t xml:space="preserve"> </w:t>
      </w:r>
    </w:p>
    <w:p w14:paraId="56745F0B" w14:textId="7F68891C" w:rsidR="00D50309" w:rsidRPr="00B544F6" w:rsidRDefault="00B40645" w:rsidP="00FA48D3">
      <w:pPr>
        <w:pStyle w:val="Akapitzlist"/>
        <w:numPr>
          <w:ilvl w:val="0"/>
          <w:numId w:val="32"/>
        </w:numPr>
        <w:spacing w:before="120" w:after="120" w:line="240" w:lineRule="exact"/>
        <w:ind w:left="425" w:hanging="425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</w:rPr>
        <w:t xml:space="preserve">W danej edycji konkursu mogą uczestniczyć </w:t>
      </w:r>
      <w:r w:rsidR="00A706E7" w:rsidRPr="00B544F6">
        <w:rPr>
          <w:rFonts w:cstheme="minorHAnsi"/>
        </w:rPr>
        <w:t xml:space="preserve">zgłoszeni </w:t>
      </w:r>
      <w:r w:rsidR="00FA48D3" w:rsidRPr="00B544F6">
        <w:rPr>
          <w:rFonts w:cstheme="minorHAnsi"/>
        </w:rPr>
        <w:t>doradcy, nienagradza</w:t>
      </w:r>
      <w:r w:rsidR="0057306B" w:rsidRPr="00B544F6">
        <w:rPr>
          <w:rFonts w:cstheme="minorHAnsi"/>
        </w:rPr>
        <w:t>ni</w:t>
      </w:r>
      <w:r w:rsidR="00FA48D3" w:rsidRPr="00B544F6">
        <w:rPr>
          <w:rFonts w:cstheme="minorHAnsi"/>
        </w:rPr>
        <w:t xml:space="preserve"> w ciągu ostatnich trzech</w:t>
      </w:r>
      <w:r w:rsidR="002813C2" w:rsidRPr="00B544F6">
        <w:rPr>
          <w:rFonts w:cstheme="minorHAnsi"/>
        </w:rPr>
        <w:t xml:space="preserve"> lat</w:t>
      </w:r>
      <w:r w:rsidR="00A706E7" w:rsidRPr="00B544F6">
        <w:rPr>
          <w:rFonts w:cstheme="minorHAnsi"/>
        </w:rPr>
        <w:t xml:space="preserve"> w ramach konkursu</w:t>
      </w:r>
      <w:r w:rsidR="00FA48D3" w:rsidRPr="00B544F6">
        <w:rPr>
          <w:rFonts w:cstheme="minorHAnsi"/>
        </w:rPr>
        <w:t>.</w:t>
      </w:r>
    </w:p>
    <w:p w14:paraId="23E05F95" w14:textId="77777777" w:rsidR="00EB2A55" w:rsidRPr="00B544F6" w:rsidRDefault="00EB2A55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71BFA3C7" w14:textId="414157AB" w:rsidR="00EB2A55" w:rsidRPr="00B544F6" w:rsidRDefault="002D1453" w:rsidP="00547C3B">
      <w:pPr>
        <w:pStyle w:val="Akapitzlist"/>
        <w:suppressAutoHyphens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5</w:t>
      </w:r>
      <w:r w:rsidR="00EB2A55" w:rsidRPr="00B544F6">
        <w:rPr>
          <w:rFonts w:cstheme="minorHAnsi"/>
          <w:b/>
        </w:rPr>
        <w:t>. Przebieg konkursu</w:t>
      </w:r>
    </w:p>
    <w:p w14:paraId="3B9CCAFC" w14:textId="18C359D7" w:rsidR="00EB2A55" w:rsidRPr="00B544F6" w:rsidRDefault="00EB2A55" w:rsidP="0090557A">
      <w:pPr>
        <w:pStyle w:val="Akapitzlist"/>
        <w:numPr>
          <w:ilvl w:val="0"/>
          <w:numId w:val="18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nkurs jest dwuetapowy:</w:t>
      </w:r>
    </w:p>
    <w:p w14:paraId="09240C81" w14:textId="3B5848B6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 etap – wojewódzki</w:t>
      </w:r>
      <w:r w:rsidR="00F81E5D" w:rsidRPr="00B544F6">
        <w:rPr>
          <w:rFonts w:cstheme="minorHAnsi"/>
        </w:rPr>
        <w:t>,</w:t>
      </w:r>
    </w:p>
    <w:p w14:paraId="47005401" w14:textId="44EA4808" w:rsidR="00D618D6" w:rsidRPr="00B544F6" w:rsidRDefault="00D618D6" w:rsidP="0090557A">
      <w:pPr>
        <w:pStyle w:val="Akapitzlist"/>
        <w:numPr>
          <w:ilvl w:val="0"/>
          <w:numId w:val="20"/>
        </w:numPr>
        <w:spacing w:after="120" w:line="240" w:lineRule="exact"/>
        <w:ind w:left="851" w:hanging="425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I etap – krajowy</w:t>
      </w:r>
      <w:r w:rsidR="00F81E5D" w:rsidRPr="00B544F6">
        <w:rPr>
          <w:rFonts w:cstheme="minorHAnsi"/>
        </w:rPr>
        <w:t>.</w:t>
      </w:r>
    </w:p>
    <w:p w14:paraId="354FA1AA" w14:textId="77777777" w:rsidR="002E34F4" w:rsidRPr="00B544F6" w:rsidRDefault="002E34F4" w:rsidP="00547C3B">
      <w:pPr>
        <w:spacing w:after="120" w:line="240" w:lineRule="exact"/>
        <w:ind w:left="1980"/>
        <w:jc w:val="both"/>
        <w:rPr>
          <w:rFonts w:cstheme="minorHAnsi"/>
        </w:rPr>
      </w:pPr>
    </w:p>
    <w:p w14:paraId="4AF9B5C6" w14:textId="459B946D" w:rsidR="002E34F4" w:rsidRPr="00B544F6" w:rsidRDefault="002D1453" w:rsidP="00547C3B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6</w:t>
      </w:r>
      <w:r w:rsidR="002E34F4" w:rsidRPr="00B544F6">
        <w:rPr>
          <w:rFonts w:cstheme="minorHAnsi"/>
          <w:b/>
        </w:rPr>
        <w:t>. Przebieg I etapu - wojewódzkiego</w:t>
      </w:r>
    </w:p>
    <w:p w14:paraId="56F5B7D5" w14:textId="371F5221" w:rsidR="002E34F4" w:rsidRPr="00B544F6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Za organizację konkursu na etapie wojewódzkim odpowiada</w:t>
      </w:r>
      <w:r w:rsidR="00A706E7" w:rsidRPr="00B544F6">
        <w:rPr>
          <w:rFonts w:cstheme="minorHAnsi"/>
        </w:rPr>
        <w:t>ją</w:t>
      </w:r>
      <w:r w:rsidRPr="00B544F6">
        <w:rPr>
          <w:rFonts w:cstheme="minorHAnsi"/>
        </w:rPr>
        <w:t xml:space="preserve"> dyrektor</w:t>
      </w:r>
      <w:r w:rsidR="00A706E7" w:rsidRPr="00B544F6">
        <w:rPr>
          <w:rFonts w:cstheme="minorHAnsi"/>
        </w:rPr>
        <w:t>zy W</w:t>
      </w:r>
      <w:r w:rsidR="005D6129" w:rsidRPr="00B544F6">
        <w:rPr>
          <w:rFonts w:cstheme="minorHAnsi"/>
        </w:rPr>
        <w:t>ODR</w:t>
      </w:r>
      <w:r w:rsidRPr="00B544F6">
        <w:rPr>
          <w:rFonts w:cstheme="minorHAnsi"/>
        </w:rPr>
        <w:t>.</w:t>
      </w:r>
    </w:p>
    <w:p w14:paraId="2B9A3AF9" w14:textId="67E7F0DA" w:rsidR="002E34F4" w:rsidRPr="00426620" w:rsidRDefault="002E34F4" w:rsidP="0090557A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426620">
        <w:rPr>
          <w:rFonts w:cstheme="minorHAnsi"/>
        </w:rPr>
        <w:lastRenderedPageBreak/>
        <w:t xml:space="preserve">Kandydaci do </w:t>
      </w:r>
      <w:r w:rsidR="000E09B0" w:rsidRPr="00426620">
        <w:rPr>
          <w:rFonts w:cstheme="minorHAnsi"/>
        </w:rPr>
        <w:t>k</w:t>
      </w:r>
      <w:r w:rsidRPr="00426620">
        <w:rPr>
          <w:rFonts w:cstheme="minorHAnsi"/>
        </w:rPr>
        <w:t xml:space="preserve">onkursu na etapie wojewódzkim zgłaszani są </w:t>
      </w:r>
      <w:r w:rsidR="00A075E4" w:rsidRPr="00426620">
        <w:rPr>
          <w:rFonts w:cstheme="minorHAnsi"/>
        </w:rPr>
        <w:t xml:space="preserve">do </w:t>
      </w:r>
      <w:r w:rsidR="00A706E7" w:rsidRPr="00426620">
        <w:rPr>
          <w:rFonts w:cstheme="minorHAnsi"/>
        </w:rPr>
        <w:t>W</w:t>
      </w:r>
      <w:r w:rsidR="005D6129" w:rsidRPr="00426620">
        <w:rPr>
          <w:rFonts w:cstheme="minorHAnsi"/>
        </w:rPr>
        <w:t>ODR</w:t>
      </w:r>
      <w:r w:rsidR="009875C7" w:rsidRPr="00426620">
        <w:rPr>
          <w:rFonts w:cstheme="minorHAnsi"/>
        </w:rPr>
        <w:t>. Zgłoszenia może dokonać</w:t>
      </w:r>
      <w:r w:rsidR="00A075E4" w:rsidRPr="00426620">
        <w:rPr>
          <w:rFonts w:cstheme="minorHAnsi"/>
        </w:rPr>
        <w:t xml:space="preserve"> </w:t>
      </w:r>
      <w:r w:rsidRPr="00426620">
        <w:rPr>
          <w:rFonts w:cstheme="minorHAnsi"/>
        </w:rPr>
        <w:t xml:space="preserve"> podmiot działający na terenie województwa</w:t>
      </w:r>
      <w:r w:rsidR="009875C7" w:rsidRPr="00426620">
        <w:rPr>
          <w:rFonts w:cstheme="minorHAnsi"/>
        </w:rPr>
        <w:t>,</w:t>
      </w:r>
      <w:r w:rsidRPr="00426620">
        <w:rPr>
          <w:rFonts w:cstheme="minorHAnsi"/>
        </w:rPr>
        <w:t xml:space="preserve"> </w:t>
      </w:r>
      <w:r w:rsidR="009875C7" w:rsidRPr="00426620">
        <w:rPr>
          <w:rFonts w:cstheme="minorHAnsi"/>
        </w:rPr>
        <w:t xml:space="preserve">świadczący usługi </w:t>
      </w:r>
      <w:r w:rsidRPr="00426620">
        <w:rPr>
          <w:rFonts w:cstheme="minorHAnsi"/>
        </w:rPr>
        <w:t xml:space="preserve">na rzecz rolnictwa i obszarów wiejskich, w tym komórki organizacyjne </w:t>
      </w:r>
      <w:r w:rsidR="00A706E7" w:rsidRPr="00426620">
        <w:rPr>
          <w:rFonts w:cstheme="minorHAnsi"/>
        </w:rPr>
        <w:t xml:space="preserve">wojewódzkich </w:t>
      </w:r>
      <w:r w:rsidR="000E09B0" w:rsidRPr="00426620">
        <w:rPr>
          <w:rFonts w:cstheme="minorHAnsi"/>
        </w:rPr>
        <w:t>ośrodków doradztwa rolniczego</w:t>
      </w:r>
      <w:r w:rsidR="009875C7" w:rsidRPr="00426620">
        <w:rPr>
          <w:rFonts w:cstheme="minorHAnsi"/>
        </w:rPr>
        <w:t>.</w:t>
      </w:r>
      <w:r w:rsidRPr="00426620">
        <w:rPr>
          <w:rFonts w:cstheme="minorHAnsi"/>
        </w:rPr>
        <w:t xml:space="preserve"> na formularzu (</w:t>
      </w:r>
      <w:r w:rsidRPr="00426620">
        <w:rPr>
          <w:rFonts w:cstheme="minorHAnsi"/>
          <w:b/>
        </w:rPr>
        <w:t xml:space="preserve">Załącznik nr </w:t>
      </w:r>
      <w:r w:rsidR="00F60739" w:rsidRPr="00426620">
        <w:rPr>
          <w:rFonts w:cstheme="minorHAnsi"/>
          <w:b/>
        </w:rPr>
        <w:t>1</w:t>
      </w:r>
      <w:r w:rsidRPr="00426620">
        <w:rPr>
          <w:rFonts w:cstheme="minorHAnsi"/>
        </w:rPr>
        <w:t>) zgodnie z</w:t>
      </w:r>
      <w:r w:rsidR="00547C3B" w:rsidRPr="00426620">
        <w:rPr>
          <w:rFonts w:cstheme="minorHAnsi"/>
        </w:rPr>
        <w:t> </w:t>
      </w:r>
      <w:r w:rsidRPr="00426620">
        <w:rPr>
          <w:rFonts w:cstheme="minorHAnsi"/>
        </w:rPr>
        <w:t>harmonogramem</w:t>
      </w:r>
      <w:r w:rsidR="009875C7" w:rsidRPr="00426620">
        <w:rPr>
          <w:rFonts w:cstheme="minorHAnsi"/>
        </w:rPr>
        <w:t xml:space="preserve"> określonym  w regulaminie konkursu</w:t>
      </w:r>
      <w:r w:rsidRPr="00426620">
        <w:rPr>
          <w:rFonts w:cstheme="minorHAnsi"/>
        </w:rPr>
        <w:t>.</w:t>
      </w:r>
    </w:p>
    <w:p w14:paraId="01C610B6" w14:textId="2D126C3A" w:rsidR="002E34F4" w:rsidRPr="00B544F6" w:rsidRDefault="00A706E7" w:rsidP="008D7D43">
      <w:pPr>
        <w:pStyle w:val="Akapitzlist"/>
        <w:numPr>
          <w:ilvl w:val="0"/>
          <w:numId w:val="10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2E34F4" w:rsidRPr="00B544F6">
        <w:rPr>
          <w:rFonts w:cstheme="minorHAnsi"/>
        </w:rPr>
        <w:t xml:space="preserve"> przyjmuje zgłoszenia z terenu województwa właściwego dla </w:t>
      </w:r>
      <w:r w:rsidR="00A075E4" w:rsidRPr="00B544F6">
        <w:rPr>
          <w:rFonts w:cstheme="minorHAnsi"/>
        </w:rPr>
        <w:t xml:space="preserve">obszaru </w:t>
      </w:r>
      <w:r w:rsidR="002E34F4" w:rsidRPr="00B544F6">
        <w:rPr>
          <w:rFonts w:cstheme="minorHAnsi"/>
        </w:rPr>
        <w:t>jego działania.</w:t>
      </w:r>
    </w:p>
    <w:p w14:paraId="56D53F11" w14:textId="4137974F" w:rsidR="002E34F4" w:rsidRPr="00B544F6" w:rsidRDefault="002E34F4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głoszenia kandydatów do I etapu konkursu przyjmowane są </w:t>
      </w:r>
      <w:r w:rsidRPr="005C7860">
        <w:rPr>
          <w:rFonts w:cstheme="minorHAnsi"/>
          <w:b/>
          <w:bCs/>
        </w:rPr>
        <w:t xml:space="preserve">do </w:t>
      </w:r>
      <w:r w:rsidR="006543B4" w:rsidRPr="005C7860">
        <w:rPr>
          <w:rFonts w:cstheme="minorHAnsi"/>
          <w:b/>
          <w:bCs/>
        </w:rPr>
        <w:t>10 września</w:t>
      </w:r>
      <w:r w:rsidRPr="00B544F6">
        <w:rPr>
          <w:rFonts w:cstheme="minorHAnsi"/>
        </w:rPr>
        <w:t xml:space="preserve"> bieżącego roku. </w:t>
      </w:r>
    </w:p>
    <w:p w14:paraId="0659E18E" w14:textId="3447D676" w:rsidR="00C44A09" w:rsidRPr="00B544F6" w:rsidRDefault="00CF5D5E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ę konkursow</w:t>
      </w:r>
      <w:r w:rsidRPr="00256ACE">
        <w:rPr>
          <w:rFonts w:cstheme="minorHAnsi"/>
        </w:rPr>
        <w:t>ą</w:t>
      </w:r>
      <w:r w:rsidR="009875C7" w:rsidRPr="00256ACE">
        <w:rPr>
          <w:rFonts w:cstheme="minorHAnsi"/>
        </w:rPr>
        <w:t>,</w:t>
      </w:r>
      <w:r w:rsidRPr="00256ACE">
        <w:rPr>
          <w:rFonts w:cstheme="minorHAnsi"/>
        </w:rPr>
        <w:t xml:space="preserve"> w liczbie </w:t>
      </w:r>
      <w:r w:rsidR="00625244" w:rsidRPr="00256ACE">
        <w:rPr>
          <w:rFonts w:cstheme="minorHAnsi"/>
        </w:rPr>
        <w:t>3</w:t>
      </w:r>
      <w:r w:rsidR="00C44A09" w:rsidRPr="00256ACE">
        <w:rPr>
          <w:rFonts w:cstheme="minorHAnsi"/>
        </w:rPr>
        <w:t xml:space="preserve"> osób</w:t>
      </w:r>
      <w:r w:rsidR="009875C7" w:rsidRPr="00256ACE">
        <w:rPr>
          <w:rFonts w:cstheme="minorHAnsi"/>
        </w:rPr>
        <w:t>,</w:t>
      </w:r>
      <w:r w:rsidR="00C44A09" w:rsidRPr="00256ACE">
        <w:rPr>
          <w:rFonts w:cstheme="minorHAnsi"/>
        </w:rPr>
        <w:t xml:space="preserve"> </w:t>
      </w:r>
      <w:r w:rsidR="00C44A09" w:rsidRPr="00B544F6">
        <w:rPr>
          <w:rFonts w:cstheme="minorHAnsi"/>
        </w:rPr>
        <w:t xml:space="preserve">powołuje dyrektor </w:t>
      </w:r>
      <w:r w:rsidR="0090557A" w:rsidRPr="00B544F6">
        <w:rPr>
          <w:rFonts w:cstheme="minorHAnsi"/>
        </w:rPr>
        <w:t xml:space="preserve">danego </w:t>
      </w:r>
      <w:r w:rsidR="00A706E7" w:rsidRPr="00B544F6">
        <w:rPr>
          <w:rFonts w:cstheme="minorHAnsi"/>
        </w:rPr>
        <w:t>W</w:t>
      </w:r>
      <w:r w:rsidR="005D6129" w:rsidRPr="00B544F6">
        <w:rPr>
          <w:rFonts w:cstheme="minorHAnsi"/>
        </w:rPr>
        <w:t>ODR</w:t>
      </w:r>
      <w:r w:rsidR="00C44A09" w:rsidRPr="00B544F6">
        <w:rPr>
          <w:rFonts w:cstheme="minorHAnsi"/>
        </w:rPr>
        <w:t>.</w:t>
      </w:r>
      <w:r w:rsidR="00F82EBA" w:rsidRPr="00B544F6">
        <w:rPr>
          <w:rFonts w:cstheme="minorHAnsi"/>
        </w:rPr>
        <w:t xml:space="preserve"> </w:t>
      </w:r>
    </w:p>
    <w:p w14:paraId="74E91A11" w14:textId="49E2E81B" w:rsidR="00C44A09" w:rsidRPr="008D7D43" w:rsidRDefault="00C44A09" w:rsidP="008D7D43">
      <w:pPr>
        <w:pStyle w:val="Akapitzlist"/>
        <w:numPr>
          <w:ilvl w:val="0"/>
          <w:numId w:val="10"/>
        </w:numPr>
        <w:spacing w:after="0" w:line="240" w:lineRule="auto"/>
        <w:ind w:left="714" w:hanging="357"/>
        <w:jc w:val="both"/>
      </w:pPr>
      <w:r w:rsidRPr="008D7D43">
        <w:rPr>
          <w:rFonts w:cstheme="minorHAnsi"/>
        </w:rPr>
        <w:t xml:space="preserve">W skład </w:t>
      </w:r>
      <w:r w:rsidR="000E09B0" w:rsidRPr="008D7D43">
        <w:rPr>
          <w:rFonts w:cstheme="minorHAnsi"/>
        </w:rPr>
        <w:t>k</w:t>
      </w:r>
      <w:r w:rsidRPr="008D7D43">
        <w:rPr>
          <w:rFonts w:cstheme="minorHAnsi"/>
        </w:rPr>
        <w:t xml:space="preserve">omisji konkursowej na etapie wojewódzkim </w:t>
      </w:r>
      <w:r w:rsidR="008D7D43" w:rsidRPr="008D7D43">
        <w:t xml:space="preserve">wchodzą </w:t>
      </w:r>
      <w:r w:rsidR="00940248">
        <w:t>3</w:t>
      </w:r>
      <w:r w:rsidR="008D7D43" w:rsidRPr="008D7D43">
        <w:t xml:space="preserve"> osoby: 1 przedstawiciel WODR, 1 przedstawiciel Izby Rolniczej oraz 1 przedstawiciel z instytutu naukowego lub uczelni bądź stowarzyszenia lub organizacji</w:t>
      </w:r>
      <w:r w:rsidRPr="008D7D43">
        <w:rPr>
          <w:rFonts w:cstheme="minorHAnsi"/>
        </w:rPr>
        <w:t>, których działalność związana jest z rolnictwem lub obszarami wiejskimi.</w:t>
      </w:r>
      <w:r w:rsidR="00B45B7E" w:rsidRPr="008D7D43">
        <w:rPr>
          <w:rFonts w:cstheme="minorHAnsi"/>
        </w:rPr>
        <w:t xml:space="preserve"> </w:t>
      </w:r>
    </w:p>
    <w:p w14:paraId="4DE15C7F" w14:textId="3825AC7B" w:rsidR="002E34F4" w:rsidRPr="00B544F6" w:rsidRDefault="002E34F4" w:rsidP="008D7D43">
      <w:pPr>
        <w:pStyle w:val="Akapitzlist"/>
        <w:numPr>
          <w:ilvl w:val="0"/>
          <w:numId w:val="10"/>
        </w:numPr>
        <w:spacing w:before="120" w:after="120" w:line="240" w:lineRule="exact"/>
        <w:ind w:left="714" w:hanging="357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Komisji należy ocena i dokonanie wyboru na podstawie kryteriów oceny </w:t>
      </w:r>
      <w:r w:rsidR="00F81E5D" w:rsidRPr="00B544F6">
        <w:rPr>
          <w:rFonts w:cstheme="minorHAnsi"/>
        </w:rPr>
        <w:t>zgodnie z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 xml:space="preserve"> Regulaminu</w:t>
      </w:r>
      <w:r w:rsidRPr="00B544F6">
        <w:rPr>
          <w:rFonts w:cstheme="minorHAnsi"/>
        </w:rPr>
        <w:t xml:space="preserve">. </w:t>
      </w:r>
    </w:p>
    <w:p w14:paraId="026C5395" w14:textId="1174AE46" w:rsidR="00AA380B" w:rsidRPr="00B544F6" w:rsidRDefault="00AA380B" w:rsidP="00190E8F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ceny </w:t>
      </w:r>
      <w:r w:rsidR="00644D18" w:rsidRPr="00B544F6">
        <w:rPr>
          <w:rFonts w:cstheme="minorHAnsi"/>
        </w:rPr>
        <w:t xml:space="preserve">doradcy </w:t>
      </w:r>
      <w:r w:rsidRPr="00B544F6">
        <w:rPr>
          <w:rFonts w:cstheme="minorHAnsi"/>
        </w:rPr>
        <w:t xml:space="preserve">dokonuje się na podstawie nadesłanych dokumentów poświadczających realizację przedsięwzięć wymienionych w § </w:t>
      </w:r>
      <w:r w:rsidR="008D7D43">
        <w:rPr>
          <w:rFonts w:cstheme="minorHAnsi"/>
        </w:rPr>
        <w:t>8</w:t>
      </w:r>
      <w:r w:rsidRPr="00B544F6">
        <w:rPr>
          <w:rFonts w:cstheme="minorHAnsi"/>
        </w:rPr>
        <w:t xml:space="preserve"> ust. 1.1</w:t>
      </w:r>
      <w:r w:rsidRPr="00B544F6">
        <w:rPr>
          <w:rFonts w:cstheme="minorHAnsi"/>
          <w:b/>
        </w:rPr>
        <w:t xml:space="preserve"> </w:t>
      </w:r>
      <w:r w:rsidRPr="00B544F6">
        <w:rPr>
          <w:rFonts w:cstheme="minorHAnsi"/>
        </w:rPr>
        <w:t>pkt 1-5</w:t>
      </w:r>
      <w:r w:rsidR="00644D18" w:rsidRPr="00B544F6">
        <w:rPr>
          <w:rFonts w:cstheme="minorHAnsi"/>
        </w:rPr>
        <w:t xml:space="preserve"> (</w:t>
      </w:r>
      <w:r w:rsidR="00644D18"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 xml:space="preserve">nr </w:t>
      </w:r>
      <w:r w:rsidR="00644D18" w:rsidRPr="00B544F6">
        <w:rPr>
          <w:rFonts w:cstheme="minorHAnsi"/>
          <w:b/>
        </w:rPr>
        <w:t>2</w:t>
      </w:r>
      <w:r w:rsidR="00644D18" w:rsidRPr="00B544F6">
        <w:rPr>
          <w:rFonts w:cstheme="minorHAnsi"/>
        </w:rPr>
        <w:t>)</w:t>
      </w:r>
      <w:r w:rsidR="005C7860">
        <w:rPr>
          <w:rFonts w:cstheme="minorHAnsi"/>
        </w:rPr>
        <w:t>.</w:t>
      </w:r>
      <w:r w:rsidR="00644D18" w:rsidRPr="00B544F6">
        <w:rPr>
          <w:rFonts w:cstheme="minorHAnsi"/>
        </w:rPr>
        <w:t xml:space="preserve"> </w:t>
      </w:r>
      <w:r w:rsidR="00AF0F18" w:rsidRPr="00B544F6">
        <w:rPr>
          <w:rFonts w:cstheme="minorHAnsi"/>
        </w:rPr>
        <w:t>D</w:t>
      </w:r>
      <w:r w:rsidR="00B6799A" w:rsidRPr="00B544F6">
        <w:rPr>
          <w:rFonts w:cstheme="minorHAnsi"/>
        </w:rPr>
        <w:t xml:space="preserve">okumentem </w:t>
      </w:r>
      <w:r w:rsidR="00AF0F18" w:rsidRPr="00B544F6">
        <w:rPr>
          <w:rFonts w:cstheme="minorHAnsi"/>
        </w:rPr>
        <w:t>dodatkowym jest</w:t>
      </w:r>
      <w:r w:rsidR="00B6799A" w:rsidRPr="00B544F6">
        <w:rPr>
          <w:rFonts w:cstheme="minorHAnsi"/>
        </w:rPr>
        <w:t xml:space="preserve"> opinia (referencje) wystawiona przez jednostkę zgłaszającą</w:t>
      </w:r>
      <w:r w:rsidR="009875C7" w:rsidRPr="009875C7">
        <w:rPr>
          <w:rFonts w:cstheme="minorHAnsi"/>
          <w:color w:val="FF0000"/>
        </w:rPr>
        <w:t>,</w:t>
      </w:r>
      <w:r w:rsidR="007F6BC9" w:rsidRPr="00B544F6">
        <w:rPr>
          <w:rFonts w:cstheme="minorHAnsi"/>
        </w:rPr>
        <w:t xml:space="preserve"> opisująca działalność </w:t>
      </w:r>
      <w:r w:rsidR="0051131E" w:rsidRPr="00B544F6">
        <w:rPr>
          <w:rFonts w:cstheme="minorHAnsi"/>
        </w:rPr>
        <w:t>doradcy</w:t>
      </w:r>
      <w:r w:rsidR="00B6799A" w:rsidRPr="00B544F6">
        <w:rPr>
          <w:rFonts w:cstheme="minorHAnsi"/>
        </w:rPr>
        <w:t>.</w:t>
      </w:r>
      <w:r w:rsidR="000E2FB2" w:rsidRPr="00B544F6">
        <w:rPr>
          <w:rFonts w:cstheme="minorHAnsi"/>
        </w:rPr>
        <w:t xml:space="preserve"> </w:t>
      </w:r>
    </w:p>
    <w:p w14:paraId="4621B834" w14:textId="6511BEED" w:rsidR="00AA380B" w:rsidRPr="00B544F6" w:rsidRDefault="00AA380B" w:rsidP="00280803">
      <w:pPr>
        <w:pStyle w:val="Akapitzlist"/>
        <w:numPr>
          <w:ilvl w:val="0"/>
          <w:numId w:val="10"/>
        </w:numPr>
        <w:suppressAutoHyphens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Komisja wybiera doradc</w:t>
      </w:r>
      <w:r w:rsidR="00AA5539" w:rsidRPr="00B544F6">
        <w:rPr>
          <w:rFonts w:cstheme="minorHAnsi"/>
        </w:rPr>
        <w:t>ę</w:t>
      </w:r>
      <w:r w:rsidRPr="00B544F6">
        <w:rPr>
          <w:rFonts w:cstheme="minorHAnsi"/>
        </w:rPr>
        <w:t xml:space="preserve"> do</w:t>
      </w:r>
      <w:r w:rsidR="00025993" w:rsidRPr="00B544F6">
        <w:rPr>
          <w:rFonts w:cstheme="minorHAnsi"/>
        </w:rPr>
        <w:t xml:space="preserve"> II</w:t>
      </w:r>
      <w:r w:rsidRPr="00B544F6">
        <w:rPr>
          <w:rFonts w:cstheme="minorHAnsi"/>
        </w:rPr>
        <w:t xml:space="preserve"> </w:t>
      </w:r>
      <w:r w:rsidR="002813C2" w:rsidRPr="00B544F6">
        <w:rPr>
          <w:rFonts w:cstheme="minorHAnsi"/>
        </w:rPr>
        <w:t>etapu</w:t>
      </w:r>
      <w:r w:rsidR="00025993" w:rsidRPr="00B544F6">
        <w:rPr>
          <w:rFonts w:cstheme="minorHAnsi"/>
        </w:rPr>
        <w:t xml:space="preserve"> </w:t>
      </w:r>
      <w:r w:rsidR="00AA5539" w:rsidRPr="00B544F6">
        <w:rPr>
          <w:rFonts w:cstheme="minorHAnsi"/>
        </w:rPr>
        <w:t>–</w:t>
      </w:r>
      <w:r w:rsidR="002813C2" w:rsidRPr="00B544F6">
        <w:rPr>
          <w:rFonts w:cstheme="minorHAnsi"/>
        </w:rPr>
        <w:t xml:space="preserve"> krajowego</w:t>
      </w:r>
      <w:r w:rsidR="00AA5539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sporządza </w:t>
      </w:r>
      <w:r w:rsidRPr="00B544F6">
        <w:rPr>
          <w:rFonts w:cstheme="minorHAnsi"/>
          <w:b/>
        </w:rPr>
        <w:t>protokół</w:t>
      </w:r>
      <w:r w:rsidR="00025993" w:rsidRPr="00B544F6">
        <w:rPr>
          <w:rFonts w:cstheme="minorHAnsi"/>
        </w:rPr>
        <w:t>, stanowiący</w:t>
      </w:r>
      <w:r w:rsidRPr="00B544F6">
        <w:rPr>
          <w:rFonts w:cstheme="minorHAnsi"/>
        </w:rPr>
        <w:t xml:space="preserve"> </w:t>
      </w:r>
      <w:r w:rsidRPr="00B544F6">
        <w:rPr>
          <w:rFonts w:cstheme="minorHAnsi"/>
          <w:b/>
        </w:rPr>
        <w:t xml:space="preserve">Załącznik </w:t>
      </w:r>
      <w:r w:rsidR="00025993" w:rsidRPr="00B544F6">
        <w:rPr>
          <w:rFonts w:cstheme="minorHAnsi"/>
          <w:b/>
        </w:rPr>
        <w:t>nr</w:t>
      </w:r>
      <w:r w:rsidR="00A075E4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3</w:t>
      </w:r>
      <w:r w:rsidRPr="00B544F6">
        <w:rPr>
          <w:rFonts w:cstheme="minorHAnsi"/>
        </w:rPr>
        <w:t xml:space="preserve"> do niniejszego Regulaminu, w którym podaje imię i nazwisko doradcy zakwalifikowanego do etapu krajowego.</w:t>
      </w:r>
    </w:p>
    <w:p w14:paraId="4B1D5BA1" w14:textId="25567CC9" w:rsidR="00C44A09" w:rsidRPr="00B544F6" w:rsidRDefault="002E34F4" w:rsidP="00547C3B">
      <w:pPr>
        <w:pStyle w:val="Akapitzlist"/>
        <w:numPr>
          <w:ilvl w:val="0"/>
          <w:numId w:val="10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Komisja przesyła dokumenty do </w:t>
      </w:r>
      <w:r w:rsidR="00C44A09" w:rsidRPr="00B544F6">
        <w:rPr>
          <w:rFonts w:cstheme="minorHAnsi"/>
        </w:rPr>
        <w:t>CDR O/Poznań na adres: Centru</w:t>
      </w:r>
      <w:r w:rsidR="00CA10AE" w:rsidRPr="00B544F6">
        <w:rPr>
          <w:rFonts w:cstheme="minorHAnsi"/>
        </w:rPr>
        <w:t xml:space="preserve">m Doradztwa Rolniczego Oddział </w:t>
      </w:r>
      <w:r w:rsidR="00C44A09" w:rsidRPr="00B544F6">
        <w:rPr>
          <w:rFonts w:cstheme="minorHAnsi"/>
        </w:rPr>
        <w:t xml:space="preserve">w Poznaniu, ul. Winogrady 63, 61-659 Poznań, z dopiskiem: </w:t>
      </w:r>
      <w:r w:rsidR="00C44A09" w:rsidRPr="00B544F6">
        <w:rPr>
          <w:rFonts w:cstheme="minorHAnsi"/>
          <w:i/>
        </w:rPr>
        <w:t>Konkurs ,,</w:t>
      </w:r>
      <w:r w:rsidR="00642F89" w:rsidRPr="00B544F6">
        <w:rPr>
          <w:rFonts w:cstheme="minorHAnsi"/>
          <w:i/>
        </w:rPr>
        <w:t>Doradca R</w:t>
      </w:r>
      <w:r w:rsidR="00A706E7" w:rsidRPr="00B544F6">
        <w:rPr>
          <w:rFonts w:cstheme="minorHAnsi"/>
          <w:i/>
        </w:rPr>
        <w:t>oku</w:t>
      </w:r>
      <w:r w:rsidR="00C44A09" w:rsidRPr="00B544F6">
        <w:rPr>
          <w:rFonts w:cstheme="minorHAnsi"/>
          <w:i/>
        </w:rPr>
        <w:t>”</w:t>
      </w:r>
      <w:r w:rsidRPr="00B544F6">
        <w:rPr>
          <w:rFonts w:cstheme="minorHAnsi"/>
        </w:rPr>
        <w:t>, na formularz</w:t>
      </w:r>
      <w:r w:rsidR="00C44A09" w:rsidRPr="00B544F6">
        <w:rPr>
          <w:rFonts w:cstheme="minorHAnsi"/>
        </w:rPr>
        <w:t>u (</w:t>
      </w:r>
      <w:r w:rsidR="00C44A09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 xml:space="preserve">ałącznik nr </w:t>
      </w:r>
      <w:r w:rsidR="002D1453" w:rsidRPr="00B544F6">
        <w:rPr>
          <w:rFonts w:cstheme="minorHAnsi"/>
          <w:b/>
        </w:rPr>
        <w:t>4</w:t>
      </w:r>
      <w:r w:rsidRPr="00B544F6">
        <w:rPr>
          <w:rFonts w:cstheme="minorHAnsi"/>
        </w:rPr>
        <w:t xml:space="preserve"> do niniejszego Regulaminu), do </w:t>
      </w:r>
      <w:r w:rsidR="007E35AF" w:rsidRPr="007E35AF">
        <w:rPr>
          <w:rFonts w:cstheme="minorHAnsi"/>
          <w:b/>
          <w:bCs/>
        </w:rPr>
        <w:t>30</w:t>
      </w:r>
      <w:r w:rsidR="006543B4" w:rsidRPr="005C7860">
        <w:rPr>
          <w:rFonts w:cstheme="minorHAnsi"/>
          <w:b/>
          <w:bCs/>
        </w:rPr>
        <w:t xml:space="preserve"> </w:t>
      </w:r>
      <w:r w:rsidR="005C7860" w:rsidRPr="005C7860">
        <w:rPr>
          <w:rFonts w:cstheme="minorHAnsi"/>
          <w:b/>
          <w:bCs/>
        </w:rPr>
        <w:t>września</w:t>
      </w:r>
      <w:r w:rsidRPr="00B544F6">
        <w:rPr>
          <w:rFonts w:cstheme="minorHAnsi"/>
        </w:rPr>
        <w:t xml:space="preserve"> </w:t>
      </w:r>
      <w:r w:rsidR="00A706E7" w:rsidRPr="00B544F6">
        <w:rPr>
          <w:rFonts w:cstheme="minorHAnsi"/>
        </w:rPr>
        <w:t>b</w:t>
      </w:r>
      <w:r w:rsidR="001409DC" w:rsidRPr="00B544F6">
        <w:rPr>
          <w:rFonts w:cstheme="minorHAnsi"/>
        </w:rPr>
        <w:t>ieżącego</w:t>
      </w:r>
      <w:r w:rsidRPr="00B544F6">
        <w:rPr>
          <w:rFonts w:cstheme="minorHAnsi"/>
        </w:rPr>
        <w:t xml:space="preserve"> roku.</w:t>
      </w:r>
      <w:r w:rsidR="00F82EBA" w:rsidRPr="00B544F6">
        <w:rPr>
          <w:rFonts w:cstheme="minorHAnsi"/>
        </w:rPr>
        <w:t xml:space="preserve"> </w:t>
      </w:r>
    </w:p>
    <w:p w14:paraId="1FB03304" w14:textId="77777777" w:rsidR="00CA10AE" w:rsidRPr="00B544F6" w:rsidRDefault="00CA10AE" w:rsidP="00CA10AE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</w:p>
    <w:p w14:paraId="63282EDC" w14:textId="32FE2B40" w:rsidR="00C44A09" w:rsidRPr="00B544F6" w:rsidRDefault="002D1453" w:rsidP="00DD398C">
      <w:pPr>
        <w:spacing w:after="120" w:line="240" w:lineRule="exact"/>
        <w:jc w:val="center"/>
        <w:rPr>
          <w:rFonts w:cstheme="minorHAnsi"/>
        </w:rPr>
      </w:pPr>
      <w:r w:rsidRPr="00B544F6">
        <w:rPr>
          <w:rFonts w:cstheme="minorHAnsi"/>
          <w:b/>
        </w:rPr>
        <w:t>§ 7</w:t>
      </w:r>
      <w:r w:rsidR="00C44A09" w:rsidRPr="00B544F6">
        <w:rPr>
          <w:rFonts w:cstheme="minorHAnsi"/>
          <w:b/>
        </w:rPr>
        <w:t>. Przebieg II etapu - krajowego</w:t>
      </w:r>
    </w:p>
    <w:p w14:paraId="25D78C9F" w14:textId="5F1EFB0A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Za organizację </w:t>
      </w:r>
      <w:r w:rsidR="00625244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na </w:t>
      </w:r>
      <w:r w:rsidR="00642F89" w:rsidRPr="00B544F6">
        <w:rPr>
          <w:rFonts w:cstheme="minorHAnsi"/>
        </w:rPr>
        <w:t xml:space="preserve">II </w:t>
      </w:r>
      <w:r w:rsidRPr="00B544F6">
        <w:rPr>
          <w:rFonts w:cstheme="minorHAnsi"/>
        </w:rPr>
        <w:t>etapie</w:t>
      </w:r>
      <w:r w:rsidR="00642F89" w:rsidRPr="00B544F6">
        <w:rPr>
          <w:rFonts w:cstheme="minorHAnsi"/>
        </w:rPr>
        <w:t xml:space="preserve"> </w:t>
      </w:r>
      <w:r w:rsidR="00C44A09" w:rsidRPr="00B544F6">
        <w:rPr>
          <w:rFonts w:cstheme="minorHAnsi"/>
        </w:rPr>
        <w:t>-</w:t>
      </w:r>
      <w:r w:rsidRPr="00B544F6">
        <w:rPr>
          <w:rFonts w:cstheme="minorHAnsi"/>
        </w:rPr>
        <w:t xml:space="preserve"> krajowym odpowiada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 Oddział w Poznaniu.</w:t>
      </w:r>
    </w:p>
    <w:p w14:paraId="593A6E07" w14:textId="06FF340B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Na etapie krajowym </w:t>
      </w:r>
      <w:r w:rsidR="00C44A09" w:rsidRPr="00B544F6">
        <w:rPr>
          <w:rFonts w:cstheme="minorHAnsi"/>
        </w:rPr>
        <w:t>konkursu</w:t>
      </w:r>
      <w:r w:rsidR="00F64AB3" w:rsidRPr="00B544F6">
        <w:rPr>
          <w:rFonts w:cstheme="minorHAnsi"/>
        </w:rPr>
        <w:t>,</w:t>
      </w:r>
      <w:r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>Kapitułę</w:t>
      </w:r>
      <w:r w:rsidR="00CA653E" w:rsidRPr="00B544F6">
        <w:rPr>
          <w:rFonts w:cstheme="minorHAnsi"/>
        </w:rPr>
        <w:t xml:space="preserve"> </w:t>
      </w:r>
      <w:r w:rsidR="007F312A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 xml:space="preserve">powołuje dyrektor </w:t>
      </w:r>
      <w:r w:rsidR="000E09B0" w:rsidRPr="00B544F6">
        <w:rPr>
          <w:rFonts w:cstheme="minorHAnsi"/>
        </w:rPr>
        <w:t>CDR</w:t>
      </w:r>
      <w:r w:rsidRPr="00B544F6">
        <w:rPr>
          <w:rFonts w:cstheme="minorHAnsi"/>
        </w:rPr>
        <w:t xml:space="preserve"> w Brwinowie. </w:t>
      </w:r>
    </w:p>
    <w:p w14:paraId="319BDA36" w14:textId="628CFFD1" w:rsidR="007F312A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 skład </w:t>
      </w:r>
      <w:r w:rsidR="007F312A" w:rsidRPr="00B544F6">
        <w:rPr>
          <w:rFonts w:cstheme="minorHAnsi"/>
        </w:rPr>
        <w:t>Kapituły konkursu</w:t>
      </w:r>
      <w:r w:rsidR="009B2830" w:rsidRPr="00B544F6">
        <w:rPr>
          <w:rFonts w:cstheme="minorHAnsi"/>
        </w:rPr>
        <w:t xml:space="preserve"> (3</w:t>
      </w:r>
      <w:r w:rsidR="00176331">
        <w:rPr>
          <w:rFonts w:cstheme="minorHAnsi"/>
        </w:rPr>
        <w:t xml:space="preserve"> lub </w:t>
      </w:r>
      <w:r w:rsidR="009B2830" w:rsidRPr="00B544F6">
        <w:rPr>
          <w:rFonts w:cstheme="minorHAnsi"/>
        </w:rPr>
        <w:t>5 osób)</w:t>
      </w:r>
      <w:r w:rsidR="007F312A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na etapie krajowym</w:t>
      </w:r>
      <w:r w:rsidR="007F312A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>mogą wchodzić</w:t>
      </w:r>
      <w:r w:rsidR="000E09B0" w:rsidRPr="00B544F6">
        <w:rPr>
          <w:rFonts w:cstheme="minorHAnsi"/>
        </w:rPr>
        <w:t>:</w:t>
      </w:r>
      <w:r w:rsidR="00600328" w:rsidRPr="00B544F6">
        <w:rPr>
          <w:rFonts w:cstheme="minorHAnsi"/>
        </w:rPr>
        <w:t xml:space="preserve"> </w:t>
      </w:r>
      <w:r w:rsidR="00CA653E" w:rsidRPr="00B544F6">
        <w:rPr>
          <w:rFonts w:cstheme="minorHAnsi"/>
        </w:rPr>
        <w:t xml:space="preserve"> </w:t>
      </w:r>
    </w:p>
    <w:p w14:paraId="4865C077" w14:textId="77777777" w:rsidR="001409DC" w:rsidRPr="00B544F6" w:rsidRDefault="007F312A" w:rsidP="00547C3B">
      <w:pPr>
        <w:pStyle w:val="Akapitzlist"/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– przedstawiciele</w:t>
      </w:r>
      <w:r w:rsidR="001409DC" w:rsidRPr="00B544F6">
        <w:rPr>
          <w:rFonts w:cstheme="minorHAnsi"/>
        </w:rPr>
        <w:t>:</w:t>
      </w:r>
      <w:r w:rsidR="00CA653E" w:rsidRPr="00B544F6">
        <w:rPr>
          <w:rFonts w:cstheme="minorHAnsi"/>
        </w:rPr>
        <w:t xml:space="preserve"> </w:t>
      </w:r>
    </w:p>
    <w:p w14:paraId="3B02199B" w14:textId="77777777" w:rsidR="001409DC" w:rsidRPr="00B544F6" w:rsidRDefault="000E09B0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CDR</w:t>
      </w:r>
      <w:r w:rsidR="00CA653E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 xml:space="preserve">w Brwinowie </w:t>
      </w:r>
      <w:r w:rsidR="00CA653E" w:rsidRPr="00B544F6">
        <w:rPr>
          <w:rFonts w:cstheme="minorHAnsi"/>
        </w:rPr>
        <w:t xml:space="preserve">oraz </w:t>
      </w:r>
      <w:r w:rsidRPr="00B544F6">
        <w:rPr>
          <w:rFonts w:cstheme="minorHAnsi"/>
        </w:rPr>
        <w:t>MRiRW</w:t>
      </w:r>
      <w:r w:rsidR="00CA653E" w:rsidRPr="00B544F6">
        <w:rPr>
          <w:rFonts w:cstheme="minorHAnsi"/>
        </w:rPr>
        <w:t>,</w:t>
      </w:r>
    </w:p>
    <w:p w14:paraId="77A59C38" w14:textId="77777777" w:rsidR="001409DC" w:rsidRPr="00B544F6" w:rsidRDefault="00CA653E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Społecznej Rady Doradztwa Rolniczego</w:t>
      </w:r>
      <w:r w:rsidR="000E09B0" w:rsidRPr="00B544F6">
        <w:rPr>
          <w:rFonts w:cstheme="minorHAnsi"/>
        </w:rPr>
        <w:t xml:space="preserve"> przy CDR w Brwinowie</w:t>
      </w:r>
      <w:r w:rsidR="001409DC" w:rsidRPr="00B544F6">
        <w:rPr>
          <w:rFonts w:cstheme="minorHAnsi"/>
        </w:rPr>
        <w:t>,</w:t>
      </w:r>
    </w:p>
    <w:p w14:paraId="4927EBBC" w14:textId="71545EF8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Rolników</w:t>
      </w:r>
      <w:r w:rsidR="007F312A" w:rsidRPr="00B544F6">
        <w:rPr>
          <w:rFonts w:cstheme="minorHAnsi"/>
        </w:rPr>
        <w:t xml:space="preserve"> </w:t>
      </w:r>
      <w:r w:rsidR="001409DC" w:rsidRPr="00B544F6">
        <w:rPr>
          <w:rFonts w:cstheme="minorHAnsi"/>
        </w:rPr>
        <w:t xml:space="preserve">m.in. </w:t>
      </w:r>
      <w:r w:rsidRPr="00B544F6">
        <w:rPr>
          <w:rFonts w:cstheme="minorHAnsi"/>
        </w:rPr>
        <w:t xml:space="preserve">z </w:t>
      </w:r>
      <w:r w:rsidR="007F312A" w:rsidRPr="00B544F6">
        <w:rPr>
          <w:rFonts w:cstheme="minorHAnsi"/>
        </w:rPr>
        <w:t>KRIR, krajowych branżowych organizacji rolniczych, Kr</w:t>
      </w:r>
      <w:r w:rsidRPr="00B544F6">
        <w:rPr>
          <w:rFonts w:cstheme="minorHAnsi"/>
        </w:rPr>
        <w:t>ajowego Stowarzyszenia Sołtysów</w:t>
      </w:r>
      <w:r w:rsidR="007F312A" w:rsidRPr="00B544F6">
        <w:rPr>
          <w:rFonts w:cstheme="minorHAnsi"/>
        </w:rPr>
        <w:t>,</w:t>
      </w:r>
    </w:p>
    <w:p w14:paraId="2B11867D" w14:textId="54FAA7BD" w:rsidR="008E4F24" w:rsidRPr="00B544F6" w:rsidRDefault="008E4F24" w:rsidP="008E4F24">
      <w:pPr>
        <w:pStyle w:val="Akapitzlist"/>
        <w:numPr>
          <w:ilvl w:val="0"/>
          <w:numId w:val="36"/>
        </w:numPr>
        <w:spacing w:after="120" w:line="240" w:lineRule="exact"/>
        <w:jc w:val="both"/>
        <w:rPr>
          <w:rFonts w:cstheme="minorHAnsi"/>
        </w:rPr>
      </w:pPr>
      <w:r w:rsidRPr="00B544F6">
        <w:rPr>
          <w:rFonts w:cstheme="minorHAnsi"/>
        </w:rPr>
        <w:t>Przedstawiciele</w:t>
      </w:r>
      <w:r w:rsidR="007F312A" w:rsidRPr="00B544F6">
        <w:rPr>
          <w:rFonts w:cstheme="minorHAnsi"/>
        </w:rPr>
        <w:t xml:space="preserve"> nauki (uczelnie, instytuty naukowe, PAN</w:t>
      </w:r>
      <w:r w:rsidR="00EC4242" w:rsidRPr="00B544F6">
        <w:rPr>
          <w:rFonts w:cstheme="minorHAnsi"/>
        </w:rPr>
        <w:t>)</w:t>
      </w:r>
      <w:r w:rsidR="007F312A" w:rsidRPr="00B544F6">
        <w:rPr>
          <w:rFonts w:cstheme="minorHAnsi"/>
        </w:rPr>
        <w:t>,</w:t>
      </w:r>
      <w:r w:rsidR="00600328" w:rsidRPr="00B544F6">
        <w:rPr>
          <w:rFonts w:cstheme="minorHAnsi"/>
        </w:rPr>
        <w:t xml:space="preserve"> </w:t>
      </w:r>
    </w:p>
    <w:p w14:paraId="430F1106" w14:textId="43206DAF" w:rsidR="00EB2A55" w:rsidRDefault="00A706E7" w:rsidP="00642F89">
      <w:pPr>
        <w:pStyle w:val="Akapitzlist"/>
        <w:numPr>
          <w:ilvl w:val="0"/>
          <w:numId w:val="36"/>
        </w:numPr>
        <w:spacing w:after="120" w:line="240" w:lineRule="exact"/>
        <w:ind w:left="1349" w:hanging="357"/>
        <w:jc w:val="both"/>
        <w:rPr>
          <w:rFonts w:cstheme="minorHAnsi"/>
        </w:rPr>
      </w:pPr>
      <w:r w:rsidRPr="00B544F6">
        <w:rPr>
          <w:rFonts w:cstheme="minorHAnsi"/>
        </w:rPr>
        <w:t>I</w:t>
      </w:r>
      <w:r w:rsidR="00600328" w:rsidRPr="00B544F6">
        <w:rPr>
          <w:rFonts w:cstheme="minorHAnsi"/>
        </w:rPr>
        <w:t xml:space="preserve">nnych </w:t>
      </w:r>
      <w:r w:rsidR="001409DC" w:rsidRPr="00B544F6">
        <w:rPr>
          <w:rFonts w:cstheme="minorHAnsi"/>
        </w:rPr>
        <w:t>podmiotów, których</w:t>
      </w:r>
      <w:r w:rsidR="00600328" w:rsidRPr="00B544F6">
        <w:rPr>
          <w:rFonts w:cstheme="minorHAnsi"/>
        </w:rPr>
        <w:t xml:space="preserve"> działalność związana jest z rolnictwem lub obszarami wiejskimi.</w:t>
      </w:r>
    </w:p>
    <w:p w14:paraId="4E1C9928" w14:textId="3EF21BBE" w:rsidR="00C02AD9" w:rsidRPr="00C02AD9" w:rsidRDefault="00C02AD9" w:rsidP="00C02AD9">
      <w:pPr>
        <w:spacing w:after="120" w:line="240" w:lineRule="exact"/>
        <w:ind w:left="709"/>
        <w:jc w:val="both"/>
        <w:rPr>
          <w:rFonts w:cstheme="minorHAnsi"/>
        </w:rPr>
      </w:pPr>
      <w:r w:rsidRPr="00C02AD9">
        <w:t xml:space="preserve">Od drugiej edycji konkursu w skład </w:t>
      </w:r>
      <w:r>
        <w:t>Kapituły</w:t>
      </w:r>
      <w:r w:rsidRPr="00C02AD9">
        <w:t xml:space="preserve"> konkurs</w:t>
      </w:r>
      <w:r>
        <w:t>u</w:t>
      </w:r>
      <w:r w:rsidRPr="00C02AD9">
        <w:t xml:space="preserve"> wchodz</w:t>
      </w:r>
      <w:r>
        <w:t>i również</w:t>
      </w:r>
      <w:r w:rsidRPr="00C02AD9">
        <w:t xml:space="preserve"> 1 laureat „</w:t>
      </w:r>
      <w:r>
        <w:t>Doradca Roku</w:t>
      </w:r>
      <w:r w:rsidRPr="00C02AD9">
        <w:t>”</w:t>
      </w:r>
      <w:r>
        <w:t>.</w:t>
      </w:r>
    </w:p>
    <w:p w14:paraId="45F4653E" w14:textId="77777777" w:rsidR="00642F89" w:rsidRPr="00B544F6" w:rsidRDefault="00642F89" w:rsidP="00642F89">
      <w:pPr>
        <w:pStyle w:val="Akapitzlist"/>
        <w:spacing w:after="120" w:line="240" w:lineRule="exact"/>
        <w:ind w:left="1349"/>
        <w:jc w:val="both"/>
        <w:rPr>
          <w:rFonts w:cstheme="minorHAnsi"/>
        </w:rPr>
      </w:pPr>
    </w:p>
    <w:p w14:paraId="340CF0FE" w14:textId="54F759B4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Do zadań członków </w:t>
      </w:r>
      <w:r w:rsidR="000E09B0" w:rsidRPr="00B544F6">
        <w:rPr>
          <w:rFonts w:cstheme="minorHAnsi"/>
        </w:rPr>
        <w:t xml:space="preserve">Kapituły </w:t>
      </w:r>
      <w:r w:rsidRPr="00B544F6">
        <w:rPr>
          <w:rFonts w:cstheme="minorHAnsi"/>
        </w:rPr>
        <w:t>należy oce</w:t>
      </w:r>
      <w:r w:rsidR="009B2830" w:rsidRPr="00B544F6">
        <w:rPr>
          <w:rFonts w:cstheme="minorHAnsi"/>
        </w:rPr>
        <w:t>na i dokonanie wyboru</w:t>
      </w:r>
      <w:r w:rsidRPr="00B544F6">
        <w:rPr>
          <w:rFonts w:cstheme="minorHAnsi"/>
        </w:rPr>
        <w:t xml:space="preserve"> doradcy </w:t>
      </w:r>
      <w:r w:rsidR="008E4F24" w:rsidRPr="00B544F6">
        <w:rPr>
          <w:rFonts w:cstheme="minorHAnsi"/>
        </w:rPr>
        <w:t>roku,</w:t>
      </w:r>
      <w:r w:rsidRPr="00B544F6">
        <w:rPr>
          <w:rFonts w:cstheme="minorHAnsi"/>
        </w:rPr>
        <w:t xml:space="preserve"> na podstawie kryteriów oceny zgodnie z </w:t>
      </w:r>
      <w:r w:rsidR="00BA7D96"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8</w:t>
      </w:r>
      <w:r w:rsidR="00974039" w:rsidRPr="00B544F6">
        <w:rPr>
          <w:rFonts w:cstheme="minorHAnsi"/>
          <w:b/>
        </w:rPr>
        <w:t xml:space="preserve"> </w:t>
      </w:r>
      <w:r w:rsidR="00BA7D96" w:rsidRPr="00B544F6">
        <w:rPr>
          <w:rFonts w:cstheme="minorHAnsi"/>
          <w:b/>
        </w:rPr>
        <w:t>Regulaminu</w:t>
      </w:r>
      <w:r w:rsidRPr="00B544F6">
        <w:rPr>
          <w:rFonts w:cstheme="minorHAnsi"/>
        </w:rPr>
        <w:t>. Oceny dokonuje się na podstawie łącznej liczby punktów oraz na podstawie liczby faktycznie wykonanych zadań</w:t>
      </w:r>
      <w:r w:rsidR="000E2E5F" w:rsidRPr="00B544F6">
        <w:rPr>
          <w:rFonts w:cstheme="minorHAnsi"/>
        </w:rPr>
        <w:t xml:space="preserve">, </w:t>
      </w:r>
      <w:r w:rsidRPr="00B544F6">
        <w:rPr>
          <w:rFonts w:cstheme="minorHAnsi"/>
        </w:rPr>
        <w:t xml:space="preserve">zgodnie z </w:t>
      </w:r>
      <w:r w:rsidR="00BA7D96" w:rsidRPr="00B544F6">
        <w:rPr>
          <w:rFonts w:cstheme="minorHAnsi"/>
          <w:b/>
        </w:rPr>
        <w:t>Z</w:t>
      </w:r>
      <w:r w:rsidRPr="00B544F6">
        <w:rPr>
          <w:rFonts w:cstheme="minorHAnsi"/>
          <w:b/>
        </w:rPr>
        <w:t>ał</w:t>
      </w:r>
      <w:r w:rsidR="00BA7D96" w:rsidRPr="00B544F6">
        <w:rPr>
          <w:rFonts w:cstheme="minorHAnsi"/>
          <w:b/>
        </w:rPr>
        <w:t>ącznik</w:t>
      </w:r>
      <w:r w:rsidR="00A075E4" w:rsidRPr="00B544F6">
        <w:rPr>
          <w:rFonts w:cstheme="minorHAnsi"/>
          <w:b/>
        </w:rPr>
        <w:t>iem nr</w:t>
      </w:r>
      <w:r w:rsidR="00BA7D96" w:rsidRPr="00B544F6">
        <w:rPr>
          <w:rFonts w:cstheme="minorHAnsi"/>
          <w:b/>
        </w:rPr>
        <w:t xml:space="preserve"> </w:t>
      </w:r>
      <w:r w:rsidR="002D1453" w:rsidRPr="00B544F6">
        <w:rPr>
          <w:rFonts w:cstheme="minorHAnsi"/>
          <w:b/>
        </w:rPr>
        <w:t>4</w:t>
      </w:r>
      <w:r w:rsidR="00974039" w:rsidRPr="00B544F6">
        <w:rPr>
          <w:rFonts w:cstheme="minorHAnsi"/>
        </w:rPr>
        <w:t xml:space="preserve"> </w:t>
      </w:r>
      <w:r w:rsidR="00BA7D96" w:rsidRPr="00B544F6">
        <w:rPr>
          <w:rFonts w:cstheme="minorHAnsi"/>
        </w:rPr>
        <w:t>do niniejszego Regulaminu</w:t>
      </w:r>
      <w:r w:rsidRPr="00B544F6">
        <w:rPr>
          <w:rFonts w:cstheme="minorHAnsi"/>
        </w:rPr>
        <w:t xml:space="preserve">. </w:t>
      </w:r>
    </w:p>
    <w:p w14:paraId="6F8603A2" w14:textId="4280D226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Ogłoszenie wyników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 w termini</w:t>
      </w:r>
      <w:r w:rsidR="008C6BBB" w:rsidRPr="00B544F6">
        <w:rPr>
          <w:rFonts w:cstheme="minorHAnsi"/>
        </w:rPr>
        <w:t>e do 30 dni od daty</w:t>
      </w:r>
      <w:r w:rsidR="00CA10AE" w:rsidRPr="00B544F6">
        <w:rPr>
          <w:rFonts w:cstheme="minorHAnsi"/>
        </w:rPr>
        <w:t xml:space="preserve"> zakończenia przyjmowania zgłoszeń</w:t>
      </w:r>
      <w:r w:rsidR="008C6BBB" w:rsidRPr="00B544F6">
        <w:rPr>
          <w:rFonts w:cstheme="minorHAnsi"/>
        </w:rPr>
        <w:t xml:space="preserve"> </w:t>
      </w:r>
      <w:r w:rsidRPr="00B544F6">
        <w:rPr>
          <w:rFonts w:cstheme="minorHAnsi"/>
        </w:rPr>
        <w:t>kandydatów do II etapu konkursu.</w:t>
      </w:r>
      <w:r w:rsidR="009D3A39" w:rsidRPr="00B544F6">
        <w:rPr>
          <w:rFonts w:cstheme="minorHAnsi"/>
        </w:rPr>
        <w:t xml:space="preserve"> </w:t>
      </w:r>
    </w:p>
    <w:p w14:paraId="03464302" w14:textId="4397B03D" w:rsidR="00EB2A55" w:rsidRPr="00B544F6" w:rsidRDefault="00EB2A55" w:rsidP="00190E8F">
      <w:pPr>
        <w:pStyle w:val="Akapitzlist"/>
        <w:numPr>
          <w:ilvl w:val="0"/>
          <w:numId w:val="15"/>
        </w:numPr>
        <w:spacing w:after="120" w:line="240" w:lineRule="exact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ręczenie nagród laureatom </w:t>
      </w:r>
      <w:r w:rsidR="000E09B0" w:rsidRPr="00B544F6">
        <w:rPr>
          <w:rFonts w:cstheme="minorHAnsi"/>
        </w:rPr>
        <w:t xml:space="preserve">konkursu </w:t>
      </w:r>
      <w:r w:rsidRPr="00B544F6">
        <w:rPr>
          <w:rFonts w:cstheme="minorHAnsi"/>
        </w:rPr>
        <w:t>nastąpi</w:t>
      </w:r>
      <w:r w:rsidR="00EA44E4" w:rsidRPr="00B544F6">
        <w:rPr>
          <w:rFonts w:cstheme="minorHAnsi"/>
        </w:rPr>
        <w:t xml:space="preserve"> w terminie</w:t>
      </w:r>
      <w:r w:rsidRPr="00B544F6">
        <w:rPr>
          <w:rFonts w:cstheme="minorHAnsi"/>
        </w:rPr>
        <w:t xml:space="preserve"> </w:t>
      </w:r>
      <w:r w:rsidR="008E4F24" w:rsidRPr="00B544F6">
        <w:rPr>
          <w:rFonts w:cstheme="minorHAnsi"/>
        </w:rPr>
        <w:t>nie później niż w IV kwartale.</w:t>
      </w:r>
    </w:p>
    <w:p w14:paraId="4BDCCFD1" w14:textId="77777777" w:rsidR="00642F89" w:rsidRPr="00B544F6" w:rsidRDefault="00642F89" w:rsidP="00DD398C">
      <w:pPr>
        <w:jc w:val="center"/>
        <w:rPr>
          <w:rFonts w:cstheme="minorHAnsi"/>
          <w:b/>
        </w:rPr>
      </w:pPr>
    </w:p>
    <w:p w14:paraId="1A419AB8" w14:textId="77777777" w:rsidR="00A25BCB" w:rsidRDefault="00A25BCB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669A1E9F" w14:textId="0BC83262" w:rsidR="00EB2A55" w:rsidRPr="00B544F6" w:rsidRDefault="00EB2A55" w:rsidP="00DD398C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lastRenderedPageBreak/>
        <w:t xml:space="preserve">§ </w:t>
      </w:r>
      <w:r w:rsidR="002D1453" w:rsidRPr="00B544F6">
        <w:rPr>
          <w:rFonts w:cstheme="minorHAnsi"/>
          <w:b/>
        </w:rPr>
        <w:t>8</w:t>
      </w:r>
      <w:r w:rsidRPr="00B544F6">
        <w:rPr>
          <w:rFonts w:cstheme="minorHAnsi"/>
          <w:b/>
        </w:rPr>
        <w:t>. Kryteria oceny</w:t>
      </w:r>
      <w:r w:rsidR="0048009F" w:rsidRPr="00B544F6">
        <w:rPr>
          <w:rFonts w:cstheme="minorHAnsi"/>
          <w:b/>
        </w:rPr>
        <w:t xml:space="preserve"> </w:t>
      </w:r>
    </w:p>
    <w:p w14:paraId="4195A1EA" w14:textId="311C2F75" w:rsidR="0039421C" w:rsidRPr="00B544F6" w:rsidRDefault="008E4F24" w:rsidP="00B544F6">
      <w:pPr>
        <w:pStyle w:val="Akapitzlist"/>
        <w:numPr>
          <w:ilvl w:val="1"/>
          <w:numId w:val="18"/>
        </w:numPr>
        <w:spacing w:after="120" w:line="240" w:lineRule="exact"/>
        <w:ind w:left="851" w:hanging="567"/>
        <w:contextualSpacing w:val="0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Doradca </w:t>
      </w:r>
      <w:r w:rsidR="00B544F6">
        <w:rPr>
          <w:rFonts w:cstheme="minorHAnsi"/>
          <w:b/>
        </w:rPr>
        <w:t>R</w:t>
      </w:r>
      <w:r w:rsidRPr="00B544F6">
        <w:rPr>
          <w:rFonts w:cstheme="minorHAnsi"/>
          <w:b/>
        </w:rPr>
        <w:t>oku</w:t>
      </w:r>
      <w:r w:rsidR="0039421C" w:rsidRPr="00B544F6">
        <w:rPr>
          <w:rFonts w:cstheme="minorHAnsi"/>
          <w:b/>
        </w:rPr>
        <w:t>:</w:t>
      </w:r>
    </w:p>
    <w:p w14:paraId="2AAD23E8" w14:textId="3B7BE3F7" w:rsidR="0039421C" w:rsidRPr="00B544F6" w:rsidRDefault="00D31362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 xml:space="preserve">Współpraca z rolnikami i innymi podmiotami </w:t>
      </w:r>
      <w:r w:rsidR="005763AD">
        <w:rPr>
          <w:rFonts w:cstheme="minorHAnsi"/>
        </w:rPr>
        <w:t>w zakresie</w:t>
      </w:r>
      <w:r w:rsidRPr="00B544F6">
        <w:rPr>
          <w:rFonts w:cstheme="minorHAnsi"/>
        </w:rPr>
        <w:t xml:space="preserve"> </w:t>
      </w:r>
      <w:r w:rsidR="005763AD">
        <w:rPr>
          <w:rFonts w:cstheme="minorHAnsi"/>
        </w:rPr>
        <w:t xml:space="preserve">rozwoju rolnictwa i </w:t>
      </w:r>
      <w:r w:rsidRPr="00B544F6">
        <w:rPr>
          <w:rFonts w:cstheme="minorHAnsi"/>
        </w:rPr>
        <w:t>obszar</w:t>
      </w:r>
      <w:r w:rsidR="005763AD">
        <w:rPr>
          <w:rFonts w:cstheme="minorHAnsi"/>
        </w:rPr>
        <w:t>ów</w:t>
      </w:r>
      <w:r w:rsidRPr="00B544F6">
        <w:rPr>
          <w:rFonts w:cstheme="minorHAnsi"/>
        </w:rPr>
        <w:t xml:space="preserve"> wiejskich</w:t>
      </w:r>
      <w:r w:rsidR="005763AD">
        <w:rPr>
          <w:rFonts w:cstheme="minorHAnsi"/>
        </w:rPr>
        <w:t>, w tym przedsięwzięcia z udziałem środków z UE</w:t>
      </w:r>
      <w:r w:rsidR="00322694" w:rsidRPr="00B544F6">
        <w:rPr>
          <w:rFonts w:cstheme="minorHAnsi"/>
        </w:rPr>
        <w:t xml:space="preserve"> (punkty za </w:t>
      </w:r>
      <w:r w:rsidR="008E4F24" w:rsidRPr="00B544F6">
        <w:rPr>
          <w:rFonts w:cstheme="minorHAnsi"/>
        </w:rPr>
        <w:t xml:space="preserve">każde gospodarstwo powyżej </w:t>
      </w:r>
      <w:r w:rsidR="004C0AD9">
        <w:rPr>
          <w:rFonts w:cstheme="minorHAnsi"/>
        </w:rPr>
        <w:t>10</w:t>
      </w:r>
      <w:r w:rsidR="00A4017A" w:rsidRPr="00B544F6">
        <w:rPr>
          <w:rFonts w:cstheme="minorHAnsi"/>
        </w:rPr>
        <w:t>-</w:t>
      </w:r>
      <w:r w:rsidR="00176331">
        <w:rPr>
          <w:rFonts w:cstheme="minorHAnsi"/>
        </w:rPr>
        <w:t>tego)</w:t>
      </w:r>
      <w:r w:rsidRPr="00B544F6">
        <w:rPr>
          <w:rFonts w:cstheme="minorHAnsi"/>
        </w:rPr>
        <w:t xml:space="preserve"> -</w:t>
      </w:r>
      <w:r w:rsidR="008E4F24" w:rsidRPr="00B544F6">
        <w:rPr>
          <w:rFonts w:cstheme="minorHAnsi"/>
        </w:rPr>
        <w:t xml:space="preserve"> 1</w:t>
      </w:r>
      <w:r w:rsidR="00D47AD7" w:rsidRPr="00B544F6">
        <w:rPr>
          <w:rFonts w:cstheme="minorHAnsi"/>
        </w:rPr>
        <w:t xml:space="preserve"> pkt za każde gospodarstwo</w:t>
      </w:r>
      <w:r w:rsidRPr="00B544F6">
        <w:rPr>
          <w:rFonts w:cstheme="minorHAnsi"/>
        </w:rPr>
        <w:t xml:space="preserve"> </w:t>
      </w:r>
      <w:r w:rsidR="00D47AD7" w:rsidRPr="00B544F6">
        <w:rPr>
          <w:rFonts w:cstheme="minorHAnsi"/>
        </w:rPr>
        <w:t>(</w:t>
      </w:r>
      <w:r w:rsidR="0039421C" w:rsidRPr="00950D95">
        <w:rPr>
          <w:rFonts w:cstheme="minorHAnsi"/>
          <w:b/>
          <w:bCs/>
        </w:rPr>
        <w:t>0-</w:t>
      </w:r>
      <w:r w:rsidR="004C0AD9" w:rsidRPr="00950D95">
        <w:rPr>
          <w:rFonts w:cstheme="minorHAnsi"/>
          <w:b/>
          <w:bCs/>
        </w:rPr>
        <w:t>30</w:t>
      </w:r>
      <w:r w:rsidRPr="00950D95">
        <w:rPr>
          <w:rFonts w:cstheme="minorHAnsi"/>
          <w:b/>
          <w:bCs/>
        </w:rPr>
        <w:t xml:space="preserve"> </w:t>
      </w:r>
      <w:r w:rsidR="0039421C" w:rsidRPr="00950D95">
        <w:rPr>
          <w:rFonts w:cstheme="minorHAnsi"/>
          <w:b/>
          <w:bCs/>
        </w:rPr>
        <w:t>pkt</w:t>
      </w:r>
      <w:r w:rsidR="006A72E0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0F52A3E7" w14:textId="6E921332" w:rsidR="00D2224A" w:rsidRPr="00B544F6" w:rsidRDefault="00D2224A" w:rsidP="00D2224A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Upowszechnianie </w:t>
      </w:r>
      <w:r w:rsidRPr="00B544F6">
        <w:rPr>
          <w:rFonts w:cstheme="minorHAnsi"/>
        </w:rPr>
        <w:t>wiedzy</w:t>
      </w:r>
      <w:r>
        <w:rPr>
          <w:rFonts w:cstheme="minorHAnsi"/>
        </w:rPr>
        <w:t xml:space="preserve"> i informacji</w:t>
      </w:r>
      <w:r w:rsidRPr="00B544F6">
        <w:rPr>
          <w:rFonts w:cstheme="minorHAnsi"/>
        </w:rPr>
        <w:t xml:space="preserve">, </w:t>
      </w:r>
      <w:r>
        <w:rPr>
          <w:rFonts w:cstheme="minorHAnsi"/>
        </w:rPr>
        <w:t>d</w:t>
      </w:r>
      <w:r w:rsidRPr="00B544F6">
        <w:rPr>
          <w:rFonts w:cstheme="minorHAnsi"/>
        </w:rPr>
        <w:t>oskonalenie umiejętności oraz podnoszenie kwalifikacji rolników i mieszkańców obszarów wiejskich (punkty za każdą formę powyżej 10-</w:t>
      </w:r>
      <w:r w:rsidRPr="00176331">
        <w:rPr>
          <w:rFonts w:cstheme="minorHAnsi"/>
        </w:rPr>
        <w:t>ciu</w:t>
      </w:r>
      <w:r w:rsidRPr="00B544F6">
        <w:rPr>
          <w:rFonts w:cstheme="minorHAnsi"/>
        </w:rPr>
        <w:t>) - 2 pkt za każde szkolenia, warsztaty, pokazy, publikacje (</w:t>
      </w:r>
      <w:r w:rsidRPr="00950D95">
        <w:rPr>
          <w:rFonts w:cstheme="minorHAnsi"/>
          <w:b/>
          <w:bCs/>
        </w:rPr>
        <w:t>0-20 pkt</w:t>
      </w:r>
      <w:r w:rsidRPr="00B544F6">
        <w:rPr>
          <w:rFonts w:cstheme="minorHAnsi"/>
        </w:rPr>
        <w:t>).</w:t>
      </w:r>
    </w:p>
    <w:p w14:paraId="5B76B339" w14:textId="2323ABAF" w:rsidR="0039421C" w:rsidRPr="00B544F6" w:rsidRDefault="0039421C" w:rsidP="00190E8F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Op</w:t>
      </w:r>
      <w:r w:rsidR="00CB613E" w:rsidRPr="00B544F6">
        <w:rPr>
          <w:rFonts w:cstheme="minorHAnsi"/>
        </w:rPr>
        <w:t>racowanie i udział w realizacji projektów</w:t>
      </w:r>
      <w:r w:rsidRPr="00B544F6">
        <w:rPr>
          <w:rFonts w:cstheme="minorHAnsi"/>
        </w:rPr>
        <w:t xml:space="preserve"> krajowych i międzynarodowych </w:t>
      </w:r>
      <w:r w:rsidR="00D31362" w:rsidRPr="00B544F6">
        <w:rPr>
          <w:rFonts w:cstheme="minorHAnsi"/>
        </w:rPr>
        <w:t xml:space="preserve">- </w:t>
      </w:r>
      <w:r w:rsidR="006A6913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e opracowanie/udział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="006A6913" w:rsidRPr="00950D95">
        <w:rPr>
          <w:rFonts w:cstheme="minorHAnsi"/>
          <w:b/>
          <w:bCs/>
        </w:rPr>
        <w:t>1</w:t>
      </w:r>
      <w:r w:rsidRPr="00950D95">
        <w:rPr>
          <w:rFonts w:cstheme="minorHAnsi"/>
          <w:b/>
          <w:bCs/>
        </w:rPr>
        <w:t>0</w:t>
      </w:r>
      <w:r w:rsidR="00D31362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FAB1473" w14:textId="78651E92" w:rsidR="00D47AD7" w:rsidRPr="00B544F6" w:rsidRDefault="0039421C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Doskonalenie własne doradcy</w:t>
      </w:r>
      <w:r w:rsidR="00D47AD7" w:rsidRPr="00B544F6">
        <w:rPr>
          <w:rFonts w:cstheme="minorHAnsi"/>
        </w:rPr>
        <w:t xml:space="preserve"> </w:t>
      </w:r>
      <w:r w:rsidR="00052488" w:rsidRPr="00B544F6">
        <w:rPr>
          <w:rFonts w:cstheme="minorHAnsi"/>
        </w:rPr>
        <w:t>(</w:t>
      </w:r>
      <w:r w:rsidR="00052488" w:rsidRPr="00B544F6">
        <w:t xml:space="preserve">Studia podyplomowe </w:t>
      </w:r>
      <w:r w:rsidR="00722FB2" w:rsidRPr="00B544F6">
        <w:t>-</w:t>
      </w:r>
      <w:r w:rsidR="00B544F6">
        <w:t xml:space="preserve"> </w:t>
      </w:r>
      <w:r w:rsidR="00722FB2" w:rsidRPr="00B544F6">
        <w:t>10</w:t>
      </w:r>
      <w:r w:rsidR="00052488" w:rsidRPr="00B544F6">
        <w:t xml:space="preserve"> pkt, uczestnictwo w szkoleniach zewnętrznych</w:t>
      </w:r>
      <w:r w:rsidR="00052488" w:rsidRPr="00B544F6">
        <w:rPr>
          <w:rFonts w:cstheme="minorHAnsi"/>
        </w:rPr>
        <w:t xml:space="preserve">) </w:t>
      </w:r>
      <w:r w:rsidR="00D47AD7" w:rsidRPr="00B544F6">
        <w:rPr>
          <w:rFonts w:cstheme="minorHAnsi"/>
        </w:rPr>
        <w:t xml:space="preserve">- </w:t>
      </w:r>
      <w:r w:rsidR="00722FB2" w:rsidRPr="00B544F6">
        <w:rPr>
          <w:rFonts w:cstheme="minorHAnsi"/>
        </w:rPr>
        <w:t>2</w:t>
      </w:r>
      <w:r w:rsidR="00D47AD7" w:rsidRPr="00B544F6">
        <w:rPr>
          <w:rFonts w:cstheme="minorHAnsi"/>
        </w:rPr>
        <w:t xml:space="preserve"> pkt za każdy udział w szkoleniu (</w:t>
      </w:r>
      <w:r w:rsidR="00D47AD7" w:rsidRPr="00950D95">
        <w:rPr>
          <w:rFonts w:cstheme="minorHAnsi"/>
          <w:b/>
          <w:bCs/>
        </w:rPr>
        <w:t>0-2</w:t>
      </w:r>
      <w:r w:rsidR="00CB613E" w:rsidRPr="00950D95">
        <w:rPr>
          <w:rFonts w:cstheme="minorHAnsi"/>
          <w:b/>
          <w:bCs/>
        </w:rPr>
        <w:t>0</w:t>
      </w:r>
      <w:r w:rsidR="00D47AD7" w:rsidRPr="00950D95">
        <w:rPr>
          <w:rFonts w:cstheme="minorHAnsi"/>
          <w:b/>
          <w:bCs/>
        </w:rPr>
        <w:t xml:space="preserve"> pkt</w:t>
      </w:r>
      <w:r w:rsidR="00D47AD7"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5B1AFE4C" w14:textId="5A52CCB6" w:rsidR="00A4017A" w:rsidRPr="00B544F6" w:rsidRDefault="00A4017A" w:rsidP="00D47AD7">
      <w:pPr>
        <w:pStyle w:val="Akapitzlist"/>
        <w:numPr>
          <w:ilvl w:val="0"/>
          <w:numId w:val="12"/>
        </w:numPr>
        <w:spacing w:after="120" w:line="240" w:lineRule="exact"/>
        <w:ind w:left="426" w:hanging="426"/>
        <w:contextualSpacing w:val="0"/>
        <w:jc w:val="both"/>
        <w:rPr>
          <w:rFonts w:cstheme="minorHAnsi"/>
        </w:rPr>
      </w:pPr>
      <w:r w:rsidRPr="00B544F6">
        <w:rPr>
          <w:rFonts w:cstheme="minorHAnsi"/>
        </w:rPr>
        <w:t>Inne działania m.in.: posiadanie dodatkowych uprawnień, organizacja targów, konferencji, wyjazdów studyjnych</w:t>
      </w:r>
      <w:r w:rsidR="00722FB2" w:rsidRPr="00B544F6">
        <w:rPr>
          <w:rFonts w:cstheme="minorHAnsi"/>
        </w:rPr>
        <w:t xml:space="preserve"> -</w:t>
      </w:r>
      <w:r w:rsidR="00B544F6">
        <w:rPr>
          <w:rFonts w:cstheme="minorHAnsi"/>
        </w:rPr>
        <w:t xml:space="preserve"> </w:t>
      </w:r>
      <w:r w:rsidR="00722FB2" w:rsidRPr="00B544F6">
        <w:rPr>
          <w:rFonts w:cstheme="minorHAnsi"/>
        </w:rPr>
        <w:t xml:space="preserve">2 pkt za każde działanie </w:t>
      </w:r>
      <w:r w:rsidRPr="00B544F6">
        <w:rPr>
          <w:rFonts w:cstheme="minorHAnsi"/>
        </w:rPr>
        <w:t xml:space="preserve"> (</w:t>
      </w:r>
      <w:r w:rsidRPr="00950D95">
        <w:rPr>
          <w:rFonts w:cstheme="minorHAnsi"/>
          <w:b/>
          <w:bCs/>
        </w:rPr>
        <w:t>0</w:t>
      </w:r>
      <w:r w:rsidR="00B544F6" w:rsidRPr="00950D95">
        <w:rPr>
          <w:rFonts w:cstheme="minorHAnsi"/>
          <w:b/>
          <w:bCs/>
        </w:rPr>
        <w:t>-</w:t>
      </w:r>
      <w:r w:rsidRPr="00950D95">
        <w:rPr>
          <w:rFonts w:cstheme="minorHAnsi"/>
          <w:b/>
          <w:bCs/>
        </w:rPr>
        <w:t xml:space="preserve"> 20 pkt</w:t>
      </w:r>
      <w:r w:rsidRPr="00B544F6">
        <w:rPr>
          <w:rFonts w:cstheme="minorHAnsi"/>
        </w:rPr>
        <w:t>)</w:t>
      </w:r>
      <w:r w:rsidR="00642F89" w:rsidRPr="00B544F6">
        <w:rPr>
          <w:rFonts w:cstheme="minorHAnsi"/>
        </w:rPr>
        <w:t>.</w:t>
      </w:r>
    </w:p>
    <w:p w14:paraId="131E4327" w14:textId="5BD92858" w:rsidR="00EB2A55" w:rsidRPr="00B544F6" w:rsidRDefault="00EB2A55" w:rsidP="00CB613E">
      <w:pPr>
        <w:pStyle w:val="Akapitzlist"/>
        <w:spacing w:after="120" w:line="240" w:lineRule="exact"/>
        <w:ind w:left="426"/>
        <w:contextualSpacing w:val="0"/>
        <w:jc w:val="both"/>
        <w:rPr>
          <w:rFonts w:cstheme="minorHAnsi"/>
        </w:rPr>
      </w:pPr>
    </w:p>
    <w:p w14:paraId="0B02E259" w14:textId="6BC3E756" w:rsidR="00EB2A55" w:rsidRPr="00B544F6" w:rsidRDefault="00EB2A55" w:rsidP="00547C3B">
      <w:pPr>
        <w:spacing w:after="120" w:line="240" w:lineRule="exact"/>
        <w:jc w:val="both"/>
        <w:rPr>
          <w:rFonts w:cstheme="minorHAnsi"/>
          <w:b/>
        </w:rPr>
      </w:pPr>
      <w:r w:rsidRPr="00B544F6">
        <w:rPr>
          <w:rFonts w:cstheme="minorHAnsi"/>
          <w:b/>
        </w:rPr>
        <w:t xml:space="preserve">Razem </w:t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</w:r>
      <w:r w:rsidRPr="00B544F6">
        <w:rPr>
          <w:rFonts w:cstheme="minorHAnsi"/>
          <w:b/>
        </w:rPr>
        <w:tab/>
        <w:t>0-</w:t>
      </w:r>
      <w:r w:rsidR="003D11C7" w:rsidRPr="00B544F6">
        <w:rPr>
          <w:rFonts w:cstheme="minorHAnsi"/>
          <w:b/>
        </w:rPr>
        <w:t xml:space="preserve">100 </w:t>
      </w:r>
      <w:r w:rsidRPr="00B544F6">
        <w:rPr>
          <w:rFonts w:cstheme="minorHAnsi"/>
          <w:b/>
        </w:rPr>
        <w:t>pkt</w:t>
      </w:r>
    </w:p>
    <w:p w14:paraId="6569F6F5" w14:textId="77777777" w:rsidR="00B8672A" w:rsidRPr="00B544F6" w:rsidRDefault="00B8672A" w:rsidP="00547C3B">
      <w:pPr>
        <w:spacing w:after="120" w:line="240" w:lineRule="exact"/>
        <w:jc w:val="both"/>
        <w:rPr>
          <w:rFonts w:cstheme="minorHAnsi"/>
          <w:b/>
        </w:rPr>
      </w:pPr>
    </w:p>
    <w:p w14:paraId="2F4E6C8B" w14:textId="11E394AA" w:rsidR="00BD5562" w:rsidRPr="00B544F6" w:rsidRDefault="00DF6966" w:rsidP="00BD5562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cstheme="minorHAnsi"/>
        </w:rPr>
      </w:pPr>
      <w:r w:rsidRPr="00B544F6">
        <w:rPr>
          <w:rFonts w:cstheme="minorHAnsi"/>
        </w:rPr>
        <w:t xml:space="preserve"> </w:t>
      </w:r>
      <w:r w:rsidR="00B8672A" w:rsidRPr="00B544F6">
        <w:rPr>
          <w:rFonts w:cstheme="minorHAnsi"/>
        </w:rPr>
        <w:t xml:space="preserve">Ocenie podlega pełen </w:t>
      </w:r>
      <w:r w:rsidR="00025E8F" w:rsidRPr="00B544F6">
        <w:rPr>
          <w:rFonts w:cstheme="minorHAnsi"/>
        </w:rPr>
        <w:t xml:space="preserve">ostatni </w:t>
      </w:r>
      <w:r w:rsidR="00B8672A" w:rsidRPr="00B544F6">
        <w:rPr>
          <w:rFonts w:cstheme="minorHAnsi"/>
        </w:rPr>
        <w:t>rok</w:t>
      </w:r>
      <w:r w:rsidR="00025E8F" w:rsidRPr="00B544F6">
        <w:rPr>
          <w:rFonts w:cstheme="minorHAnsi"/>
        </w:rPr>
        <w:t xml:space="preserve"> kalendarzowy</w:t>
      </w:r>
      <w:r w:rsidR="00B8672A" w:rsidRPr="00B544F6">
        <w:rPr>
          <w:rFonts w:cstheme="minorHAnsi"/>
        </w:rPr>
        <w:t xml:space="preserve"> pracy doradcy</w:t>
      </w:r>
      <w:r w:rsidR="00594E7E" w:rsidRPr="00B544F6">
        <w:rPr>
          <w:rFonts w:cstheme="minorHAnsi"/>
        </w:rPr>
        <w:t xml:space="preserve"> </w:t>
      </w:r>
      <w:r w:rsidR="00BD5562" w:rsidRPr="00B544F6">
        <w:rPr>
          <w:rFonts w:cstheme="minorHAnsi"/>
        </w:rPr>
        <w:t xml:space="preserve">zgodnie z </w:t>
      </w:r>
      <w:r w:rsidR="00BD5562" w:rsidRPr="00B544F6">
        <w:rPr>
          <w:rFonts w:cstheme="minorHAnsi"/>
          <w:b/>
        </w:rPr>
        <w:t>Załącznikiem nr 4</w:t>
      </w:r>
      <w:r w:rsidR="00BD5562" w:rsidRPr="00B544F6">
        <w:rPr>
          <w:rFonts w:cstheme="minorHAnsi"/>
        </w:rPr>
        <w:t xml:space="preserve"> do niniejszego Regulaminu. </w:t>
      </w:r>
    </w:p>
    <w:p w14:paraId="2D33FA29" w14:textId="2BC7E950" w:rsidR="00B8672A" w:rsidRPr="00B544F6" w:rsidRDefault="00DF6966" w:rsidP="006C37D8">
      <w:pPr>
        <w:pStyle w:val="Akapitzlist"/>
        <w:numPr>
          <w:ilvl w:val="1"/>
          <w:numId w:val="28"/>
        </w:numPr>
        <w:spacing w:after="120" w:line="240" w:lineRule="exact"/>
        <w:ind w:left="851" w:hanging="425"/>
        <w:jc w:val="both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</w:t>
      </w:r>
      <w:r w:rsidR="00594E7E" w:rsidRPr="00B544F6">
        <w:rPr>
          <w:rFonts w:eastAsia="Times New Roman" w:cstheme="minorHAnsi"/>
          <w:lang w:eastAsia="pl-PL"/>
        </w:rPr>
        <w:t xml:space="preserve">O wyborze </w:t>
      </w:r>
      <w:r w:rsidR="007150EE" w:rsidRPr="00B544F6">
        <w:rPr>
          <w:rFonts w:eastAsia="Times New Roman" w:cstheme="minorHAnsi"/>
          <w:lang w:eastAsia="pl-PL"/>
        </w:rPr>
        <w:t>kandydatów do II etapu oraz</w:t>
      </w:r>
      <w:r w:rsidR="00594E7E" w:rsidRPr="00B544F6">
        <w:rPr>
          <w:rFonts w:eastAsia="Times New Roman" w:cstheme="minorHAnsi"/>
          <w:lang w:eastAsia="pl-PL"/>
        </w:rPr>
        <w:t xml:space="preserve"> laureatów</w:t>
      </w:r>
      <w:r w:rsidR="007150EE" w:rsidRPr="00B544F6">
        <w:rPr>
          <w:rFonts w:eastAsia="Times New Roman" w:cstheme="minorHAnsi"/>
          <w:lang w:eastAsia="pl-PL"/>
        </w:rPr>
        <w:t xml:space="preserve"> konkursu</w:t>
      </w:r>
      <w:r w:rsidR="00594E7E" w:rsidRPr="00B544F6">
        <w:rPr>
          <w:rFonts w:eastAsia="Times New Roman" w:cstheme="minorHAnsi"/>
          <w:lang w:eastAsia="pl-PL"/>
        </w:rPr>
        <w:t xml:space="preserve"> </w:t>
      </w:r>
      <w:r w:rsidR="007150EE" w:rsidRPr="00B544F6">
        <w:rPr>
          <w:rFonts w:eastAsia="Times New Roman" w:cstheme="minorHAnsi"/>
          <w:lang w:eastAsia="pl-PL"/>
        </w:rPr>
        <w:t xml:space="preserve">decyduje suma uzyskanych punktów. </w:t>
      </w:r>
    </w:p>
    <w:p w14:paraId="231F627C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06120179" w14:textId="77777777" w:rsidR="00025E8F" w:rsidRPr="00B544F6" w:rsidRDefault="00025E8F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</w:p>
    <w:p w14:paraId="4A5967B2" w14:textId="68DBB17D" w:rsidR="00EB2A55" w:rsidRPr="00B544F6" w:rsidRDefault="00EB2A55" w:rsidP="00547C3B">
      <w:pPr>
        <w:pStyle w:val="Akapitzlist"/>
        <w:spacing w:after="120" w:line="240" w:lineRule="exact"/>
        <w:ind w:left="0"/>
        <w:contextualSpacing w:val="0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 xml:space="preserve">§ </w:t>
      </w:r>
      <w:r w:rsidR="002D1453" w:rsidRPr="00B544F6">
        <w:rPr>
          <w:rFonts w:cstheme="minorHAnsi"/>
          <w:b/>
        </w:rPr>
        <w:t>9</w:t>
      </w:r>
      <w:r w:rsidR="00BA7D96" w:rsidRPr="00B544F6">
        <w:rPr>
          <w:rFonts w:cstheme="minorHAnsi"/>
          <w:b/>
        </w:rPr>
        <w:t>.</w:t>
      </w:r>
      <w:r w:rsidRPr="00B544F6">
        <w:rPr>
          <w:rFonts w:cstheme="minorHAnsi"/>
          <w:b/>
        </w:rPr>
        <w:t xml:space="preserve"> Nagrody i wyróżnienia</w:t>
      </w:r>
    </w:p>
    <w:p w14:paraId="1B2A8101" w14:textId="4B70BC1E" w:rsidR="002C2F10" w:rsidRPr="00B544F6" w:rsidRDefault="00642F89" w:rsidP="009C43EB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</w:pPr>
      <w:r w:rsidRPr="00B544F6">
        <w:rPr>
          <w:rFonts w:eastAsia="Times New Roman" w:cstheme="minorHAnsi"/>
          <w:lang w:eastAsia="pl-PL"/>
        </w:rPr>
        <w:t>Laureaci</w:t>
      </w:r>
      <w:r w:rsidR="00EB2A55" w:rsidRPr="00B544F6">
        <w:rPr>
          <w:rFonts w:eastAsia="Times New Roman" w:cstheme="minorHAnsi"/>
          <w:lang w:eastAsia="pl-PL"/>
        </w:rPr>
        <w:t xml:space="preserve">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="00025E8F" w:rsidRPr="00B544F6">
        <w:rPr>
          <w:rFonts w:eastAsia="Times New Roman" w:cstheme="minorHAnsi"/>
          <w:lang w:eastAsia="pl-PL"/>
        </w:rPr>
        <w:t xml:space="preserve">„Doradca Roku” </w:t>
      </w:r>
      <w:r w:rsidR="00EB2A55" w:rsidRPr="00B544F6">
        <w:rPr>
          <w:rFonts w:eastAsia="Times New Roman" w:cstheme="minorHAnsi"/>
          <w:lang w:eastAsia="pl-PL"/>
        </w:rPr>
        <w:t>otrzymuj</w:t>
      </w:r>
      <w:r w:rsidR="008D1D97" w:rsidRPr="00B544F6">
        <w:rPr>
          <w:rFonts w:eastAsia="Times New Roman" w:cstheme="minorHAnsi"/>
          <w:lang w:eastAsia="pl-PL"/>
        </w:rPr>
        <w:t>ą</w:t>
      </w:r>
      <w:r w:rsidR="00EB2A55" w:rsidRPr="00B544F6">
        <w:rPr>
          <w:rFonts w:eastAsia="Times New Roman" w:cstheme="minorHAnsi"/>
          <w:lang w:eastAsia="pl-PL"/>
        </w:rPr>
        <w:t xml:space="preserve"> nagrody</w:t>
      </w:r>
      <w:r w:rsidR="008D1D97" w:rsidRPr="00B544F6">
        <w:rPr>
          <w:rFonts w:eastAsia="Times New Roman" w:cstheme="minorHAnsi"/>
          <w:lang w:eastAsia="pl-PL"/>
        </w:rPr>
        <w:t xml:space="preserve"> i</w:t>
      </w:r>
      <w:r w:rsidR="00EB2A55" w:rsidRPr="00B544F6">
        <w:rPr>
          <w:rFonts w:eastAsia="Times New Roman" w:cstheme="minorHAnsi"/>
          <w:lang w:eastAsia="pl-PL"/>
        </w:rPr>
        <w:t xml:space="preserve"> dyplomy</w:t>
      </w:r>
      <w:r w:rsidR="00DF6966" w:rsidRPr="00B544F6">
        <w:rPr>
          <w:rFonts w:eastAsia="Times New Roman" w:cstheme="minorHAnsi"/>
          <w:lang w:eastAsia="pl-PL"/>
        </w:rPr>
        <w:t>.</w:t>
      </w:r>
      <w:r w:rsidR="00B544F6">
        <w:rPr>
          <w:rFonts w:eastAsia="Times New Roman" w:cstheme="minorHAnsi"/>
          <w:lang w:eastAsia="pl-PL"/>
        </w:rPr>
        <w:t xml:space="preserve"> </w:t>
      </w:r>
      <w:r w:rsidR="002C2F10" w:rsidRPr="00B544F6">
        <w:t xml:space="preserve">Kapituła wybiera trzech laureatów. Laureatom przyznawane są miejsca od I do III. </w:t>
      </w:r>
    </w:p>
    <w:p w14:paraId="124AB62C" w14:textId="64C5E212" w:rsidR="00EB2A55" w:rsidRDefault="002C2F10" w:rsidP="006D2029">
      <w:pPr>
        <w:pStyle w:val="Akapitzlist"/>
        <w:numPr>
          <w:ilvl w:val="0"/>
          <w:numId w:val="33"/>
        </w:numPr>
        <w:spacing w:after="120" w:line="240" w:lineRule="exact"/>
        <w:ind w:left="284" w:hanging="284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Decyzje</w:t>
      </w:r>
      <w:r w:rsidR="00F002CA" w:rsidRPr="00B544F6">
        <w:rPr>
          <w:rFonts w:eastAsia="Times New Roman" w:cstheme="minorHAnsi"/>
          <w:lang w:eastAsia="pl-PL"/>
        </w:rPr>
        <w:t xml:space="preserve"> Kapituły</w:t>
      </w:r>
      <w:r w:rsidR="00EB2A55" w:rsidRPr="00B544F6">
        <w:rPr>
          <w:rFonts w:eastAsia="Times New Roman" w:cstheme="minorHAnsi"/>
          <w:lang w:eastAsia="pl-PL"/>
        </w:rPr>
        <w:t xml:space="preserve"> w sprawie nagród są ostateczne i nie przysługuje od nich prawo odwołania.</w:t>
      </w:r>
    </w:p>
    <w:p w14:paraId="167EC7CD" w14:textId="31C52563" w:rsidR="006562F7" w:rsidRPr="006562F7" w:rsidRDefault="006562F7" w:rsidP="006562F7">
      <w:pPr>
        <w:spacing w:after="160" w:line="259" w:lineRule="auto"/>
        <w:ind w:left="284" w:hanging="284"/>
        <w:jc w:val="both"/>
      </w:pPr>
      <w:r w:rsidRPr="006562F7">
        <w:rPr>
          <w:rFonts w:eastAsia="Times New Roman" w:cstheme="minorHAnsi"/>
          <w:lang w:eastAsia="pl-PL"/>
        </w:rPr>
        <w:t xml:space="preserve">3. </w:t>
      </w:r>
      <w:r w:rsidRPr="006562F7">
        <w:t>Operacja współfinansowana ze środków Unii Europejskiej w ramach Schematu II pomocy Technicznej „Krajowa Sieć Obszarów Wiejskich</w:t>
      </w:r>
      <w:r>
        <w:t>”</w:t>
      </w:r>
      <w:r w:rsidRPr="006562F7">
        <w:t xml:space="preserve"> Programu Rozwoju Obszarów Wiejskich na lata 2014-2020.</w:t>
      </w:r>
    </w:p>
    <w:p w14:paraId="30EB2A73" w14:textId="77777777" w:rsidR="002C2F10" w:rsidRPr="00B544F6" w:rsidRDefault="002C2F10" w:rsidP="002C2F10">
      <w:pPr>
        <w:pStyle w:val="Akapitzlist"/>
        <w:spacing w:after="120" w:line="240" w:lineRule="exact"/>
        <w:jc w:val="both"/>
        <w:rPr>
          <w:rFonts w:eastAsia="Times New Roman" w:cstheme="minorHAnsi"/>
          <w:lang w:eastAsia="pl-PL"/>
        </w:rPr>
      </w:pPr>
    </w:p>
    <w:p w14:paraId="573B6603" w14:textId="3E3C9BDE" w:rsidR="00EB2A55" w:rsidRPr="00B544F6" w:rsidRDefault="00EB2A55" w:rsidP="00547C3B">
      <w:pPr>
        <w:spacing w:after="120" w:line="240" w:lineRule="exact"/>
        <w:jc w:val="center"/>
        <w:rPr>
          <w:rFonts w:cstheme="minorHAnsi"/>
          <w:b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0</w:t>
      </w:r>
      <w:r w:rsidRPr="00B544F6">
        <w:rPr>
          <w:rFonts w:cstheme="minorHAnsi"/>
          <w:b/>
        </w:rPr>
        <w:t>. Czas trwania konkursu</w:t>
      </w:r>
    </w:p>
    <w:p w14:paraId="5CB9718D" w14:textId="409BB242" w:rsidR="00EB2A55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onkurs ma charakter stały</w:t>
      </w:r>
      <w:r w:rsidR="00D90526" w:rsidRPr="00B544F6">
        <w:rPr>
          <w:rFonts w:eastAsia="Times New Roman" w:cstheme="minorHAnsi"/>
          <w:lang w:eastAsia="pl-PL"/>
        </w:rPr>
        <w:t xml:space="preserve"> i</w:t>
      </w:r>
      <w:r w:rsidRPr="00B544F6">
        <w:rPr>
          <w:rFonts w:eastAsia="Times New Roman" w:cstheme="minorHAnsi"/>
          <w:lang w:eastAsia="pl-PL"/>
        </w:rPr>
        <w:t xml:space="preserve"> rozstrzygany jest raz w roku.</w:t>
      </w:r>
    </w:p>
    <w:p w14:paraId="51461194" w14:textId="30C43214" w:rsidR="00EB2A55" w:rsidRDefault="002C2F10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</w:t>
      </w:r>
      <w:r w:rsidR="00F81E5D" w:rsidRPr="00B544F6">
        <w:rPr>
          <w:rFonts w:eastAsia="Times New Roman" w:cstheme="minorHAnsi"/>
          <w:lang w:eastAsia="pl-PL"/>
        </w:rPr>
        <w:t>onkurs</w:t>
      </w:r>
      <w:r w:rsidRPr="00B544F6">
        <w:rPr>
          <w:rFonts w:eastAsia="Times New Roman" w:cstheme="minorHAnsi"/>
          <w:lang w:eastAsia="pl-PL"/>
        </w:rPr>
        <w:t xml:space="preserve"> rozpo</w:t>
      </w:r>
      <w:r w:rsidR="00EB2A55" w:rsidRPr="00B544F6">
        <w:rPr>
          <w:rFonts w:eastAsia="Times New Roman" w:cstheme="minorHAnsi"/>
          <w:lang w:eastAsia="pl-PL"/>
        </w:rPr>
        <w:t xml:space="preserve">czyna się wraz z ogłoszeniem informacji o </w:t>
      </w:r>
      <w:r w:rsidR="00F81E5D" w:rsidRPr="00B544F6">
        <w:rPr>
          <w:rFonts w:eastAsia="Times New Roman" w:cstheme="minorHAnsi"/>
          <w:lang w:eastAsia="pl-PL"/>
        </w:rPr>
        <w:t xml:space="preserve">konkursie </w:t>
      </w:r>
      <w:r w:rsidR="00EB2A55" w:rsidRPr="00B544F6">
        <w:rPr>
          <w:rFonts w:eastAsia="Times New Roman" w:cstheme="minorHAnsi"/>
          <w:lang w:eastAsia="pl-PL"/>
        </w:rPr>
        <w:t xml:space="preserve">na stronie internetowej CDR, </w:t>
      </w:r>
      <w:r w:rsidR="006562F7">
        <w:rPr>
          <w:rFonts w:eastAsia="Times New Roman" w:cstheme="minorHAnsi"/>
          <w:lang w:eastAsia="pl-PL"/>
        </w:rPr>
        <w:t>gdzie zostanie zamieszczony</w:t>
      </w:r>
      <w:r w:rsidR="00EB2A55" w:rsidRPr="00B544F6">
        <w:rPr>
          <w:rFonts w:eastAsia="Times New Roman" w:cstheme="minorHAnsi"/>
          <w:lang w:eastAsia="pl-PL"/>
        </w:rPr>
        <w:t xml:space="preserve"> regulamin </w:t>
      </w:r>
      <w:r w:rsidR="006562F7">
        <w:rPr>
          <w:rFonts w:eastAsia="Times New Roman" w:cstheme="minorHAnsi"/>
          <w:lang w:eastAsia="pl-PL"/>
        </w:rPr>
        <w:t xml:space="preserve">konkursu </w:t>
      </w:r>
      <w:r w:rsidR="00EB2A55" w:rsidRPr="00B544F6">
        <w:rPr>
          <w:rFonts w:eastAsia="Times New Roman" w:cstheme="minorHAnsi"/>
          <w:lang w:eastAsia="pl-PL"/>
        </w:rPr>
        <w:t>i karta zgłoszenia uczestników</w:t>
      </w:r>
      <w:r w:rsidR="006562F7">
        <w:rPr>
          <w:rFonts w:eastAsia="Times New Roman" w:cstheme="minorHAnsi"/>
          <w:lang w:eastAsia="pl-PL"/>
        </w:rPr>
        <w:t>.</w:t>
      </w:r>
      <w:r w:rsidR="00EB2A55" w:rsidRPr="00B544F6">
        <w:rPr>
          <w:rFonts w:eastAsia="Times New Roman" w:cstheme="minorHAnsi"/>
          <w:lang w:eastAsia="pl-PL"/>
        </w:rPr>
        <w:t xml:space="preserve"> </w:t>
      </w:r>
    </w:p>
    <w:p w14:paraId="63B31C5D" w14:textId="4C609DC1" w:rsidR="00F60739" w:rsidRPr="00B544F6" w:rsidRDefault="00EB2A55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 xml:space="preserve">Termin, miejsce i sposób ogłoszenia wyników </w:t>
      </w:r>
      <w:r w:rsidR="00F60739" w:rsidRPr="00B544F6">
        <w:rPr>
          <w:rFonts w:cstheme="minorHAnsi"/>
        </w:rPr>
        <w:t xml:space="preserve">konkursu, </w:t>
      </w:r>
      <w:r w:rsidRPr="00B544F6">
        <w:rPr>
          <w:rFonts w:cstheme="minorHAnsi"/>
        </w:rPr>
        <w:t xml:space="preserve">I etapu </w:t>
      </w:r>
      <w:r w:rsidR="00F60739" w:rsidRPr="00B544F6">
        <w:rPr>
          <w:rFonts w:cstheme="minorHAnsi"/>
        </w:rPr>
        <w:t xml:space="preserve">– wojewódzkiego, </w:t>
      </w:r>
      <w:r w:rsidRPr="00B544F6">
        <w:rPr>
          <w:rFonts w:cstheme="minorHAnsi"/>
        </w:rPr>
        <w:t>określa dyrektor</w:t>
      </w:r>
      <w:r w:rsidR="006562F7">
        <w:rPr>
          <w:rFonts w:cstheme="minorHAnsi"/>
        </w:rPr>
        <w:t xml:space="preserve"> </w:t>
      </w:r>
      <w:r w:rsidR="00176331">
        <w:rPr>
          <w:rFonts w:cstheme="minorHAnsi"/>
        </w:rPr>
        <w:t>W</w:t>
      </w:r>
      <w:r w:rsidR="006562F7">
        <w:rPr>
          <w:rFonts w:cstheme="minorHAnsi"/>
        </w:rPr>
        <w:t>ODR.</w:t>
      </w:r>
      <w:r w:rsidR="008E5011" w:rsidRPr="00B544F6">
        <w:rPr>
          <w:rFonts w:cstheme="minorHAnsi"/>
        </w:rPr>
        <w:t xml:space="preserve"> </w:t>
      </w:r>
    </w:p>
    <w:p w14:paraId="3987B83D" w14:textId="4EAF9FCF" w:rsidR="00F60739" w:rsidRPr="00B544F6" w:rsidRDefault="00F60739" w:rsidP="00190E8F">
      <w:pPr>
        <w:pStyle w:val="Akapitzlist"/>
        <w:numPr>
          <w:ilvl w:val="3"/>
          <w:numId w:val="13"/>
        </w:numPr>
        <w:spacing w:after="120" w:line="240" w:lineRule="exact"/>
        <w:ind w:left="284" w:hanging="284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>Termin, miejsce i sposób ogłoszenia wyników konkursu, II etapu – krajowego, określa dyrektor CDR w Brwinowie.</w:t>
      </w:r>
    </w:p>
    <w:p w14:paraId="7B8A2B9F" w14:textId="11BE4417" w:rsidR="00EB2A55" w:rsidRPr="00B544F6" w:rsidRDefault="00EB2A55" w:rsidP="00547C3B">
      <w:pPr>
        <w:shd w:val="clear" w:color="FFCC00" w:fill="auto"/>
        <w:spacing w:after="120" w:line="240" w:lineRule="exact"/>
        <w:ind w:right="74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1</w:t>
      </w:r>
      <w:r w:rsidRPr="00B544F6">
        <w:rPr>
          <w:rFonts w:cstheme="minorHAnsi"/>
          <w:b/>
        </w:rPr>
        <w:t xml:space="preserve">. </w:t>
      </w:r>
      <w:r w:rsidR="00DD398C" w:rsidRPr="00B544F6">
        <w:rPr>
          <w:rFonts w:eastAsia="Times New Roman" w:cstheme="minorHAnsi"/>
          <w:b/>
          <w:lang w:eastAsia="pl-PL"/>
        </w:rPr>
        <w:t>RODO</w:t>
      </w:r>
    </w:p>
    <w:p w14:paraId="01D22581" w14:textId="09DB039C" w:rsidR="00EB2A55" w:rsidRPr="00B544F6" w:rsidRDefault="00A01CC2" w:rsidP="00A01CC2">
      <w:pPr>
        <w:autoSpaceDE w:val="0"/>
        <w:autoSpaceDN w:val="0"/>
        <w:adjustRightInd w:val="0"/>
        <w:spacing w:after="120" w:line="240" w:lineRule="exact"/>
        <w:ind w:left="284" w:hanging="284"/>
        <w:jc w:val="both"/>
        <w:rPr>
          <w:rFonts w:cstheme="minorHAnsi"/>
        </w:rPr>
      </w:pPr>
      <w:r w:rsidRPr="00B544F6">
        <w:rPr>
          <w:rFonts w:cstheme="minorHAnsi"/>
        </w:rPr>
        <w:t xml:space="preserve">1. </w:t>
      </w:r>
      <w:r w:rsidR="00141B6E" w:rsidRPr="00B544F6">
        <w:rPr>
          <w:rFonts w:cstheme="minorHAnsi"/>
        </w:rPr>
        <w:t>Informacje dotyczące ochrony danych osobowych</w:t>
      </w:r>
      <w:r w:rsidRPr="00B544F6">
        <w:rPr>
          <w:rFonts w:cstheme="minorHAnsi"/>
        </w:rPr>
        <w:t xml:space="preserve"> i oświadczeń w sprawie udziału w konkursie </w:t>
      </w:r>
      <w:r w:rsidR="00141B6E" w:rsidRPr="00B544F6">
        <w:rPr>
          <w:rFonts w:cstheme="minorHAnsi"/>
        </w:rPr>
        <w:t xml:space="preserve">zawarte są w </w:t>
      </w:r>
      <w:r w:rsidR="00F60739" w:rsidRPr="00B544F6">
        <w:rPr>
          <w:rFonts w:cstheme="minorHAnsi"/>
          <w:b/>
        </w:rPr>
        <w:t>Z</w:t>
      </w:r>
      <w:r w:rsidR="00141B6E" w:rsidRPr="00B544F6">
        <w:rPr>
          <w:rFonts w:cstheme="minorHAnsi"/>
          <w:b/>
        </w:rPr>
        <w:t xml:space="preserve">ałączniku nr </w:t>
      </w:r>
      <w:r w:rsidR="002D1453" w:rsidRPr="00B544F6">
        <w:rPr>
          <w:rFonts w:cstheme="minorHAnsi"/>
          <w:b/>
        </w:rPr>
        <w:t>5</w:t>
      </w:r>
      <w:r w:rsidR="00642F89" w:rsidRPr="00B544F6">
        <w:rPr>
          <w:rFonts w:cstheme="minorHAnsi"/>
          <w:b/>
        </w:rPr>
        <w:t>.</w:t>
      </w:r>
    </w:p>
    <w:p w14:paraId="75F56FE5" w14:textId="77777777" w:rsidR="00141B6E" w:rsidRPr="00B544F6" w:rsidRDefault="00141B6E" w:rsidP="00547C3B">
      <w:pPr>
        <w:autoSpaceDE w:val="0"/>
        <w:autoSpaceDN w:val="0"/>
        <w:adjustRightInd w:val="0"/>
        <w:spacing w:after="120" w:line="240" w:lineRule="exact"/>
        <w:jc w:val="both"/>
        <w:rPr>
          <w:rFonts w:cstheme="minorHAnsi"/>
        </w:rPr>
      </w:pPr>
    </w:p>
    <w:p w14:paraId="63D2A093" w14:textId="17967B83" w:rsidR="00EB2A55" w:rsidRPr="00B544F6" w:rsidRDefault="00EB2A55" w:rsidP="00547C3B">
      <w:pPr>
        <w:shd w:val="clear" w:color="FFCC00" w:fill="auto"/>
        <w:spacing w:after="120" w:line="240" w:lineRule="exact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cstheme="minorHAnsi"/>
          <w:b/>
        </w:rPr>
        <w:t>§ 1</w:t>
      </w:r>
      <w:r w:rsidR="002D1453" w:rsidRPr="00B544F6">
        <w:rPr>
          <w:rFonts w:cstheme="minorHAnsi"/>
          <w:b/>
        </w:rPr>
        <w:t>2</w:t>
      </w:r>
      <w:r w:rsidRPr="00B544F6">
        <w:rPr>
          <w:rFonts w:cstheme="minorHAnsi"/>
          <w:b/>
        </w:rPr>
        <w:t xml:space="preserve">. </w:t>
      </w:r>
      <w:r w:rsidRPr="00B544F6">
        <w:rPr>
          <w:rFonts w:eastAsia="Times New Roman" w:cstheme="minorHAnsi"/>
          <w:b/>
          <w:lang w:eastAsia="pl-PL"/>
        </w:rPr>
        <w:t>Postanowienia końcowe</w:t>
      </w:r>
    </w:p>
    <w:p w14:paraId="655F70EB" w14:textId="6899F4AB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71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zy przewidują upowszechnianie informacji o wynikach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poprzez strony internetowe </w:t>
      </w:r>
      <w:r w:rsidR="002C2F10" w:rsidRPr="00B544F6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Pr="00B544F6">
        <w:rPr>
          <w:rFonts w:eastAsia="Times New Roman" w:cstheme="minorHAnsi"/>
          <w:lang w:eastAsia="pl-PL"/>
        </w:rPr>
        <w:t xml:space="preserve"> oraz </w:t>
      </w:r>
      <w:r w:rsidR="00F60739" w:rsidRPr="00B544F6">
        <w:rPr>
          <w:rFonts w:eastAsia="Times New Roman" w:cstheme="minorHAnsi"/>
          <w:lang w:eastAsia="pl-PL"/>
        </w:rPr>
        <w:t>CDR w Brwinowie</w:t>
      </w:r>
      <w:r w:rsidRPr="00B544F6">
        <w:rPr>
          <w:rFonts w:eastAsia="Times New Roman" w:cstheme="minorHAnsi"/>
          <w:lang w:eastAsia="pl-PL"/>
        </w:rPr>
        <w:t>.</w:t>
      </w:r>
    </w:p>
    <w:p w14:paraId="197BC58F" w14:textId="06813BAC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hanging="426"/>
        <w:contextualSpacing w:val="0"/>
        <w:jc w:val="both"/>
        <w:rPr>
          <w:rFonts w:cstheme="minorHAnsi"/>
          <w:lang w:eastAsia="pl-PL"/>
        </w:rPr>
      </w:pPr>
      <w:r w:rsidRPr="00B544F6">
        <w:rPr>
          <w:rFonts w:cstheme="minorHAnsi"/>
          <w:lang w:eastAsia="pl-PL"/>
        </w:rPr>
        <w:lastRenderedPageBreak/>
        <w:t xml:space="preserve">Informacje na temat konkursu, w tym Regulamin </w:t>
      </w:r>
      <w:r w:rsidR="00950D95">
        <w:rPr>
          <w:rFonts w:cstheme="minorHAnsi"/>
          <w:lang w:eastAsia="pl-PL"/>
        </w:rPr>
        <w:t>K</w:t>
      </w:r>
      <w:r w:rsidR="00F60739" w:rsidRPr="00B544F6">
        <w:rPr>
          <w:rFonts w:cstheme="minorHAnsi"/>
          <w:lang w:eastAsia="pl-PL"/>
        </w:rPr>
        <w:t xml:space="preserve">onkursu </w:t>
      </w:r>
      <w:r w:rsidRPr="00B544F6">
        <w:rPr>
          <w:rFonts w:cstheme="minorHAnsi"/>
          <w:lang w:eastAsia="pl-PL"/>
        </w:rPr>
        <w:t xml:space="preserve">zamieszczone są na stronie internetowej </w:t>
      </w:r>
      <w:r w:rsidR="00F60739" w:rsidRPr="00B544F6">
        <w:rPr>
          <w:rFonts w:cstheme="minorHAnsi"/>
          <w:lang w:eastAsia="pl-PL"/>
        </w:rPr>
        <w:t>CDR w Brwinowie:</w:t>
      </w:r>
      <w:r w:rsidRPr="00B544F6">
        <w:rPr>
          <w:rFonts w:cstheme="minorHAnsi"/>
          <w:lang w:eastAsia="pl-PL"/>
        </w:rPr>
        <w:t xml:space="preserve"> </w:t>
      </w:r>
      <w:hyperlink r:id="rId11" w:history="1">
        <w:r w:rsidRPr="00B544F6">
          <w:rPr>
            <w:rFonts w:cstheme="minorHAnsi"/>
            <w:u w:val="single"/>
            <w:lang w:eastAsia="pl-PL"/>
          </w:rPr>
          <w:t>www.cdr.gov.pl</w:t>
        </w:r>
      </w:hyperlink>
    </w:p>
    <w:p w14:paraId="3C56BECA" w14:textId="46875582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Przystąpienie do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 xml:space="preserve">oznacza przyjęcie zasad i zobowiązań określo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 xml:space="preserve">egulaminie. </w:t>
      </w:r>
    </w:p>
    <w:p w14:paraId="66E21BEE" w14:textId="7B2C11CF" w:rsidR="00EB2A55" w:rsidRPr="00B544F6" w:rsidRDefault="00EB2A55" w:rsidP="00B544F6">
      <w:pPr>
        <w:pStyle w:val="Akapitzlist"/>
        <w:numPr>
          <w:ilvl w:val="0"/>
          <w:numId w:val="16"/>
        </w:numPr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dokonania zmian w harmonogramie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lang w:eastAsia="pl-PL"/>
        </w:rPr>
        <w:t>na każdym jego etapie. O zmianach</w:t>
      </w:r>
      <w:r w:rsidR="00DF6966" w:rsidRPr="00B544F6">
        <w:rPr>
          <w:rFonts w:eastAsia="Times New Roman" w:cstheme="minorHAnsi"/>
          <w:lang w:eastAsia="pl-PL"/>
        </w:rPr>
        <w:t xml:space="preserve"> dotyczących konkursu</w:t>
      </w:r>
      <w:r w:rsidRPr="00B544F6">
        <w:rPr>
          <w:rFonts w:eastAsia="Times New Roman" w:cstheme="minorHAnsi"/>
          <w:lang w:eastAsia="pl-PL"/>
        </w:rPr>
        <w:t xml:space="preserve"> </w:t>
      </w:r>
      <w:r w:rsidR="00B544F6">
        <w:rPr>
          <w:rFonts w:eastAsia="Times New Roman" w:cstheme="minorHAnsi"/>
          <w:lang w:eastAsia="pl-PL"/>
        </w:rPr>
        <w:t>O</w:t>
      </w:r>
      <w:r w:rsidR="00DF6966" w:rsidRPr="00B544F6">
        <w:rPr>
          <w:rFonts w:eastAsia="Times New Roman" w:cstheme="minorHAnsi"/>
          <w:lang w:eastAsia="pl-PL"/>
        </w:rPr>
        <w:t>rganizator będzie powiadamiał</w:t>
      </w:r>
      <w:r w:rsidRPr="00B544F6">
        <w:rPr>
          <w:rFonts w:eastAsia="Times New Roman" w:cstheme="minorHAnsi"/>
          <w:lang w:eastAsia="pl-PL"/>
        </w:rPr>
        <w:t xml:space="preserve"> na stronie internetowej.</w:t>
      </w:r>
    </w:p>
    <w:p w14:paraId="0B565D6B" w14:textId="77D0B773" w:rsidR="00EB2A55" w:rsidRPr="00B544F6" w:rsidRDefault="00EB2A55" w:rsidP="00190E8F">
      <w:pPr>
        <w:pStyle w:val="Akapitzlist"/>
        <w:numPr>
          <w:ilvl w:val="0"/>
          <w:numId w:val="16"/>
        </w:numPr>
        <w:spacing w:after="120" w:line="240" w:lineRule="exact"/>
        <w:ind w:left="426" w:right="-109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Organizator zastrzega sobie prawo do zmian w terminach podanych w </w:t>
      </w:r>
      <w:r w:rsidR="00DD398C" w:rsidRPr="00B544F6">
        <w:rPr>
          <w:rFonts w:eastAsia="Times New Roman" w:cstheme="minorHAnsi"/>
          <w:lang w:eastAsia="pl-PL"/>
        </w:rPr>
        <w:t>R</w:t>
      </w:r>
      <w:r w:rsidRPr="00B544F6">
        <w:rPr>
          <w:rFonts w:eastAsia="Times New Roman" w:cstheme="minorHAnsi"/>
          <w:lang w:eastAsia="pl-PL"/>
        </w:rPr>
        <w:t>egulaminie.</w:t>
      </w:r>
    </w:p>
    <w:p w14:paraId="0B4A9130" w14:textId="3B749853" w:rsidR="00950D95" w:rsidRDefault="00EB2A55" w:rsidP="00B544F6">
      <w:pPr>
        <w:pStyle w:val="Akapitzlist"/>
        <w:numPr>
          <w:ilvl w:val="0"/>
          <w:numId w:val="16"/>
        </w:numPr>
        <w:tabs>
          <w:tab w:val="left" w:pos="900"/>
          <w:tab w:val="left" w:pos="1080"/>
        </w:tabs>
        <w:spacing w:after="120" w:line="240" w:lineRule="exact"/>
        <w:ind w:left="426" w:right="-2" w:hanging="426"/>
        <w:contextualSpacing w:val="0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Szczegółowych informacji na temat organizacji </w:t>
      </w:r>
      <w:r w:rsidR="00F60739" w:rsidRPr="00B544F6">
        <w:rPr>
          <w:rFonts w:eastAsia="Times New Roman" w:cstheme="minorHAnsi"/>
          <w:lang w:eastAsia="pl-PL"/>
        </w:rPr>
        <w:t xml:space="preserve">konkursu </w:t>
      </w:r>
      <w:r w:rsidRPr="00B544F6">
        <w:rPr>
          <w:rFonts w:eastAsia="Times New Roman" w:cstheme="minorHAnsi"/>
          <w:iCs/>
          <w:lang w:eastAsia="pl-PL"/>
        </w:rPr>
        <w:t>udziela</w:t>
      </w:r>
      <w:r w:rsidR="00950D95">
        <w:rPr>
          <w:rFonts w:eastAsia="Times New Roman" w:cstheme="minorHAnsi"/>
          <w:iCs/>
          <w:lang w:eastAsia="pl-PL"/>
        </w:rPr>
        <w:t>ją:</w:t>
      </w:r>
      <w:r w:rsidRPr="00B544F6">
        <w:rPr>
          <w:rFonts w:eastAsia="Times New Roman" w:cstheme="minorHAnsi"/>
          <w:iCs/>
          <w:lang w:eastAsia="pl-PL"/>
        </w:rPr>
        <w:t xml:space="preserve"> </w:t>
      </w:r>
      <w:r w:rsidR="00B8672A" w:rsidRPr="00B544F6">
        <w:rPr>
          <w:rFonts w:eastAsia="Times New Roman" w:cstheme="minorHAnsi"/>
          <w:iCs/>
          <w:lang w:eastAsia="pl-PL"/>
        </w:rPr>
        <w:t xml:space="preserve">Adrianna </w:t>
      </w:r>
      <w:proofErr w:type="spellStart"/>
      <w:r w:rsidR="00025E8F" w:rsidRPr="00B544F6">
        <w:rPr>
          <w:rFonts w:eastAsia="Times New Roman" w:cstheme="minorHAnsi"/>
          <w:iCs/>
          <w:lang w:eastAsia="pl-PL"/>
        </w:rPr>
        <w:t>Bolewicz</w:t>
      </w:r>
      <w:proofErr w:type="spellEnd"/>
      <w:r w:rsidR="00025E8F" w:rsidRPr="00B544F6">
        <w:rPr>
          <w:rFonts w:eastAsia="Times New Roman" w:cstheme="minorHAnsi"/>
          <w:iCs/>
          <w:lang w:eastAsia="pl-PL"/>
        </w:rPr>
        <w:t>-</w:t>
      </w:r>
      <w:r w:rsidR="00B8672A" w:rsidRPr="00B544F6">
        <w:rPr>
          <w:rFonts w:eastAsia="Times New Roman" w:cstheme="minorHAnsi"/>
          <w:iCs/>
          <w:lang w:eastAsia="pl-PL"/>
        </w:rPr>
        <w:t>Tatka</w:t>
      </w:r>
      <w:r w:rsidR="00E500DD" w:rsidRPr="00B544F6">
        <w:rPr>
          <w:rFonts w:eastAsia="Times New Roman" w:cstheme="minorHAnsi"/>
          <w:iCs/>
          <w:lang w:eastAsia="pl-PL"/>
        </w:rPr>
        <w:t>,</w:t>
      </w:r>
      <w:r w:rsidR="00E500DD" w:rsidRPr="00B544F6">
        <w:rPr>
          <w:rFonts w:eastAsia="Times New Roman" w:cstheme="minorHAnsi"/>
          <w:lang w:eastAsia="pl-PL"/>
        </w:rPr>
        <w:t xml:space="preserve"> </w:t>
      </w:r>
      <w:r w:rsidR="00950D95">
        <w:rPr>
          <w:rFonts w:eastAsia="Times New Roman" w:cstheme="minorHAnsi"/>
          <w:lang w:eastAsia="pl-PL"/>
        </w:rPr>
        <w:t xml:space="preserve">Iwona Kajdan-Zysnarska </w:t>
      </w:r>
      <w:r w:rsidRPr="00B544F6">
        <w:rPr>
          <w:rFonts w:eastAsia="Times New Roman" w:cstheme="minorHAnsi"/>
          <w:lang w:eastAsia="pl-PL"/>
        </w:rPr>
        <w:t xml:space="preserve">Centrum Doradztwa </w:t>
      </w:r>
      <w:r w:rsidR="00DF6966" w:rsidRPr="00B544F6">
        <w:rPr>
          <w:rFonts w:eastAsia="Times New Roman" w:cstheme="minorHAnsi"/>
          <w:lang w:eastAsia="pl-PL"/>
        </w:rPr>
        <w:t xml:space="preserve">Rolniczego Oddział w Poznaniu; </w:t>
      </w:r>
      <w:r w:rsidRPr="00B544F6">
        <w:rPr>
          <w:rFonts w:eastAsia="Times New Roman" w:cstheme="minorHAnsi"/>
          <w:lang w:eastAsia="pl-PL"/>
        </w:rPr>
        <w:t xml:space="preserve">tel. </w:t>
      </w:r>
      <w:r w:rsidR="00F60739" w:rsidRPr="00B544F6">
        <w:rPr>
          <w:rFonts w:eastAsia="Times New Roman" w:cstheme="minorHAnsi"/>
          <w:lang w:eastAsia="pl-PL"/>
        </w:rPr>
        <w:t>61-</w:t>
      </w:r>
      <w:r w:rsidRPr="00B544F6">
        <w:rPr>
          <w:rFonts w:eastAsia="Times New Roman" w:cstheme="minorHAnsi"/>
          <w:lang w:eastAsia="pl-PL"/>
        </w:rPr>
        <w:t>823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>20</w:t>
      </w:r>
      <w:r w:rsidR="00F60739" w:rsidRPr="00B544F6">
        <w:rPr>
          <w:rFonts w:eastAsia="Times New Roman" w:cstheme="minorHAnsi"/>
          <w:lang w:eastAsia="pl-PL"/>
        </w:rPr>
        <w:t xml:space="preserve"> </w:t>
      </w:r>
      <w:r w:rsidRPr="00B544F6">
        <w:rPr>
          <w:rFonts w:eastAsia="Times New Roman" w:cstheme="minorHAnsi"/>
          <w:lang w:eastAsia="pl-PL"/>
        </w:rPr>
        <w:t xml:space="preserve">81; </w:t>
      </w:r>
      <w:r w:rsidR="00950D95">
        <w:rPr>
          <w:rFonts w:eastAsia="Times New Roman" w:cstheme="minorHAnsi"/>
          <w:lang w:eastAsia="pl-PL"/>
        </w:rPr>
        <w:br/>
      </w:r>
      <w:r w:rsidRPr="00B544F6">
        <w:rPr>
          <w:rFonts w:eastAsia="Times New Roman" w:cstheme="minorHAnsi"/>
          <w:lang w:eastAsia="pl-PL"/>
        </w:rPr>
        <w:t xml:space="preserve">e-mail: </w:t>
      </w:r>
      <w:hyperlink r:id="rId12" w:history="1">
        <w:r w:rsidR="00950D95" w:rsidRPr="002161B6">
          <w:rPr>
            <w:rStyle w:val="Hipercze"/>
            <w:rFonts w:eastAsia="Times New Roman" w:cstheme="minorHAnsi"/>
            <w:lang w:eastAsia="pl-PL"/>
          </w:rPr>
          <w:t>poznan@cdr.gov.pl</w:t>
        </w:r>
      </w:hyperlink>
    </w:p>
    <w:p w14:paraId="6FBC3A9F" w14:textId="77777777" w:rsidR="00950D95" w:rsidRDefault="00950D95">
      <w:pPr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br w:type="page"/>
      </w:r>
    </w:p>
    <w:p w14:paraId="66CB5F95" w14:textId="77777777" w:rsidR="00EB2A55" w:rsidRPr="00B544F6" w:rsidRDefault="00EB2A55" w:rsidP="00950D95">
      <w:pPr>
        <w:pStyle w:val="Akapitzlist"/>
        <w:tabs>
          <w:tab w:val="left" w:pos="900"/>
          <w:tab w:val="left" w:pos="1080"/>
        </w:tabs>
        <w:spacing w:after="120" w:line="240" w:lineRule="exact"/>
        <w:ind w:left="426" w:right="-2"/>
        <w:contextualSpacing w:val="0"/>
        <w:jc w:val="both"/>
        <w:rPr>
          <w:rFonts w:eastAsia="Times New Roman" w:cstheme="minorHAnsi"/>
          <w:lang w:eastAsia="pl-PL"/>
        </w:rPr>
      </w:pPr>
    </w:p>
    <w:p w14:paraId="299FBB91" w14:textId="61D93266" w:rsidR="009B254C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Załącznik nr 1</w:t>
      </w:r>
    </w:p>
    <w:p w14:paraId="646F5DAD" w14:textId="77777777" w:rsidR="00A25BCB" w:rsidRPr="00B544F6" w:rsidRDefault="00A25BCB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21A856BC" w14:textId="5D016736" w:rsidR="009B254C" w:rsidRPr="00B544F6" w:rsidRDefault="00081AA6" w:rsidP="000F74CD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…………………………………………………………………………………………………………………………………………………………..</w:t>
      </w:r>
    </w:p>
    <w:p w14:paraId="3A0ACDAC" w14:textId="01845294" w:rsidR="00081AA6" w:rsidRPr="00B544F6" w:rsidRDefault="00081AA6" w:rsidP="000F74CD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  /nazwa </w:t>
      </w:r>
      <w:r w:rsidR="00176331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Pr="00B544F6">
        <w:rPr>
          <w:rFonts w:eastAsia="Times New Roman" w:cstheme="minorHAnsi"/>
          <w:lang w:eastAsia="pl-PL"/>
        </w:rPr>
        <w:t>/</w:t>
      </w:r>
    </w:p>
    <w:p w14:paraId="69D53A71" w14:textId="77777777" w:rsidR="009B254C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tbl>
      <w:tblPr>
        <w:tblW w:w="9134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5311"/>
      </w:tblGrid>
      <w:tr w:rsidR="00B544F6" w:rsidRPr="00B544F6" w14:paraId="7D4083C0" w14:textId="77777777" w:rsidTr="000F74CD">
        <w:trPr>
          <w:trHeight w:val="66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14F80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Nr zgłoszenia:**</w:t>
            </w:r>
          </w:p>
        </w:tc>
        <w:tc>
          <w:tcPr>
            <w:tcW w:w="5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643AC94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</w:tc>
      </w:tr>
      <w:tr w:rsidR="00B544F6" w:rsidRPr="00B544F6" w14:paraId="729A8608" w14:textId="77777777" w:rsidTr="000F74CD">
        <w:trPr>
          <w:trHeight w:val="615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B62B9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Data wpływu:**</w:t>
            </w:r>
          </w:p>
        </w:tc>
        <w:tc>
          <w:tcPr>
            <w:tcW w:w="5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2D7245A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FE0D0A" w:rsidRPr="00B544F6" w14:paraId="11E22564" w14:textId="77777777" w:rsidTr="000F74CD">
        <w:trPr>
          <w:trHeight w:val="315"/>
        </w:trPr>
        <w:tc>
          <w:tcPr>
            <w:tcW w:w="9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14CBFB" w14:textId="16026B8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  <w:r w:rsidRPr="00B544F6">
              <w:rPr>
                <w:rFonts w:cstheme="minorHAnsi"/>
              </w:rPr>
              <w:t xml:space="preserve">** - wypełnia właściwy </w:t>
            </w:r>
            <w:r w:rsidR="00176331">
              <w:rPr>
                <w:rFonts w:cstheme="minorHAnsi"/>
              </w:rPr>
              <w:t>W</w:t>
            </w:r>
            <w:r w:rsidR="005D6129" w:rsidRPr="00B544F6">
              <w:rPr>
                <w:rFonts w:cstheme="minorHAnsi"/>
              </w:rPr>
              <w:t>ODR</w:t>
            </w:r>
          </w:p>
        </w:tc>
      </w:tr>
    </w:tbl>
    <w:p w14:paraId="2BC13290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rPr>
          <w:rFonts w:cstheme="minorHAnsi"/>
        </w:rPr>
      </w:pPr>
    </w:p>
    <w:p w14:paraId="2DBD91DC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u w:val="single"/>
        </w:rPr>
      </w:pPr>
      <w:r w:rsidRPr="00B544F6">
        <w:rPr>
          <w:rFonts w:cstheme="minorHAnsi"/>
          <w:b/>
          <w:u w:val="single"/>
        </w:rPr>
        <w:t>KARTA ZGŁOSZENIA</w:t>
      </w:r>
    </w:p>
    <w:p w14:paraId="5C916CB4" w14:textId="4FE52777" w:rsidR="00FE0D0A" w:rsidRPr="00B544F6" w:rsidRDefault="00FE0D0A" w:rsidP="00025E8F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B544F6">
        <w:rPr>
          <w:rFonts w:cstheme="minorHAnsi"/>
        </w:rPr>
        <w:t xml:space="preserve">do .... edycji konkursu </w:t>
      </w:r>
      <w:r w:rsidR="00E71882" w:rsidRPr="00B544F6">
        <w:rPr>
          <w:rFonts w:cstheme="minorHAnsi"/>
        </w:rPr>
        <w:t>„</w:t>
      </w:r>
      <w:r w:rsidR="00025E8F" w:rsidRPr="00B544F6">
        <w:rPr>
          <w:rFonts w:cstheme="minorHAnsi"/>
        </w:rPr>
        <w:t>Doradca Roku</w:t>
      </w:r>
      <w:r w:rsidR="00E71882" w:rsidRPr="00B544F6">
        <w:rPr>
          <w:rFonts w:cstheme="minorHAnsi"/>
        </w:rPr>
        <w:t>”</w:t>
      </w:r>
    </w:p>
    <w:p w14:paraId="52040FAE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rPr>
          <w:rFonts w:cstheme="minorHAnsi"/>
        </w:rPr>
      </w:pP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22"/>
        <w:gridCol w:w="5812"/>
      </w:tblGrid>
      <w:tr w:rsidR="00B544F6" w:rsidRPr="00B544F6" w14:paraId="019280F9" w14:textId="77777777" w:rsidTr="00176331">
        <w:trPr>
          <w:trHeight w:val="615"/>
        </w:trPr>
        <w:tc>
          <w:tcPr>
            <w:tcW w:w="3322" w:type="dxa"/>
            <w:shd w:val="clear" w:color="auto" w:fill="auto"/>
            <w:vAlign w:val="center"/>
            <w:hideMark/>
          </w:tcPr>
          <w:p w14:paraId="00DA5B55" w14:textId="665B670C" w:rsidR="00FE0D0A" w:rsidRPr="00B544F6" w:rsidRDefault="00FE0D0A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Nazwa </w:t>
            </w:r>
            <w:r w:rsidR="004A0E99" w:rsidRPr="00B544F6">
              <w:rPr>
                <w:rFonts w:cstheme="minorHAnsi"/>
                <w:b/>
                <w:bCs/>
              </w:rPr>
              <w:t xml:space="preserve">podmiotu </w:t>
            </w:r>
            <w:r w:rsidRPr="00B544F6">
              <w:rPr>
                <w:rFonts w:cstheme="minorHAnsi"/>
                <w:b/>
                <w:bCs/>
              </w:rPr>
              <w:t xml:space="preserve">składającego </w:t>
            </w:r>
            <w:r w:rsidRPr="00B544F6">
              <w:rPr>
                <w:rFonts w:cstheme="minorHAnsi"/>
                <w:b/>
                <w:bCs/>
                <w:i/>
              </w:rPr>
              <w:t>dokumentację</w:t>
            </w:r>
            <w:r w:rsidR="004A0E99" w:rsidRPr="00B544F6">
              <w:rPr>
                <w:rFonts w:cstheme="minorHAnsi"/>
                <w:bCs/>
                <w:i/>
              </w:rPr>
              <w:t xml:space="preserve"> (zgłaszającego)</w:t>
            </w:r>
            <w:r w:rsidRPr="00B544F6">
              <w:rPr>
                <w:rFonts w:cstheme="minorHAnsi"/>
                <w:bCs/>
                <w:i/>
              </w:rPr>
              <w:t>:*</w:t>
            </w:r>
          </w:p>
        </w:tc>
        <w:tc>
          <w:tcPr>
            <w:tcW w:w="5812" w:type="dxa"/>
            <w:shd w:val="clear" w:color="000000" w:fill="auto"/>
            <w:vAlign w:val="center"/>
            <w:hideMark/>
          </w:tcPr>
          <w:p w14:paraId="53EE8C8B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32D14AD2" w14:textId="77777777" w:rsidTr="00176331">
        <w:trPr>
          <w:trHeight w:val="1077"/>
        </w:trPr>
        <w:tc>
          <w:tcPr>
            <w:tcW w:w="3322" w:type="dxa"/>
            <w:shd w:val="clear" w:color="auto" w:fill="auto"/>
          </w:tcPr>
          <w:p w14:paraId="6C6A928B" w14:textId="75E3E92A" w:rsidR="00FE0D0A" w:rsidRPr="00B544F6" w:rsidRDefault="004A0E99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Adres</w:t>
            </w:r>
            <w:r w:rsidR="00FE0D0A" w:rsidRPr="00B544F6">
              <w:rPr>
                <w:rFonts w:cstheme="minorHAnsi"/>
                <w:b/>
                <w:bCs/>
              </w:rPr>
              <w:t xml:space="preserve"> podmiotu zgłaszającego </w:t>
            </w:r>
            <w:r w:rsidRPr="00B544F6">
              <w:rPr>
                <w:rFonts w:cstheme="minorHAnsi"/>
                <w:b/>
                <w:bCs/>
              </w:rPr>
              <w:t>doradcę</w:t>
            </w:r>
            <w:r w:rsidR="00FE0D0A" w:rsidRPr="00B544F6">
              <w:rPr>
                <w:rFonts w:cstheme="minorHAnsi"/>
                <w:b/>
                <w:bCs/>
              </w:rPr>
              <w:t xml:space="preserve"> </w:t>
            </w:r>
            <w:r w:rsidR="00FE0D0A" w:rsidRPr="00B544F6">
              <w:rPr>
                <w:rFonts w:cstheme="minorHAnsi"/>
                <w:bCs/>
                <w:i/>
              </w:rPr>
              <w:t>(</w:t>
            </w:r>
            <w:r w:rsidRPr="00B544F6">
              <w:rPr>
                <w:rFonts w:cstheme="minorHAnsi"/>
                <w:bCs/>
                <w:i/>
              </w:rPr>
              <w:t>np</w:t>
            </w:r>
            <w:r w:rsidR="00FE0D0A" w:rsidRPr="00B544F6">
              <w:rPr>
                <w:rFonts w:cstheme="minorHAnsi"/>
                <w:bCs/>
                <w:i/>
              </w:rPr>
              <w:t>.</w:t>
            </w:r>
            <w:r w:rsidR="00176331">
              <w:rPr>
                <w:rFonts w:cstheme="minorHAnsi"/>
                <w:bCs/>
                <w:i/>
              </w:rPr>
              <w:t xml:space="preserve"> W</w:t>
            </w:r>
            <w:r w:rsidR="005D6129" w:rsidRPr="00B544F6">
              <w:rPr>
                <w:rFonts w:cstheme="minorHAnsi"/>
                <w:bCs/>
                <w:i/>
              </w:rPr>
              <w:t>ODR</w:t>
            </w:r>
            <w:r w:rsidR="00FE0D0A" w:rsidRPr="00B544F6">
              <w:rPr>
                <w:rFonts w:cstheme="minorHAnsi"/>
                <w:bCs/>
                <w:i/>
              </w:rPr>
              <w:t>, LGD, gmina, osoba fizyczna lub prawna):</w:t>
            </w:r>
            <w:r w:rsidR="00FE0D0A" w:rsidRPr="00B544F6">
              <w:rPr>
                <w:rFonts w:cstheme="minorHAnsi"/>
                <w:b/>
                <w:bCs/>
              </w:rPr>
              <w:t>*</w:t>
            </w:r>
          </w:p>
        </w:tc>
        <w:tc>
          <w:tcPr>
            <w:tcW w:w="5812" w:type="dxa"/>
            <w:shd w:val="clear" w:color="000000" w:fill="auto"/>
            <w:vAlign w:val="center"/>
          </w:tcPr>
          <w:p w14:paraId="4F84C047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2ADE8122" w14:textId="77777777" w:rsidTr="00176331">
        <w:trPr>
          <w:trHeight w:val="615"/>
        </w:trPr>
        <w:tc>
          <w:tcPr>
            <w:tcW w:w="3322" w:type="dxa"/>
            <w:shd w:val="clear" w:color="auto" w:fill="auto"/>
          </w:tcPr>
          <w:p w14:paraId="426B7DCB" w14:textId="221CC26C" w:rsidR="004A0E99" w:rsidRPr="00B544F6" w:rsidRDefault="004A0E99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Dane kontaktowe </w:t>
            </w:r>
            <w:r w:rsidR="000E4FB3" w:rsidRPr="00B544F6">
              <w:rPr>
                <w:rFonts w:cstheme="minorHAnsi"/>
                <w:b/>
                <w:bCs/>
              </w:rPr>
              <w:t xml:space="preserve">podmiotu </w:t>
            </w:r>
            <w:r w:rsidRPr="00B544F6">
              <w:rPr>
                <w:rFonts w:cstheme="minorHAnsi"/>
                <w:b/>
                <w:bCs/>
              </w:rPr>
              <w:t>zgłaszającego doradcę (</w:t>
            </w:r>
            <w:r w:rsidR="00B8672A" w:rsidRPr="00B544F6">
              <w:rPr>
                <w:rFonts w:cstheme="minorHAnsi"/>
                <w:bCs/>
                <w:i/>
              </w:rPr>
              <w:t xml:space="preserve">imię i nazwisko, </w:t>
            </w:r>
            <w:r w:rsidRPr="00B544F6">
              <w:rPr>
                <w:rFonts w:cstheme="minorHAnsi"/>
                <w:bCs/>
                <w:i/>
              </w:rPr>
              <w:t xml:space="preserve">dokładny </w:t>
            </w:r>
            <w:r w:rsidR="000E4FB3" w:rsidRPr="00B544F6">
              <w:rPr>
                <w:rFonts w:cstheme="minorHAnsi"/>
                <w:bCs/>
                <w:i/>
              </w:rPr>
              <w:t>adres, telefon, e-mail</w:t>
            </w:r>
            <w:r w:rsidRPr="00B544F6">
              <w:rPr>
                <w:rFonts w:cstheme="minorHAnsi"/>
                <w:bCs/>
                <w:i/>
              </w:rPr>
              <w:t>)</w:t>
            </w:r>
          </w:p>
        </w:tc>
        <w:tc>
          <w:tcPr>
            <w:tcW w:w="5812" w:type="dxa"/>
            <w:shd w:val="clear" w:color="000000" w:fill="auto"/>
            <w:vAlign w:val="center"/>
          </w:tcPr>
          <w:p w14:paraId="30C5AF30" w14:textId="77777777" w:rsidR="004A0E99" w:rsidRPr="00B544F6" w:rsidRDefault="004A0E99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10C7DEE7" w14:textId="14F59305" w:rsidR="00FE0D0A" w:rsidRPr="00B544F6" w:rsidRDefault="00FE0D0A" w:rsidP="00FE0D0A">
      <w:pPr>
        <w:tabs>
          <w:tab w:val="left" w:pos="900"/>
          <w:tab w:val="left" w:pos="1080"/>
        </w:tabs>
        <w:spacing w:before="80"/>
        <w:ind w:right="-109"/>
        <w:rPr>
          <w:rFonts w:cstheme="minorHAnsi"/>
        </w:rPr>
      </w:pPr>
      <w:r w:rsidRPr="00B544F6">
        <w:rPr>
          <w:rFonts w:cstheme="minorHAnsi"/>
        </w:rPr>
        <w:t>* - wypełnia zgłaszający</w:t>
      </w:r>
    </w:p>
    <w:p w14:paraId="5EBEFB97" w14:textId="77777777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bCs/>
        </w:rPr>
      </w:pPr>
      <w:r w:rsidRPr="00B544F6">
        <w:rPr>
          <w:rFonts w:cstheme="minorHAnsi"/>
          <w:b/>
          <w:bCs/>
        </w:rPr>
        <w:t>INFORMACJE PODSTAWOWE</w:t>
      </w:r>
    </w:p>
    <w:p w14:paraId="5FC6A81F" w14:textId="41B6D2EB" w:rsidR="00FE0D0A" w:rsidRPr="00B544F6" w:rsidRDefault="00FE0D0A" w:rsidP="000F74CD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B544F6">
        <w:rPr>
          <w:rFonts w:cstheme="minorHAnsi"/>
          <w:b/>
          <w:bCs/>
        </w:rPr>
        <w:t>o zgłaszanym doradcy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3283"/>
        <w:gridCol w:w="5311"/>
      </w:tblGrid>
      <w:tr w:rsidR="00B544F6" w:rsidRPr="00B544F6" w14:paraId="73D9CC44" w14:textId="77777777" w:rsidTr="000F74CD">
        <w:trPr>
          <w:trHeight w:val="630"/>
        </w:trPr>
        <w:tc>
          <w:tcPr>
            <w:tcW w:w="540" w:type="dxa"/>
            <w:shd w:val="clear" w:color="auto" w:fill="auto"/>
            <w:vAlign w:val="center"/>
          </w:tcPr>
          <w:p w14:paraId="632C860D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1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3E1F83EE" w14:textId="445B743D" w:rsidR="00FE0D0A" w:rsidRPr="00B544F6" w:rsidRDefault="00081AA6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Imię i nazwisko doradcy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5A1507D1" w14:textId="77777777" w:rsidR="00FE0D0A" w:rsidRPr="00B544F6" w:rsidRDefault="00FE0D0A" w:rsidP="000F74CD">
            <w:pPr>
              <w:tabs>
                <w:tab w:val="left" w:pos="355"/>
              </w:tabs>
              <w:spacing w:after="0" w:line="240" w:lineRule="auto"/>
              <w:ind w:right="71"/>
              <w:rPr>
                <w:rFonts w:cstheme="minorHAnsi"/>
              </w:rPr>
            </w:pPr>
          </w:p>
        </w:tc>
      </w:tr>
      <w:tr w:rsidR="00B544F6" w:rsidRPr="00B544F6" w14:paraId="44B33D82" w14:textId="77777777" w:rsidTr="000F74CD">
        <w:trPr>
          <w:trHeight w:val="630"/>
        </w:trPr>
        <w:tc>
          <w:tcPr>
            <w:tcW w:w="540" w:type="dxa"/>
            <w:shd w:val="clear" w:color="auto" w:fill="auto"/>
            <w:vAlign w:val="center"/>
            <w:hideMark/>
          </w:tcPr>
          <w:p w14:paraId="057E49C3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2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58E07775" w14:textId="03871B2F" w:rsidR="00FE0D0A" w:rsidRPr="00B544F6" w:rsidRDefault="00081AA6" w:rsidP="000F74C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>Stanowisko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3653B77E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19CC2A91" w14:textId="77777777" w:rsidTr="000F74CD">
        <w:trPr>
          <w:trHeight w:val="621"/>
        </w:trPr>
        <w:tc>
          <w:tcPr>
            <w:tcW w:w="540" w:type="dxa"/>
            <w:shd w:val="clear" w:color="auto" w:fill="auto"/>
            <w:vAlign w:val="center"/>
            <w:hideMark/>
          </w:tcPr>
          <w:p w14:paraId="13D6DBBF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4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34B8FBCA" w14:textId="452E41DC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Adres miejsca pracy (ulica, nr ulicy, miejscowość, kod, poczta)</w:t>
            </w:r>
          </w:p>
        </w:tc>
        <w:tc>
          <w:tcPr>
            <w:tcW w:w="5311" w:type="dxa"/>
            <w:shd w:val="clear" w:color="000000" w:fill="FFFFFF"/>
            <w:vAlign w:val="center"/>
          </w:tcPr>
          <w:p w14:paraId="37A04036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57415C45" w14:textId="77777777" w:rsidTr="000F74CD">
        <w:trPr>
          <w:trHeight w:val="838"/>
        </w:trPr>
        <w:tc>
          <w:tcPr>
            <w:tcW w:w="540" w:type="dxa"/>
            <w:shd w:val="clear" w:color="auto" w:fill="auto"/>
            <w:vAlign w:val="center"/>
            <w:hideMark/>
          </w:tcPr>
          <w:p w14:paraId="4889B313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5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65A7B4CB" w14:textId="5051BFB9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Nr telefonu do kontaktu z doradcą, adres e-mail</w:t>
            </w:r>
            <w:r w:rsidRPr="00B544F6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6DCFC83A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B544F6" w:rsidRPr="00B544F6" w14:paraId="0FC75D47" w14:textId="77777777" w:rsidTr="000F74CD">
        <w:trPr>
          <w:trHeight w:val="567"/>
        </w:trPr>
        <w:tc>
          <w:tcPr>
            <w:tcW w:w="540" w:type="dxa"/>
            <w:shd w:val="clear" w:color="auto" w:fill="auto"/>
            <w:vAlign w:val="center"/>
            <w:hideMark/>
          </w:tcPr>
          <w:p w14:paraId="017D9F02" w14:textId="77777777" w:rsidR="00FE0D0A" w:rsidRPr="00B544F6" w:rsidRDefault="00FE0D0A" w:rsidP="000F74CD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6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4B49BE55" w14:textId="1E4A76A3" w:rsidR="00FE0D0A" w:rsidRPr="00B544F6" w:rsidRDefault="00081AA6" w:rsidP="000F74CD">
            <w:pPr>
              <w:spacing w:after="0" w:line="240" w:lineRule="auto"/>
              <w:rPr>
                <w:rFonts w:cstheme="minorHAnsi"/>
                <w:bCs/>
              </w:rPr>
            </w:pPr>
            <w:r w:rsidRPr="00B544F6">
              <w:rPr>
                <w:rFonts w:cstheme="minorHAnsi"/>
                <w:bCs/>
              </w:rPr>
              <w:t>Liczba załączników</w:t>
            </w:r>
            <w:r w:rsidRPr="00B544F6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67179BF8" w14:textId="77777777" w:rsidR="00FE0D0A" w:rsidRPr="00B544F6" w:rsidRDefault="00FE0D0A" w:rsidP="000F74CD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6ACFC341" w14:textId="77777777" w:rsidR="00FE0D0A" w:rsidRPr="00B544F6" w:rsidRDefault="00FE0D0A" w:rsidP="00FE0D0A">
      <w:pPr>
        <w:rPr>
          <w:rFonts w:cstheme="minorHAnsi"/>
        </w:rPr>
      </w:pPr>
    </w:p>
    <w:tbl>
      <w:tblPr>
        <w:tblW w:w="52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</w:tblGrid>
      <w:tr w:rsidR="00B544F6" w:rsidRPr="00B544F6" w14:paraId="719FB0DA" w14:textId="77777777" w:rsidTr="000F74CD">
        <w:trPr>
          <w:trHeight w:val="1205"/>
          <w:jc w:val="center"/>
        </w:trPr>
        <w:tc>
          <w:tcPr>
            <w:tcW w:w="5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032D8" w14:textId="77777777" w:rsidR="000F74CD" w:rsidRPr="00B544F6" w:rsidRDefault="000F74CD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  <w:p w14:paraId="3FBB599E" w14:textId="77777777" w:rsidR="00D50309" w:rsidRPr="00B544F6" w:rsidRDefault="00D50309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  <w:p w14:paraId="3F828681" w14:textId="201AB545" w:rsidR="00D50309" w:rsidRPr="00B544F6" w:rsidRDefault="00D50309" w:rsidP="000F74CD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0F74CD" w:rsidRPr="00B544F6" w14:paraId="3FAD2D71" w14:textId="77777777" w:rsidTr="000F74CD">
        <w:trPr>
          <w:trHeight w:val="300"/>
          <w:jc w:val="center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094F5" w14:textId="3984D63C" w:rsidR="000F74CD" w:rsidRPr="00B544F6" w:rsidRDefault="000F74CD" w:rsidP="004A0E99">
            <w:pPr>
              <w:jc w:val="center"/>
              <w:rPr>
                <w:rFonts w:cstheme="minorHAnsi"/>
                <w:b/>
                <w:bCs/>
              </w:rPr>
            </w:pPr>
            <w:r w:rsidRPr="00B544F6">
              <w:rPr>
                <w:rFonts w:cstheme="minorHAnsi"/>
                <w:b/>
                <w:bCs/>
              </w:rPr>
              <w:t xml:space="preserve">Data i </w:t>
            </w:r>
            <w:r w:rsidRPr="00B544F6">
              <w:rPr>
                <w:rFonts w:cstheme="minorHAnsi"/>
                <w:b/>
                <w:bCs/>
                <w:u w:val="single"/>
              </w:rPr>
              <w:t>czytelny</w:t>
            </w:r>
            <w:r w:rsidRPr="00B544F6">
              <w:rPr>
                <w:rFonts w:cstheme="minorHAnsi"/>
                <w:b/>
                <w:bCs/>
              </w:rPr>
              <w:t xml:space="preserve"> podpis osoby zgłaszającej kandydata</w:t>
            </w:r>
          </w:p>
        </w:tc>
      </w:tr>
    </w:tbl>
    <w:p w14:paraId="01A64F7B" w14:textId="037CF560" w:rsidR="009B254C" w:rsidRPr="00B544F6" w:rsidRDefault="009B254C" w:rsidP="000F74CD">
      <w:pPr>
        <w:spacing w:after="0"/>
        <w:rPr>
          <w:rFonts w:eastAsia="Times New Roman" w:cstheme="minorHAnsi"/>
          <w:lang w:eastAsia="pl-PL"/>
        </w:rPr>
      </w:pPr>
    </w:p>
    <w:p w14:paraId="2527EF80" w14:textId="77777777" w:rsidR="00025E8F" w:rsidRPr="00B544F6" w:rsidRDefault="00025E8F" w:rsidP="000F74CD">
      <w:pPr>
        <w:spacing w:after="0"/>
        <w:rPr>
          <w:rFonts w:eastAsia="Times New Roman" w:cstheme="minorHAnsi"/>
          <w:lang w:eastAsia="pl-PL"/>
        </w:rPr>
      </w:pPr>
    </w:p>
    <w:p w14:paraId="5D3D7392" w14:textId="77777777" w:rsidR="00F75CA5" w:rsidRDefault="00F75CA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3E417ACC" w14:textId="21FF611E" w:rsidR="00644D18" w:rsidRPr="00B544F6" w:rsidRDefault="00644D18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Załącznik nr 2 </w:t>
      </w:r>
    </w:p>
    <w:p w14:paraId="7110CBBC" w14:textId="77777777" w:rsidR="00644D18" w:rsidRPr="00B544F6" w:rsidRDefault="00644D18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2C64CD28" w14:textId="081BD13A" w:rsidR="00644D18" w:rsidRPr="00B544F6" w:rsidRDefault="00644D18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b/>
          <w:lang w:eastAsia="pl-PL"/>
        </w:rPr>
        <w:t xml:space="preserve">Formularz oceny doradcy </w:t>
      </w:r>
    </w:p>
    <w:p w14:paraId="4B74CBC1" w14:textId="618B30ED" w:rsidR="00D50309" w:rsidRPr="00B544F6" w:rsidRDefault="00E71882">
      <w:pPr>
        <w:suppressAutoHyphens/>
        <w:spacing w:after="0" w:line="240" w:lineRule="auto"/>
        <w:jc w:val="center"/>
        <w:rPr>
          <w:rFonts w:cstheme="minorHAnsi"/>
        </w:rPr>
      </w:pPr>
      <w:r w:rsidRPr="00B544F6">
        <w:rPr>
          <w:rFonts w:cstheme="minorHAnsi"/>
        </w:rPr>
        <w:t xml:space="preserve">„Doradca </w:t>
      </w:r>
      <w:r w:rsidR="00025E8F" w:rsidRPr="00B544F6">
        <w:rPr>
          <w:rFonts w:cstheme="minorHAnsi"/>
        </w:rPr>
        <w:t>Roku</w:t>
      </w:r>
      <w:r w:rsidRPr="00B544F6">
        <w:rPr>
          <w:rFonts w:cstheme="minorHAnsi"/>
        </w:rPr>
        <w:t>”</w:t>
      </w:r>
    </w:p>
    <w:p w14:paraId="396578B6" w14:textId="77777777" w:rsidR="00E71882" w:rsidRPr="00B544F6" w:rsidRDefault="00E71882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</w:p>
    <w:tbl>
      <w:tblPr>
        <w:tblStyle w:val="Tabela-Siatka"/>
        <w:tblW w:w="9351" w:type="dxa"/>
        <w:tblLayout w:type="fixed"/>
        <w:tblLook w:val="04A0" w:firstRow="1" w:lastRow="0" w:firstColumn="1" w:lastColumn="0" w:noHBand="0" w:noVBand="1"/>
      </w:tblPr>
      <w:tblGrid>
        <w:gridCol w:w="7054"/>
        <w:gridCol w:w="1446"/>
        <w:gridCol w:w="851"/>
      </w:tblGrid>
      <w:tr w:rsidR="00B544F6" w:rsidRPr="00B544F6" w14:paraId="339CFA3C" w14:textId="77777777" w:rsidTr="00176331">
        <w:trPr>
          <w:trHeight w:val="850"/>
        </w:trPr>
        <w:tc>
          <w:tcPr>
            <w:tcW w:w="9351" w:type="dxa"/>
            <w:gridSpan w:val="3"/>
          </w:tcPr>
          <w:p w14:paraId="4B73C6C3" w14:textId="1CEC756D" w:rsidR="00644D18" w:rsidRPr="00B544F6" w:rsidRDefault="00644D18" w:rsidP="000F74CD">
            <w:pPr>
              <w:suppressAutoHyphens/>
              <w:jc w:val="both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 xml:space="preserve">Nazwisko i imię zgłoszonego doradcy rolniczego </w:t>
            </w:r>
          </w:p>
        </w:tc>
      </w:tr>
      <w:tr w:rsidR="00B544F6" w:rsidRPr="00B544F6" w14:paraId="21C4F8E5" w14:textId="77777777" w:rsidTr="00176331">
        <w:trPr>
          <w:trHeight w:val="454"/>
        </w:trPr>
        <w:tc>
          <w:tcPr>
            <w:tcW w:w="9351" w:type="dxa"/>
            <w:gridSpan w:val="3"/>
            <w:vAlign w:val="center"/>
          </w:tcPr>
          <w:p w14:paraId="53ABAD77" w14:textId="138601AB" w:rsidR="000F74CD" w:rsidRPr="00B544F6" w:rsidRDefault="00940248" w:rsidP="000F74CD">
            <w:pPr>
              <w:suppressAutoHyphens/>
              <w:spacing w:before="240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W</w:t>
            </w:r>
            <w:r w:rsidR="005D6129" w:rsidRPr="00B544F6">
              <w:rPr>
                <w:rFonts w:eastAsia="Times New Roman" w:cstheme="minorHAnsi"/>
                <w:lang w:eastAsia="pl-PL"/>
              </w:rPr>
              <w:t>ODR</w:t>
            </w:r>
            <w:r w:rsidR="00644D18" w:rsidRPr="00B544F6">
              <w:rPr>
                <w:rFonts w:eastAsia="Times New Roman" w:cstheme="minorHAnsi"/>
                <w:lang w:eastAsia="pl-PL"/>
              </w:rPr>
              <w:t>: ....................................................</w:t>
            </w:r>
            <w:r w:rsidR="000F74CD" w:rsidRPr="00B544F6">
              <w:rPr>
                <w:rFonts w:eastAsia="Times New Roman" w:cstheme="minorHAnsi"/>
                <w:lang w:eastAsia="pl-PL"/>
              </w:rPr>
              <w:t>.............................................................................................</w:t>
            </w:r>
            <w:r w:rsidR="00644D18" w:rsidRPr="00B544F6">
              <w:rPr>
                <w:rFonts w:eastAsia="Times New Roman" w:cstheme="minorHAnsi"/>
                <w:lang w:eastAsia="pl-PL"/>
              </w:rPr>
              <w:t xml:space="preserve">. </w:t>
            </w:r>
          </w:p>
          <w:p w14:paraId="2838B002" w14:textId="101D6B57" w:rsidR="00644D18" w:rsidRPr="00B544F6" w:rsidRDefault="00644D18" w:rsidP="000F74CD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(pełna nazwa i adres)</w:t>
            </w:r>
          </w:p>
        </w:tc>
      </w:tr>
      <w:tr w:rsidR="00B544F6" w:rsidRPr="00B544F6" w14:paraId="5658087E" w14:textId="77777777" w:rsidTr="00176331">
        <w:tc>
          <w:tcPr>
            <w:tcW w:w="7054" w:type="dxa"/>
            <w:vAlign w:val="center"/>
          </w:tcPr>
          <w:p w14:paraId="1C8D3D90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  <w:p w14:paraId="717F8504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Kryterium oceny</w:t>
            </w:r>
          </w:p>
        </w:tc>
        <w:tc>
          <w:tcPr>
            <w:tcW w:w="1446" w:type="dxa"/>
            <w:vAlign w:val="center"/>
          </w:tcPr>
          <w:p w14:paraId="441EE423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iczba faktycznie wykonanych zadań w szt.</w:t>
            </w:r>
          </w:p>
        </w:tc>
        <w:tc>
          <w:tcPr>
            <w:tcW w:w="851" w:type="dxa"/>
            <w:vAlign w:val="center"/>
          </w:tcPr>
          <w:p w14:paraId="06C2D64C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</w:p>
          <w:p w14:paraId="7BA3CF63" w14:textId="77777777" w:rsidR="00644D18" w:rsidRPr="00B544F6" w:rsidRDefault="00644D18" w:rsidP="00901D48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F75CA5" w:rsidRPr="00B544F6" w14:paraId="17B525F7" w14:textId="77777777" w:rsidTr="00176331">
        <w:trPr>
          <w:trHeight w:val="806"/>
        </w:trPr>
        <w:tc>
          <w:tcPr>
            <w:tcW w:w="7054" w:type="dxa"/>
          </w:tcPr>
          <w:p w14:paraId="0A4AA99C" w14:textId="17B99AF3" w:rsidR="00F75CA5" w:rsidRPr="00B544F6" w:rsidRDefault="00F75CA5" w:rsidP="00F75CA5">
            <w:pPr>
              <w:spacing w:after="120" w:line="240" w:lineRule="exact"/>
              <w:jc w:val="both"/>
              <w:rPr>
                <w:rFonts w:cstheme="minorHAnsi"/>
              </w:rPr>
            </w:pPr>
            <w:r w:rsidRPr="00CB2127">
              <w:rPr>
                <w:rFonts w:cstheme="minorHAnsi"/>
              </w:rPr>
              <w:t>Współpraca z rolnikami i innymi podmiotami w zakresie rozwoju rolnictwa i obszarów wiejskich, w tym przedsięwzięcia z udziałem środków z UE (punkty za każde gospodarstwo powyżej 10-</w:t>
            </w:r>
            <w:r w:rsidR="00256ACE">
              <w:rPr>
                <w:rFonts w:cstheme="minorHAnsi"/>
              </w:rPr>
              <w:t>tego</w:t>
            </w:r>
            <w:r w:rsidRPr="00CB2127">
              <w:rPr>
                <w:rFonts w:cstheme="minorHAnsi"/>
              </w:rPr>
              <w:t>) - 1 pkt za każde gospodarstwo (0-30 pkt).</w:t>
            </w:r>
          </w:p>
        </w:tc>
        <w:tc>
          <w:tcPr>
            <w:tcW w:w="1446" w:type="dxa"/>
            <w:vAlign w:val="center"/>
          </w:tcPr>
          <w:p w14:paraId="6D59855C" w14:textId="46A42C6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1E5E0366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2993ED81" w14:textId="77777777" w:rsidTr="00176331">
        <w:trPr>
          <w:trHeight w:val="720"/>
        </w:trPr>
        <w:tc>
          <w:tcPr>
            <w:tcW w:w="7054" w:type="dxa"/>
          </w:tcPr>
          <w:p w14:paraId="1B7E3A44" w14:textId="677784AB" w:rsidR="00F75CA5" w:rsidRPr="00B544F6" w:rsidRDefault="00F75CA5" w:rsidP="00F75CA5">
            <w:pPr>
              <w:spacing w:after="120" w:line="240" w:lineRule="exact"/>
              <w:jc w:val="both"/>
              <w:rPr>
                <w:rFonts w:cstheme="minorHAnsi"/>
              </w:rPr>
            </w:pPr>
            <w:r w:rsidRPr="00CB2127">
              <w:rPr>
                <w:rFonts w:cstheme="minorHAnsi"/>
              </w:rPr>
              <w:t>Upowszechnianie wiedzy i informacji, doskonalenie umiejętności oraz podnoszenie kwalifikacji rolników i mieszkańców obszarów wiejskich (punkty za każdą formę powyżej 10-ciu) - 2 pkt za każde szkolenia, warsztaty, pokazy, publikacje (0-20 pkt).</w:t>
            </w:r>
          </w:p>
        </w:tc>
        <w:tc>
          <w:tcPr>
            <w:tcW w:w="1446" w:type="dxa"/>
            <w:vAlign w:val="center"/>
          </w:tcPr>
          <w:p w14:paraId="548E0BC2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6865EF23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4AF39F39" w14:textId="77777777" w:rsidTr="00176331">
        <w:trPr>
          <w:trHeight w:val="806"/>
        </w:trPr>
        <w:tc>
          <w:tcPr>
            <w:tcW w:w="7054" w:type="dxa"/>
          </w:tcPr>
          <w:p w14:paraId="2B0B34E6" w14:textId="2440FE79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Opracowanie i udział w realizacji projektów krajowych i międzynarodowych - 2 pkt za każde opracowanie/udział (0-10 pkt).</w:t>
            </w:r>
          </w:p>
        </w:tc>
        <w:tc>
          <w:tcPr>
            <w:tcW w:w="1446" w:type="dxa"/>
            <w:vAlign w:val="center"/>
          </w:tcPr>
          <w:p w14:paraId="67F91685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59E1EAA5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72A1EF6A" w14:textId="77777777" w:rsidTr="00176331">
        <w:trPr>
          <w:trHeight w:val="806"/>
        </w:trPr>
        <w:tc>
          <w:tcPr>
            <w:tcW w:w="7054" w:type="dxa"/>
          </w:tcPr>
          <w:p w14:paraId="7F301B08" w14:textId="7DB5C068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Doskonalenie własne doradcy (</w:t>
            </w:r>
            <w:r w:rsidRPr="00CB2127">
              <w:t>Studia podyplomowe - 10 pkt, uczestnictwo w szkoleniach zewnętrznych</w:t>
            </w:r>
            <w:r w:rsidRPr="00CB2127">
              <w:rPr>
                <w:rFonts w:cstheme="minorHAnsi"/>
              </w:rPr>
              <w:t>) - 2 pkt za każdy udział w szkoleniu (0-20 pkt).</w:t>
            </w:r>
          </w:p>
        </w:tc>
        <w:tc>
          <w:tcPr>
            <w:tcW w:w="1446" w:type="dxa"/>
            <w:vAlign w:val="center"/>
          </w:tcPr>
          <w:p w14:paraId="7389ED20" w14:textId="23484B8E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0D5AE222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  <w:tr w:rsidR="00F75CA5" w:rsidRPr="00B544F6" w14:paraId="0B71BFCB" w14:textId="77777777" w:rsidTr="00176331">
        <w:trPr>
          <w:trHeight w:val="806"/>
        </w:trPr>
        <w:tc>
          <w:tcPr>
            <w:tcW w:w="7054" w:type="dxa"/>
          </w:tcPr>
          <w:p w14:paraId="496AB722" w14:textId="544080A4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CB2127">
              <w:rPr>
                <w:rFonts w:cstheme="minorHAnsi"/>
              </w:rPr>
              <w:t>Inne działania m.in.: posiadanie dodatkowych uprawnień, organizacja targów, konferencji, wyjazdów studyjnych - 2 pkt za każde działanie  (0- 20 pkt).</w:t>
            </w:r>
          </w:p>
        </w:tc>
        <w:tc>
          <w:tcPr>
            <w:tcW w:w="1446" w:type="dxa"/>
            <w:vAlign w:val="center"/>
          </w:tcPr>
          <w:p w14:paraId="1E00767C" w14:textId="3CABB8B6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1" w:type="dxa"/>
            <w:vAlign w:val="center"/>
          </w:tcPr>
          <w:p w14:paraId="12CE3270" w14:textId="77777777" w:rsidR="00F75CA5" w:rsidRPr="00B544F6" w:rsidRDefault="00F75CA5" w:rsidP="00F75CA5">
            <w:pPr>
              <w:suppressAutoHyphens/>
              <w:rPr>
                <w:rFonts w:eastAsia="Times New Roman" w:cstheme="minorHAnsi"/>
                <w:lang w:eastAsia="pl-PL"/>
              </w:rPr>
            </w:pPr>
          </w:p>
        </w:tc>
      </w:tr>
    </w:tbl>
    <w:p w14:paraId="3EC303E4" w14:textId="77777777" w:rsidR="00644D18" w:rsidRPr="00B544F6" w:rsidRDefault="00644D18">
      <w:pPr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7BAB8E27" w14:textId="77777777" w:rsidR="00F75CA5" w:rsidRDefault="00F75CA5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</w:p>
    <w:p w14:paraId="1C01D398" w14:textId="6BCEE81D" w:rsidR="00644D18" w:rsidRPr="00B544F6" w:rsidRDefault="00644D18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Podpisy członków Komisji konkursowej</w:t>
      </w:r>
    </w:p>
    <w:p w14:paraId="0D1F3508" w14:textId="01889633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Przewodniczący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014219F9" w14:textId="6FF6C19F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Członkowie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5FEB236C" w14:textId="686ED936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ABAC864" w14:textId="7F8FD9EF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AA687AF" w14:textId="3234EF25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71B018DE" w14:textId="77777777" w:rsidR="00644D18" w:rsidRPr="00B544F6" w:rsidRDefault="00644D18" w:rsidP="00F56C21">
      <w:pPr>
        <w:tabs>
          <w:tab w:val="left" w:pos="2835"/>
          <w:tab w:val="right" w:leader="dot" w:pos="7371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0BB6E3C1" w14:textId="77777777" w:rsidR="00644D18" w:rsidRPr="00B544F6" w:rsidRDefault="00644D18">
      <w:pPr>
        <w:suppressAutoHyphens/>
        <w:spacing w:after="0" w:line="240" w:lineRule="auto"/>
        <w:rPr>
          <w:rFonts w:eastAsia="Times New Roman" w:cstheme="minorHAnsi"/>
          <w:lang w:eastAsia="pl-PL"/>
        </w:rPr>
      </w:pPr>
    </w:p>
    <w:p w14:paraId="5AFE562B" w14:textId="77777777" w:rsidR="006930DF" w:rsidRPr="00B544F6" w:rsidRDefault="006930DF" w:rsidP="006930DF">
      <w:pPr>
        <w:tabs>
          <w:tab w:val="right" w:leader="dot" w:pos="2268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ab/>
      </w:r>
    </w:p>
    <w:p w14:paraId="3BAF74AB" w14:textId="737E9A9C" w:rsidR="00644D18" w:rsidRPr="00B544F6" w:rsidRDefault="00644D18" w:rsidP="006930DF">
      <w:pPr>
        <w:tabs>
          <w:tab w:val="right" w:leader="dot" w:pos="2268"/>
        </w:tabs>
        <w:suppressAutoHyphens/>
        <w:spacing w:after="0" w:line="240" w:lineRule="auto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Data </w:t>
      </w:r>
    </w:p>
    <w:p w14:paraId="3EA2D916" w14:textId="77777777" w:rsidR="00EB2A55" w:rsidRPr="00B544F6" w:rsidRDefault="00EB2A5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13B2690B" w14:textId="16A51C99" w:rsidR="00644D18" w:rsidRPr="00B544F6" w:rsidRDefault="00644D18" w:rsidP="00821779">
      <w:pPr>
        <w:spacing w:after="0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br w:type="page"/>
      </w:r>
    </w:p>
    <w:p w14:paraId="654EBF35" w14:textId="77777777" w:rsidR="00821779" w:rsidRPr="00B544F6" w:rsidRDefault="00821779">
      <w:pPr>
        <w:spacing w:after="0" w:line="240" w:lineRule="auto"/>
        <w:ind w:left="714"/>
        <w:jc w:val="right"/>
        <w:rPr>
          <w:rFonts w:eastAsia="Times New Roman" w:cstheme="minorHAnsi"/>
          <w:bCs/>
          <w:lang w:eastAsia="pl-PL"/>
        </w:rPr>
      </w:pPr>
    </w:p>
    <w:p w14:paraId="5CCB082D" w14:textId="5382FB1E" w:rsidR="00D37E23" w:rsidRPr="00B544F6" w:rsidRDefault="00D37E23">
      <w:pPr>
        <w:spacing w:after="0" w:line="240" w:lineRule="auto"/>
        <w:ind w:left="714"/>
        <w:jc w:val="right"/>
        <w:rPr>
          <w:rFonts w:eastAsia="Times New Roman" w:cstheme="minorHAnsi"/>
          <w:bCs/>
          <w:lang w:eastAsia="pl-PL"/>
        </w:rPr>
      </w:pPr>
      <w:r w:rsidRPr="00B544F6">
        <w:rPr>
          <w:rFonts w:eastAsia="Times New Roman" w:cstheme="minorHAnsi"/>
          <w:bCs/>
          <w:lang w:eastAsia="pl-PL"/>
        </w:rPr>
        <w:t xml:space="preserve">Załącznik nr </w:t>
      </w:r>
      <w:r w:rsidR="00821779" w:rsidRPr="00B544F6">
        <w:rPr>
          <w:rFonts w:eastAsia="Times New Roman" w:cstheme="minorHAnsi"/>
          <w:bCs/>
          <w:lang w:eastAsia="pl-PL"/>
        </w:rPr>
        <w:t>3</w:t>
      </w:r>
    </w:p>
    <w:p w14:paraId="740595C3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154F5DDE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20D0C339" w14:textId="77777777" w:rsidR="00D37E23" w:rsidRPr="00B544F6" w:rsidRDefault="00D37E23">
      <w:pPr>
        <w:spacing w:after="0" w:line="240" w:lineRule="auto"/>
        <w:ind w:left="714"/>
        <w:rPr>
          <w:rFonts w:eastAsia="Times New Roman" w:cstheme="minorHAnsi"/>
          <w:bCs/>
          <w:lang w:eastAsia="pl-PL"/>
        </w:rPr>
      </w:pPr>
    </w:p>
    <w:p w14:paraId="03DE36AE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  <w:r w:rsidRPr="00B544F6">
        <w:rPr>
          <w:rFonts w:eastAsia="Times New Roman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67E94A" wp14:editId="296D75BB">
                <wp:simplePos x="0" y="0"/>
                <wp:positionH relativeFrom="column">
                  <wp:posOffset>0</wp:posOffset>
                </wp:positionH>
                <wp:positionV relativeFrom="paragraph">
                  <wp:posOffset>-414655</wp:posOffset>
                </wp:positionV>
                <wp:extent cx="2181225" cy="971550"/>
                <wp:effectExtent l="0" t="0" r="28575" b="19050"/>
                <wp:wrapNone/>
                <wp:docPr id="1" name="Schemat blokowy: proce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1225" cy="971550"/>
                        </a:xfrm>
                        <a:prstGeom prst="flowChartProcess">
                          <a:avLst/>
                        </a:prstGeom>
                        <a:noFill/>
                        <a:ln w="939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C621CD" id="_x0000_t109" coordsize="21600,21600" o:spt="109" path="m,l,21600r21600,l21600,xe">
                <v:stroke joinstyle="miter"/>
                <v:path gradientshapeok="t" o:connecttype="rect"/>
              </v:shapetype>
              <v:shape id="Schemat blokowy: proces 1" o:spid="_x0000_s1026" type="#_x0000_t109" style="position:absolute;margin-left:0;margin-top:-32.65pt;width:171.75pt;height:7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" filled="f" strokeweight=".74pt"/>
            </w:pict>
          </mc:Fallback>
        </mc:AlternateContent>
      </w:r>
    </w:p>
    <w:p w14:paraId="7EE463EF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</w:p>
    <w:p w14:paraId="1ADAC6E8" w14:textId="6F57B2AA" w:rsidR="00D37E23" w:rsidRPr="00B544F6" w:rsidRDefault="00D37E23">
      <w:pPr>
        <w:tabs>
          <w:tab w:val="center" w:pos="1701"/>
        </w:tabs>
        <w:suppressAutoHyphens/>
        <w:spacing w:after="0" w:line="240" w:lineRule="auto"/>
        <w:rPr>
          <w:rFonts w:eastAsia="Times New Roman" w:cstheme="minorHAnsi"/>
          <w:i/>
          <w:iCs/>
          <w:lang w:eastAsia="ar-SA"/>
        </w:rPr>
      </w:pPr>
      <w:r w:rsidRPr="00B544F6">
        <w:rPr>
          <w:rFonts w:eastAsia="Times New Roman" w:cstheme="minorHAnsi"/>
          <w:i/>
          <w:iCs/>
          <w:lang w:eastAsia="ar-SA"/>
        </w:rPr>
        <w:tab/>
        <w:t xml:space="preserve">(pieczęć </w:t>
      </w:r>
      <w:r w:rsidR="00B544F6">
        <w:rPr>
          <w:rFonts w:eastAsia="Times New Roman" w:cstheme="minorHAnsi"/>
          <w:i/>
          <w:iCs/>
          <w:lang w:eastAsia="ar-SA"/>
        </w:rPr>
        <w:t>O</w:t>
      </w:r>
      <w:r w:rsidRPr="00B544F6">
        <w:rPr>
          <w:rFonts w:eastAsia="Times New Roman" w:cstheme="minorHAnsi"/>
          <w:i/>
          <w:iCs/>
          <w:lang w:eastAsia="ar-SA"/>
        </w:rPr>
        <w:t>rganizatora)</w:t>
      </w:r>
    </w:p>
    <w:p w14:paraId="560D6827" w14:textId="77777777" w:rsidR="00D37E23" w:rsidRPr="00B544F6" w:rsidRDefault="00D37E23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theme="minorHAnsi"/>
          <w:b/>
          <w:bCs/>
          <w:lang w:eastAsia="ar-SA"/>
        </w:rPr>
      </w:pPr>
    </w:p>
    <w:p w14:paraId="5C5FCEE0" w14:textId="77777777" w:rsidR="00D37E23" w:rsidRPr="00B544F6" w:rsidRDefault="00D37E23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theme="minorHAnsi"/>
          <w:b/>
          <w:bCs/>
          <w:lang w:eastAsia="ar-SA"/>
        </w:rPr>
      </w:pPr>
      <w:r w:rsidRPr="00B544F6">
        <w:rPr>
          <w:rFonts w:eastAsia="Times New Roman" w:cstheme="minorHAnsi"/>
          <w:b/>
          <w:bCs/>
          <w:lang w:eastAsia="ar-SA"/>
        </w:rPr>
        <w:t>PROTOKÓŁ</w:t>
      </w:r>
    </w:p>
    <w:p w14:paraId="62905BE3" w14:textId="77777777" w:rsidR="00D37E23" w:rsidRPr="00B544F6" w:rsidRDefault="00D37E23">
      <w:pPr>
        <w:suppressAutoHyphens/>
        <w:spacing w:after="0" w:line="240" w:lineRule="auto"/>
        <w:rPr>
          <w:rFonts w:eastAsia="Times New Roman" w:cstheme="minorHAnsi"/>
          <w:b/>
          <w:bCs/>
          <w:lang w:eastAsia="ar-SA"/>
        </w:rPr>
      </w:pPr>
    </w:p>
    <w:p w14:paraId="5721FE9C" w14:textId="30355606" w:rsidR="00D37E23" w:rsidRPr="00B544F6" w:rsidRDefault="009B254C" w:rsidP="008A0DBC">
      <w:pPr>
        <w:suppressAutoHyphens/>
        <w:spacing w:before="240" w:after="0" w:line="360" w:lineRule="auto"/>
        <w:jc w:val="both"/>
        <w:rPr>
          <w:rFonts w:eastAsia="Times New Roman" w:cstheme="minorHAnsi"/>
          <w:b/>
          <w:bCs/>
          <w:lang w:eastAsia="ar-SA"/>
        </w:rPr>
      </w:pPr>
      <w:r w:rsidRPr="00B544F6">
        <w:rPr>
          <w:rFonts w:eastAsia="Times New Roman" w:cstheme="minorHAnsi"/>
          <w:b/>
          <w:bCs/>
          <w:lang w:eastAsia="ar-SA"/>
        </w:rPr>
        <w:t>z przebiegu etapu I - wojewódzkiego k</w:t>
      </w:r>
      <w:r w:rsidR="00D37E23" w:rsidRPr="00B544F6">
        <w:rPr>
          <w:rFonts w:eastAsia="Times New Roman" w:cstheme="minorHAnsi"/>
          <w:b/>
          <w:bCs/>
          <w:lang w:eastAsia="ar-SA"/>
        </w:rPr>
        <w:t xml:space="preserve">onkursu na </w:t>
      </w:r>
      <w:r w:rsidR="00E71882" w:rsidRPr="00B544F6">
        <w:rPr>
          <w:rFonts w:cstheme="minorHAnsi"/>
          <w:b/>
          <w:i/>
        </w:rPr>
        <w:t>„</w:t>
      </w:r>
      <w:r w:rsidR="00821779" w:rsidRPr="00B544F6">
        <w:rPr>
          <w:rFonts w:cstheme="minorHAnsi"/>
          <w:b/>
          <w:i/>
        </w:rPr>
        <w:t>Doradcę</w:t>
      </w:r>
      <w:r w:rsidR="00E71882" w:rsidRPr="00B544F6">
        <w:rPr>
          <w:rFonts w:cstheme="minorHAnsi"/>
          <w:b/>
          <w:i/>
        </w:rPr>
        <w:t xml:space="preserve"> </w:t>
      </w:r>
      <w:r w:rsidR="00821779" w:rsidRPr="00B544F6">
        <w:rPr>
          <w:rFonts w:cstheme="minorHAnsi"/>
          <w:b/>
          <w:i/>
        </w:rPr>
        <w:t>Roku</w:t>
      </w:r>
      <w:r w:rsidR="00E71882" w:rsidRPr="00B544F6">
        <w:rPr>
          <w:rFonts w:cstheme="minorHAnsi"/>
          <w:b/>
          <w:i/>
        </w:rPr>
        <w:t>”</w:t>
      </w:r>
      <w:r w:rsidR="00D5030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w</w:t>
      </w:r>
      <w:r w:rsidR="008A0DBC" w:rsidRPr="00B544F6">
        <w:rPr>
          <w:rFonts w:eastAsia="Times New Roman" w:cstheme="minorHAnsi"/>
          <w:b/>
          <w:bCs/>
          <w:lang w:eastAsia="ar-SA"/>
        </w:rPr>
        <w:t> </w:t>
      </w:r>
      <w:r w:rsidR="00D50309" w:rsidRPr="00B544F6">
        <w:rPr>
          <w:rFonts w:eastAsia="Times New Roman" w:cstheme="minorHAnsi"/>
          <w:b/>
          <w:bCs/>
          <w:lang w:eastAsia="ar-SA"/>
        </w:rPr>
        <w:t>roku ……</w:t>
      </w:r>
      <w:r w:rsidR="00D37E23" w:rsidRPr="00B544F6">
        <w:rPr>
          <w:rFonts w:eastAsia="Times New Roman" w:cstheme="minorHAnsi"/>
          <w:b/>
          <w:bCs/>
          <w:lang w:eastAsia="ar-SA"/>
        </w:rPr>
        <w:t>…</w:t>
      </w:r>
      <w:r w:rsidR="0082177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organizowanego przez</w:t>
      </w:r>
      <w:r w:rsidR="00821779" w:rsidRPr="00B544F6">
        <w:rPr>
          <w:rFonts w:eastAsia="Times New Roman" w:cstheme="minorHAnsi"/>
          <w:b/>
          <w:bCs/>
          <w:lang w:eastAsia="ar-SA"/>
        </w:rPr>
        <w:t xml:space="preserve"> </w:t>
      </w:r>
      <w:r w:rsidR="00D37E23" w:rsidRPr="00B544F6">
        <w:rPr>
          <w:rFonts w:eastAsia="Times New Roman" w:cstheme="minorHAnsi"/>
          <w:b/>
          <w:bCs/>
          <w:lang w:eastAsia="ar-SA"/>
        </w:rPr>
        <w:t>………</w:t>
      </w:r>
      <w:r w:rsidR="00D50309" w:rsidRPr="00B544F6">
        <w:rPr>
          <w:rFonts w:eastAsia="Times New Roman" w:cstheme="minorHAnsi"/>
          <w:b/>
          <w:bCs/>
          <w:lang w:eastAsia="ar-SA"/>
        </w:rPr>
        <w:t>……………………………………………….</w:t>
      </w:r>
    </w:p>
    <w:p w14:paraId="44622CF6" w14:textId="458325B2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Data przeprowadzenia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 </w:t>
      </w:r>
      <w:r w:rsidR="008A0DBC" w:rsidRPr="00B544F6">
        <w:rPr>
          <w:rFonts w:cstheme="minorHAnsi"/>
        </w:rPr>
        <w:tab/>
      </w:r>
    </w:p>
    <w:p w14:paraId="0563C39F" w14:textId="5349F840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Miejsce przeprowadzenia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 xml:space="preserve">onkursu </w:t>
      </w:r>
      <w:r w:rsidR="008A0DBC" w:rsidRPr="00B544F6">
        <w:rPr>
          <w:rFonts w:cstheme="minorHAnsi"/>
        </w:rPr>
        <w:tab/>
      </w:r>
    </w:p>
    <w:p w14:paraId="5F544D9A" w14:textId="57C5A03E" w:rsidR="00D37E23" w:rsidRPr="00B544F6" w:rsidRDefault="00D37E23" w:rsidP="00190E8F">
      <w:pPr>
        <w:numPr>
          <w:ilvl w:val="0"/>
          <w:numId w:val="1"/>
        </w:numPr>
        <w:tabs>
          <w:tab w:val="right" w:leader="dot" w:pos="9072"/>
        </w:tabs>
        <w:suppressAutoHyphens/>
        <w:spacing w:before="240" w:after="0" w:line="240" w:lineRule="auto"/>
        <w:rPr>
          <w:rFonts w:cstheme="minorHAnsi"/>
        </w:rPr>
      </w:pPr>
      <w:r w:rsidRPr="00B544F6">
        <w:rPr>
          <w:rFonts w:cstheme="minorHAnsi"/>
        </w:rPr>
        <w:t>Skład Komisji konkursowej</w:t>
      </w:r>
      <w:r w:rsidR="008A0DBC" w:rsidRPr="00B544F6">
        <w:rPr>
          <w:rFonts w:cstheme="minorHAnsi"/>
        </w:rPr>
        <w:tab/>
      </w:r>
    </w:p>
    <w:p w14:paraId="4031F88B" w14:textId="1C7D9C30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firstLine="357"/>
        <w:rPr>
          <w:rFonts w:cstheme="minorHAnsi"/>
        </w:rPr>
      </w:pPr>
      <w:r w:rsidRPr="00B544F6">
        <w:rPr>
          <w:rFonts w:cstheme="minorHAnsi"/>
        </w:rPr>
        <w:t xml:space="preserve">Przewodniczący </w:t>
      </w:r>
      <w:r w:rsidRPr="00B544F6">
        <w:rPr>
          <w:rFonts w:cstheme="minorHAnsi"/>
        </w:rPr>
        <w:tab/>
      </w:r>
      <w:r w:rsidRPr="00B544F6">
        <w:rPr>
          <w:rFonts w:cstheme="minorHAnsi"/>
        </w:rPr>
        <w:tab/>
      </w:r>
    </w:p>
    <w:p w14:paraId="5818C00A" w14:textId="19DD993C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cstheme="minorHAnsi"/>
        </w:rPr>
        <w:t xml:space="preserve">Członkowie: </w:t>
      </w:r>
      <w:r w:rsidRPr="00B544F6">
        <w:rPr>
          <w:rFonts w:cstheme="minorHAnsi"/>
        </w:rPr>
        <w:tab/>
      </w:r>
      <w:r w:rsidRPr="00B544F6">
        <w:rPr>
          <w:rFonts w:cstheme="minorHAnsi"/>
        </w:rPr>
        <w:tab/>
      </w:r>
    </w:p>
    <w:p w14:paraId="488C2DC7" w14:textId="654C4453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4C50595" w14:textId="39E60077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573FA3F" w14:textId="5CC8848C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240" w:after="0" w:line="240" w:lineRule="auto"/>
        <w:ind w:left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5D5429E9" w14:textId="77777777" w:rsidR="00D37E23" w:rsidRPr="00B544F6" w:rsidRDefault="00D37E23" w:rsidP="008A0DBC">
      <w:pPr>
        <w:tabs>
          <w:tab w:val="left" w:pos="2835"/>
          <w:tab w:val="right" w:leader="dot" w:pos="7371"/>
        </w:tabs>
        <w:suppressAutoHyphens/>
        <w:spacing w:before="120" w:after="0" w:line="240" w:lineRule="auto"/>
        <w:ind w:left="357"/>
        <w:rPr>
          <w:rFonts w:eastAsia="Times New Roman" w:cstheme="minorHAnsi"/>
          <w:lang w:eastAsia="ar-SA"/>
        </w:rPr>
      </w:pPr>
    </w:p>
    <w:p w14:paraId="00D8C67C" w14:textId="5D51CD36" w:rsidR="00D37E23" w:rsidRPr="00B544F6" w:rsidRDefault="00D37E23" w:rsidP="00190E8F">
      <w:pPr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Wykaz </w:t>
      </w:r>
      <w:r w:rsidR="009B254C" w:rsidRPr="00B544F6">
        <w:rPr>
          <w:rFonts w:cstheme="minorHAnsi"/>
        </w:rPr>
        <w:t>zgłoszonych kandydatów do</w:t>
      </w:r>
      <w:r w:rsidRPr="00B544F6">
        <w:rPr>
          <w:rFonts w:cstheme="minorHAnsi"/>
        </w:rPr>
        <w:t xml:space="preserve"> </w:t>
      </w:r>
      <w:r w:rsidR="009B254C" w:rsidRPr="00B544F6">
        <w:rPr>
          <w:rFonts w:cstheme="minorHAnsi"/>
        </w:rPr>
        <w:t>k</w:t>
      </w:r>
      <w:r w:rsidRPr="00B544F6">
        <w:rPr>
          <w:rFonts w:cstheme="minorHAnsi"/>
        </w:rPr>
        <w:t>onkurs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3"/>
        <w:gridCol w:w="6065"/>
        <w:gridCol w:w="1091"/>
        <w:gridCol w:w="1411"/>
      </w:tblGrid>
      <w:tr w:rsidR="00B544F6" w:rsidRPr="00B544F6" w14:paraId="15D9AD89" w14:textId="77777777" w:rsidTr="00821779">
        <w:tc>
          <w:tcPr>
            <w:tcW w:w="494" w:type="dxa"/>
          </w:tcPr>
          <w:p w14:paraId="5BCD0117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6077" w:type="dxa"/>
          </w:tcPr>
          <w:p w14:paraId="0759BC15" w14:textId="77777777" w:rsidR="009B254C" w:rsidRPr="00B544F6" w:rsidRDefault="009B254C" w:rsidP="000F74CD">
            <w:pPr>
              <w:suppressAutoHyphens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 xml:space="preserve">Nazwisko i imię uczestnika </w:t>
            </w:r>
          </w:p>
        </w:tc>
        <w:tc>
          <w:tcPr>
            <w:tcW w:w="1093" w:type="dxa"/>
          </w:tcPr>
          <w:p w14:paraId="18912542" w14:textId="5B054C2B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134F0E3A" w14:textId="77777777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</w:p>
          <w:p w14:paraId="5AE171DA" w14:textId="77777777" w:rsidR="009B254C" w:rsidRPr="00B544F6" w:rsidRDefault="009B254C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41561831" w14:textId="77777777" w:rsidTr="00821779">
        <w:tc>
          <w:tcPr>
            <w:tcW w:w="494" w:type="dxa"/>
          </w:tcPr>
          <w:p w14:paraId="5AE3257A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2" w:type="dxa"/>
            <w:gridSpan w:val="3"/>
          </w:tcPr>
          <w:p w14:paraId="5721A8D0" w14:textId="4DA74D2A" w:rsidR="009B254C" w:rsidRPr="00B544F6" w:rsidRDefault="00821779" w:rsidP="000F74CD">
            <w:pPr>
              <w:pStyle w:val="Akapitzlist"/>
              <w:tabs>
                <w:tab w:val="left" w:pos="4657"/>
              </w:tabs>
              <w:suppressAutoHyphens/>
              <w:ind w:left="37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B544F6" w:rsidRPr="00B544F6" w14:paraId="0865A3E4" w14:textId="77777777" w:rsidTr="00821779">
        <w:trPr>
          <w:trHeight w:val="340"/>
        </w:trPr>
        <w:tc>
          <w:tcPr>
            <w:tcW w:w="494" w:type="dxa"/>
          </w:tcPr>
          <w:p w14:paraId="1EEAE778" w14:textId="7547F58B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6077" w:type="dxa"/>
          </w:tcPr>
          <w:p w14:paraId="34BEAE0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122613D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59D2D5E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7AB1A01D" w14:textId="77777777" w:rsidTr="00821779">
        <w:trPr>
          <w:trHeight w:val="340"/>
        </w:trPr>
        <w:tc>
          <w:tcPr>
            <w:tcW w:w="494" w:type="dxa"/>
          </w:tcPr>
          <w:p w14:paraId="3E4D1D8C" w14:textId="64A3D339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6077" w:type="dxa"/>
          </w:tcPr>
          <w:p w14:paraId="2F7354C9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76885D16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68680C6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21190E47" w14:textId="77777777" w:rsidTr="00821779">
        <w:trPr>
          <w:trHeight w:val="340"/>
        </w:trPr>
        <w:tc>
          <w:tcPr>
            <w:tcW w:w="494" w:type="dxa"/>
          </w:tcPr>
          <w:p w14:paraId="0B5875AB" w14:textId="7BEB2A1D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3.</w:t>
            </w:r>
          </w:p>
        </w:tc>
        <w:tc>
          <w:tcPr>
            <w:tcW w:w="6077" w:type="dxa"/>
          </w:tcPr>
          <w:p w14:paraId="5BA6E1C8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2C30AC7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62563AC2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B544F6" w:rsidRPr="00B544F6" w14:paraId="05668D12" w14:textId="77777777" w:rsidTr="00821779">
        <w:trPr>
          <w:trHeight w:val="340"/>
        </w:trPr>
        <w:tc>
          <w:tcPr>
            <w:tcW w:w="494" w:type="dxa"/>
          </w:tcPr>
          <w:p w14:paraId="59457F8D" w14:textId="07BB96C5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....</w:t>
            </w:r>
          </w:p>
        </w:tc>
        <w:tc>
          <w:tcPr>
            <w:tcW w:w="6077" w:type="dxa"/>
          </w:tcPr>
          <w:p w14:paraId="5A3B222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299B3660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4281B76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  <w:tr w:rsidR="00F81E5D" w:rsidRPr="00B544F6" w14:paraId="2E1B8B5E" w14:textId="77777777" w:rsidTr="00821779">
        <w:trPr>
          <w:trHeight w:val="340"/>
        </w:trPr>
        <w:tc>
          <w:tcPr>
            <w:tcW w:w="494" w:type="dxa"/>
          </w:tcPr>
          <w:p w14:paraId="4A3E8F0E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6077" w:type="dxa"/>
          </w:tcPr>
          <w:p w14:paraId="5D02E9AC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</w:tcPr>
          <w:p w14:paraId="53CB404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376EBB7D" w14:textId="77777777" w:rsidR="009B254C" w:rsidRPr="00B544F6" w:rsidRDefault="009B254C" w:rsidP="000F74CD">
            <w:pPr>
              <w:suppressAutoHyphens/>
              <w:jc w:val="center"/>
              <w:rPr>
                <w:rFonts w:eastAsia="Times New Roman" w:cstheme="minorHAnsi"/>
                <w:lang w:eastAsia="pl-PL"/>
              </w:rPr>
            </w:pPr>
          </w:p>
        </w:tc>
      </w:tr>
    </w:tbl>
    <w:p w14:paraId="3689A456" w14:textId="77777777" w:rsidR="00821779" w:rsidRPr="00B544F6" w:rsidRDefault="00821779" w:rsidP="00222943">
      <w:pPr>
        <w:suppressAutoHyphens/>
        <w:spacing w:after="0" w:line="240" w:lineRule="auto"/>
        <w:rPr>
          <w:rFonts w:cstheme="minorHAnsi"/>
        </w:rPr>
      </w:pPr>
    </w:p>
    <w:p w14:paraId="597234FB" w14:textId="77777777" w:rsidR="00821779" w:rsidRPr="00B544F6" w:rsidRDefault="00821779" w:rsidP="00222943">
      <w:pPr>
        <w:suppressAutoHyphens/>
        <w:spacing w:after="0" w:line="240" w:lineRule="auto"/>
        <w:rPr>
          <w:rFonts w:cstheme="minorHAnsi"/>
        </w:rPr>
      </w:pPr>
    </w:p>
    <w:p w14:paraId="174339AC" w14:textId="1F9A2FBD" w:rsidR="00D37E23" w:rsidRPr="00B544F6" w:rsidRDefault="00D37E23" w:rsidP="00222943">
      <w:pPr>
        <w:pStyle w:val="Akapitzlist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B544F6">
        <w:rPr>
          <w:rFonts w:cstheme="minorHAnsi"/>
        </w:rPr>
        <w:t xml:space="preserve">Decyzja </w:t>
      </w:r>
      <w:r w:rsidR="009B254C" w:rsidRPr="00B544F6">
        <w:rPr>
          <w:rFonts w:cstheme="minorHAnsi"/>
        </w:rPr>
        <w:t>Komisji konkursowej</w:t>
      </w:r>
    </w:p>
    <w:p w14:paraId="09083EED" w14:textId="77777777" w:rsidR="00D37E23" w:rsidRPr="00B544F6" w:rsidRDefault="00D37E23" w:rsidP="000F74CD">
      <w:pPr>
        <w:suppressAutoHyphens/>
        <w:spacing w:after="0" w:line="240" w:lineRule="auto"/>
        <w:ind w:left="357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6075"/>
        <w:gridCol w:w="1093"/>
        <w:gridCol w:w="1412"/>
      </w:tblGrid>
      <w:tr w:rsidR="00B544F6" w:rsidRPr="00B544F6" w14:paraId="1E1B7127" w14:textId="77777777" w:rsidTr="000F74CD">
        <w:tc>
          <w:tcPr>
            <w:tcW w:w="480" w:type="dxa"/>
          </w:tcPr>
          <w:p w14:paraId="11C660E3" w14:textId="77777777" w:rsidR="00D37E23" w:rsidRPr="00B544F6" w:rsidRDefault="00D37E23" w:rsidP="00901D48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6077" w:type="dxa"/>
          </w:tcPr>
          <w:p w14:paraId="72BCE840" w14:textId="0D6774CD" w:rsidR="00D37E23" w:rsidRPr="00B544F6" w:rsidRDefault="00D37E23" w:rsidP="00901D48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Nazwisko i imię uczestnika</w:t>
            </w:r>
            <w:r w:rsidR="00AF0F18" w:rsidRPr="00B544F6">
              <w:rPr>
                <w:rFonts w:eastAsia="Times New Roman" w:cstheme="minorHAnsi"/>
                <w:lang w:eastAsia="pl-PL"/>
              </w:rPr>
              <w:t>, który przechodzi d</w:t>
            </w:r>
            <w:r w:rsidR="00821779" w:rsidRPr="00B544F6">
              <w:rPr>
                <w:rFonts w:eastAsia="Times New Roman" w:cstheme="minorHAnsi"/>
                <w:lang w:eastAsia="pl-PL"/>
              </w:rPr>
              <w:t>o</w:t>
            </w:r>
            <w:r w:rsidR="00AF0F18" w:rsidRPr="00B544F6">
              <w:rPr>
                <w:rFonts w:eastAsia="Times New Roman" w:cstheme="minorHAnsi"/>
                <w:lang w:eastAsia="pl-PL"/>
              </w:rPr>
              <w:t xml:space="preserve"> etapu II</w:t>
            </w:r>
          </w:p>
        </w:tc>
        <w:tc>
          <w:tcPr>
            <w:tcW w:w="1093" w:type="dxa"/>
          </w:tcPr>
          <w:p w14:paraId="5426E4F6" w14:textId="77777777" w:rsidR="00D37E23" w:rsidRPr="00B544F6" w:rsidRDefault="00D37E23" w:rsidP="00901D48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</w:tcPr>
          <w:p w14:paraId="4389F226" w14:textId="53E92EB7" w:rsidR="00D37E23" w:rsidRPr="00B544F6" w:rsidRDefault="00D37E23" w:rsidP="00256ACE">
            <w:pPr>
              <w:suppressAutoHyphens/>
              <w:spacing w:after="12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 ocena</w:t>
            </w:r>
            <w:r w:rsidR="00256ACE">
              <w:rPr>
                <w:rFonts w:eastAsia="Times New Roman" w:cstheme="minorHAnsi"/>
                <w:lang w:eastAsia="pl-PL"/>
              </w:rPr>
              <w:t xml:space="preserve"> </w:t>
            </w: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4DBBA3A8" w14:textId="77777777" w:rsidTr="008A0DBC">
        <w:tc>
          <w:tcPr>
            <w:tcW w:w="480" w:type="dxa"/>
            <w:vAlign w:val="center"/>
          </w:tcPr>
          <w:p w14:paraId="1DD09460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2" w:type="dxa"/>
            <w:gridSpan w:val="3"/>
            <w:vAlign w:val="center"/>
          </w:tcPr>
          <w:p w14:paraId="65D8EAFC" w14:textId="2E91F373" w:rsidR="00D37E23" w:rsidRPr="00B544F6" w:rsidRDefault="00821779" w:rsidP="008A0DBC">
            <w:pPr>
              <w:pStyle w:val="Akapitzlist"/>
              <w:tabs>
                <w:tab w:val="left" w:pos="4657"/>
              </w:tabs>
              <w:suppressAutoHyphens/>
              <w:spacing w:after="120"/>
              <w:ind w:left="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D37E23" w:rsidRPr="00B544F6" w14:paraId="342A1D53" w14:textId="77777777" w:rsidTr="008A0DBC">
        <w:trPr>
          <w:trHeight w:val="567"/>
        </w:trPr>
        <w:tc>
          <w:tcPr>
            <w:tcW w:w="480" w:type="dxa"/>
            <w:vAlign w:val="center"/>
          </w:tcPr>
          <w:p w14:paraId="32824344" w14:textId="0538D6AE" w:rsidR="00D37E23" w:rsidRPr="00B544F6" w:rsidRDefault="009B254C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6077" w:type="dxa"/>
            <w:vAlign w:val="center"/>
          </w:tcPr>
          <w:p w14:paraId="4A5B5C5F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093" w:type="dxa"/>
            <w:vAlign w:val="center"/>
          </w:tcPr>
          <w:p w14:paraId="2DF38C18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412" w:type="dxa"/>
            <w:vAlign w:val="center"/>
          </w:tcPr>
          <w:p w14:paraId="7352378D" w14:textId="77777777" w:rsidR="00D37E23" w:rsidRPr="00B544F6" w:rsidRDefault="00D37E23" w:rsidP="008A0DBC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</w:tr>
    </w:tbl>
    <w:p w14:paraId="017A8885" w14:textId="77777777" w:rsidR="00D37E23" w:rsidRPr="00B544F6" w:rsidRDefault="00D37E23" w:rsidP="000F74CD">
      <w:pPr>
        <w:suppressAutoHyphens/>
        <w:spacing w:after="0" w:line="240" w:lineRule="auto"/>
        <w:ind w:firstLine="709"/>
        <w:jc w:val="both"/>
        <w:rPr>
          <w:rFonts w:eastAsia="Times New Roman" w:cstheme="minorHAnsi"/>
          <w:lang w:eastAsia="pl-PL"/>
        </w:rPr>
      </w:pPr>
    </w:p>
    <w:p w14:paraId="54D3F962" w14:textId="77777777" w:rsidR="00D37E23" w:rsidRPr="00B544F6" w:rsidRDefault="00D37E23" w:rsidP="000F74CD">
      <w:pPr>
        <w:pStyle w:val="Akapitzlist"/>
        <w:suppressAutoHyphens/>
        <w:spacing w:after="0" w:line="240" w:lineRule="auto"/>
        <w:ind w:left="357"/>
        <w:jc w:val="both"/>
        <w:rPr>
          <w:rFonts w:eastAsia="Times New Roman" w:cstheme="minorHAnsi"/>
          <w:lang w:eastAsia="pl-PL"/>
        </w:rPr>
      </w:pPr>
    </w:p>
    <w:p w14:paraId="6312FEBD" w14:textId="0B22FC2B" w:rsidR="00D37E23" w:rsidRPr="00B544F6" w:rsidRDefault="00D37E23" w:rsidP="00190E8F">
      <w:pPr>
        <w:pStyle w:val="Akapitzlist"/>
        <w:numPr>
          <w:ilvl w:val="0"/>
          <w:numId w:val="1"/>
        </w:num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lastRenderedPageBreak/>
        <w:t>Podpisy członków Komisji konkursowej</w:t>
      </w:r>
    </w:p>
    <w:p w14:paraId="6AC391AB" w14:textId="01BD15D9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Przewodniczący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6BB8345F" w14:textId="4DFBE226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ind w:firstLine="357"/>
        <w:rPr>
          <w:rFonts w:eastAsia="Times New Roman" w:cstheme="minorHAnsi"/>
          <w:lang w:eastAsia="ar-SA"/>
        </w:rPr>
      </w:pPr>
      <w:r w:rsidRPr="00B544F6">
        <w:rPr>
          <w:rFonts w:eastAsia="Times New Roman" w:cstheme="minorHAnsi"/>
          <w:lang w:eastAsia="ar-SA"/>
        </w:rPr>
        <w:t xml:space="preserve">Członkowie: </w:t>
      </w:r>
      <w:r w:rsidRPr="00B544F6">
        <w:rPr>
          <w:rFonts w:eastAsia="Times New Roman" w:cstheme="minorHAnsi"/>
          <w:lang w:eastAsia="ar-SA"/>
        </w:rPr>
        <w:tab/>
      </w:r>
      <w:r w:rsidRPr="00B544F6">
        <w:rPr>
          <w:rFonts w:eastAsia="Times New Roman" w:cstheme="minorHAnsi"/>
          <w:lang w:eastAsia="ar-SA"/>
        </w:rPr>
        <w:tab/>
      </w:r>
    </w:p>
    <w:p w14:paraId="14BE05E5" w14:textId="531FAE1D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58F4CC86" w14:textId="01676502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42572292" w14:textId="769AA25D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before="240" w:after="0" w:line="240" w:lineRule="auto"/>
        <w:rPr>
          <w:rFonts w:eastAsia="Times New Roman" w:cstheme="minorHAnsi"/>
          <w:i/>
          <w:lang w:eastAsia="ar-SA"/>
        </w:rPr>
      </w:pP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  <w:r w:rsidRPr="00B544F6">
        <w:rPr>
          <w:rFonts w:eastAsia="Times New Roman" w:cstheme="minorHAnsi"/>
          <w:i/>
          <w:lang w:eastAsia="ar-SA"/>
        </w:rPr>
        <w:tab/>
      </w:r>
    </w:p>
    <w:p w14:paraId="23D6187A" w14:textId="77777777" w:rsidR="00D37E23" w:rsidRPr="00B544F6" w:rsidRDefault="00D37E23" w:rsidP="00267A8F">
      <w:pPr>
        <w:tabs>
          <w:tab w:val="left" w:pos="2268"/>
          <w:tab w:val="right" w:leader="dot" w:pos="7371"/>
        </w:tabs>
        <w:suppressAutoHyphens/>
        <w:spacing w:after="0" w:line="240" w:lineRule="auto"/>
        <w:rPr>
          <w:rFonts w:eastAsia="Times New Roman" w:cstheme="minorHAnsi"/>
          <w:lang w:eastAsia="ar-SA"/>
        </w:rPr>
      </w:pPr>
    </w:p>
    <w:p w14:paraId="6775C733" w14:textId="21370D77" w:rsidR="00D37E23" w:rsidRPr="00B544F6" w:rsidRDefault="00D37E23" w:rsidP="007F029B">
      <w:pPr>
        <w:tabs>
          <w:tab w:val="right" w:leader="dot" w:pos="4536"/>
        </w:tabs>
        <w:suppressAutoHyphens/>
        <w:spacing w:before="240" w:after="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Protokół sporządzony dnia </w:t>
      </w:r>
      <w:r w:rsidR="007F029B" w:rsidRPr="00B544F6">
        <w:rPr>
          <w:rFonts w:eastAsia="Times New Roman" w:cstheme="minorHAnsi"/>
          <w:lang w:eastAsia="pl-PL"/>
        </w:rPr>
        <w:tab/>
      </w:r>
    </w:p>
    <w:p w14:paraId="6443DE60" w14:textId="77777777" w:rsidR="00EB2A55" w:rsidRPr="00B544F6" w:rsidRDefault="00EB2A55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p w14:paraId="1AB6E7AA" w14:textId="5830B059" w:rsidR="009B254C" w:rsidRPr="00B544F6" w:rsidRDefault="009B254C" w:rsidP="000F74CD">
      <w:pPr>
        <w:spacing w:after="0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br w:type="page"/>
      </w:r>
    </w:p>
    <w:p w14:paraId="2B16C8CF" w14:textId="3F0C838D" w:rsidR="00D37E23" w:rsidRPr="00B544F6" w:rsidRDefault="00D37E23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lastRenderedPageBreak/>
        <w:t xml:space="preserve">Załącznik nr </w:t>
      </w:r>
      <w:r w:rsidR="00821779" w:rsidRPr="00B544F6">
        <w:rPr>
          <w:rFonts w:eastAsia="Times New Roman" w:cstheme="minorHAnsi"/>
          <w:lang w:eastAsia="pl-PL"/>
        </w:rPr>
        <w:t>4</w:t>
      </w:r>
    </w:p>
    <w:p w14:paraId="24228611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40FE8D5C" w14:textId="77777777" w:rsidR="00644D18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Centrum Doradztwa Rolniczego w Brwinowie </w:t>
      </w:r>
    </w:p>
    <w:p w14:paraId="5B7DFDFC" w14:textId="0081E016" w:rsidR="00D37E23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Oddział w Poznaniu</w:t>
      </w:r>
    </w:p>
    <w:p w14:paraId="318435C7" w14:textId="7822A243" w:rsidR="009B254C" w:rsidRPr="00B544F6" w:rsidRDefault="009B254C" w:rsidP="000F74CD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B544F6">
        <w:rPr>
          <w:rFonts w:cstheme="minorHAnsi"/>
        </w:rPr>
        <w:t>ul. Winogrady 63, 61-659 Poznań</w:t>
      </w:r>
    </w:p>
    <w:p w14:paraId="04EEA412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5218EB7A" w14:textId="7EFFCFA0" w:rsidR="00D37E23" w:rsidRPr="00B544F6" w:rsidRDefault="00D37E23" w:rsidP="000F74CD">
      <w:pPr>
        <w:suppressAutoHyphens/>
        <w:spacing w:after="0" w:line="240" w:lineRule="auto"/>
        <w:jc w:val="center"/>
        <w:rPr>
          <w:rFonts w:eastAsia="Times New Roman" w:cstheme="minorHAnsi"/>
          <w:b/>
          <w:lang w:eastAsia="pl-PL"/>
        </w:rPr>
      </w:pPr>
      <w:r w:rsidRPr="00B544F6">
        <w:rPr>
          <w:rFonts w:eastAsia="Times New Roman" w:cstheme="minorHAnsi"/>
          <w:b/>
          <w:lang w:eastAsia="pl-PL"/>
        </w:rPr>
        <w:t>KARTA ZGŁOSZENIA</w:t>
      </w:r>
      <w:r w:rsidR="00F81E5D" w:rsidRPr="00B544F6">
        <w:rPr>
          <w:rFonts w:eastAsia="Times New Roman" w:cstheme="minorHAnsi"/>
          <w:b/>
          <w:lang w:eastAsia="pl-PL"/>
        </w:rPr>
        <w:t xml:space="preserve"> do etapu II - krajowego</w:t>
      </w:r>
    </w:p>
    <w:p w14:paraId="117E616B" w14:textId="0EFA276E" w:rsidR="00644D18" w:rsidRPr="00B544F6" w:rsidRDefault="00E71882" w:rsidP="00E71882">
      <w:pPr>
        <w:suppressAutoHyphens/>
        <w:spacing w:after="0" w:line="240" w:lineRule="auto"/>
        <w:jc w:val="center"/>
        <w:rPr>
          <w:rFonts w:cstheme="minorHAnsi"/>
        </w:rPr>
      </w:pPr>
      <w:r w:rsidRPr="00B544F6">
        <w:rPr>
          <w:rFonts w:cstheme="minorHAnsi"/>
        </w:rPr>
        <w:t xml:space="preserve">„Doradca </w:t>
      </w:r>
      <w:r w:rsidR="00821779" w:rsidRPr="00B544F6">
        <w:rPr>
          <w:rFonts w:cstheme="minorHAnsi"/>
        </w:rPr>
        <w:t>Roku</w:t>
      </w:r>
      <w:r w:rsidRPr="00B544F6">
        <w:rPr>
          <w:rFonts w:cstheme="minorHAnsi"/>
        </w:rPr>
        <w:t>”</w:t>
      </w:r>
    </w:p>
    <w:p w14:paraId="68EE5444" w14:textId="77777777" w:rsidR="00E71882" w:rsidRPr="00B544F6" w:rsidRDefault="00E71882" w:rsidP="00E71882">
      <w:pPr>
        <w:suppressAutoHyphens/>
        <w:spacing w:after="0" w:line="240" w:lineRule="auto"/>
        <w:jc w:val="center"/>
        <w:rPr>
          <w:rFonts w:eastAsia="Times New Roman" w:cstheme="minorHAnsi"/>
          <w:lang w:eastAsia="pl-PL"/>
        </w:rPr>
      </w:pPr>
    </w:p>
    <w:p w14:paraId="35747658" w14:textId="20EF330B" w:rsidR="00D37E23" w:rsidRPr="00B544F6" w:rsidRDefault="00D37E23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 xml:space="preserve">Zgłaszający </w:t>
      </w:r>
      <w:r w:rsidR="00940248">
        <w:rPr>
          <w:rFonts w:eastAsia="Times New Roman" w:cstheme="minorHAnsi"/>
          <w:lang w:eastAsia="pl-PL"/>
        </w:rPr>
        <w:t>W</w:t>
      </w:r>
      <w:r w:rsidR="005D6129" w:rsidRPr="00B544F6">
        <w:rPr>
          <w:rFonts w:eastAsia="Times New Roman" w:cstheme="minorHAnsi"/>
          <w:lang w:eastAsia="pl-PL"/>
        </w:rPr>
        <w:t>ODR</w:t>
      </w:r>
      <w:r w:rsidR="006B069B"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0B440A51" w14:textId="3AC0CF80" w:rsidR="006B069B" w:rsidRPr="00B544F6" w:rsidRDefault="00D37E23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Kontakt</w:t>
      </w:r>
      <w:r w:rsidR="006B069B"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13B13C2A" w14:textId="5DFA5974" w:rsidR="00D37E23" w:rsidRPr="00B544F6" w:rsidRDefault="006B069B" w:rsidP="00CB4B45">
      <w:pPr>
        <w:tabs>
          <w:tab w:val="right" w:leader="dot" w:pos="9072"/>
        </w:tabs>
        <w:suppressAutoHyphens/>
        <w:spacing w:after="240" w:line="240" w:lineRule="auto"/>
        <w:jc w:val="both"/>
        <w:rPr>
          <w:rFonts w:eastAsia="Times New Roman" w:cstheme="minorHAnsi"/>
          <w:lang w:eastAsia="pl-PL"/>
        </w:rPr>
      </w:pPr>
      <w:r w:rsidRPr="00B544F6">
        <w:rPr>
          <w:rFonts w:eastAsia="Times New Roman" w:cstheme="minorHAnsi"/>
          <w:lang w:eastAsia="pl-PL"/>
        </w:rPr>
        <w:t>Z</w:t>
      </w:r>
      <w:r w:rsidR="00D37E23" w:rsidRPr="00B544F6">
        <w:rPr>
          <w:rFonts w:eastAsia="Times New Roman" w:cstheme="minorHAnsi"/>
          <w:lang w:eastAsia="pl-PL"/>
        </w:rPr>
        <w:t>ałączone rekomendacje i inne załączniki</w:t>
      </w:r>
      <w:r w:rsidR="00AF0F18" w:rsidRPr="00B544F6">
        <w:rPr>
          <w:rFonts w:eastAsia="Times New Roman" w:cstheme="minorHAnsi"/>
          <w:lang w:eastAsia="pl-PL"/>
        </w:rPr>
        <w:t xml:space="preserve"> (wymienić)</w:t>
      </w:r>
      <w:r w:rsidRPr="00B544F6">
        <w:rPr>
          <w:rFonts w:eastAsia="Times New Roman" w:cstheme="minorHAnsi"/>
          <w:lang w:eastAsia="pl-PL"/>
        </w:rPr>
        <w:t>:</w:t>
      </w:r>
      <w:r w:rsidR="00CB4B45" w:rsidRPr="00B544F6">
        <w:rPr>
          <w:rFonts w:eastAsia="Times New Roman" w:cstheme="minorHAnsi"/>
          <w:lang w:eastAsia="pl-PL"/>
        </w:rPr>
        <w:tab/>
      </w:r>
    </w:p>
    <w:p w14:paraId="22019F0A" w14:textId="77777777" w:rsidR="00F81E5D" w:rsidRPr="00B544F6" w:rsidRDefault="00F81E5D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5749"/>
        <w:gridCol w:w="1288"/>
        <w:gridCol w:w="1543"/>
      </w:tblGrid>
      <w:tr w:rsidR="00B544F6" w:rsidRPr="00B544F6" w14:paraId="1C906BD9" w14:textId="77777777" w:rsidTr="00256ACE">
        <w:tc>
          <w:tcPr>
            <w:tcW w:w="480" w:type="dxa"/>
            <w:vAlign w:val="center"/>
          </w:tcPr>
          <w:p w14:paraId="30683827" w14:textId="77777777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5752" w:type="dxa"/>
            <w:vAlign w:val="center"/>
          </w:tcPr>
          <w:p w14:paraId="293EED16" w14:textId="42D7F39A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Nazwisko i imię uczestnika</w:t>
            </w:r>
          </w:p>
        </w:tc>
        <w:tc>
          <w:tcPr>
            <w:tcW w:w="1285" w:type="dxa"/>
            <w:vAlign w:val="center"/>
          </w:tcPr>
          <w:p w14:paraId="6E1A3251" w14:textId="4340EACC" w:rsidR="00F81E5D" w:rsidRPr="00B544F6" w:rsidRDefault="00AF0F18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Liczba załączników</w:t>
            </w:r>
          </w:p>
        </w:tc>
        <w:tc>
          <w:tcPr>
            <w:tcW w:w="1543" w:type="dxa"/>
            <w:vAlign w:val="center"/>
          </w:tcPr>
          <w:p w14:paraId="7E0938A5" w14:textId="3420CF6A" w:rsidR="00F81E5D" w:rsidRPr="00B544F6" w:rsidRDefault="00F81E5D" w:rsidP="00AF0F18">
            <w:pPr>
              <w:suppressAutoHyphens/>
              <w:spacing w:line="240" w:lineRule="exact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Łączna</w:t>
            </w:r>
            <w:r w:rsidR="00256ACE">
              <w:rPr>
                <w:rFonts w:eastAsia="Times New Roman" w:cstheme="minorHAnsi"/>
                <w:lang w:eastAsia="pl-PL"/>
              </w:rPr>
              <w:t xml:space="preserve"> </w:t>
            </w:r>
            <w:r w:rsidRPr="00B544F6">
              <w:rPr>
                <w:rFonts w:eastAsia="Times New Roman" w:cstheme="minorHAnsi"/>
                <w:lang w:eastAsia="pl-PL"/>
              </w:rPr>
              <w:t>ocena</w:t>
            </w:r>
          </w:p>
          <w:p w14:paraId="42CF0F72" w14:textId="77777777" w:rsidR="00F81E5D" w:rsidRPr="00B544F6" w:rsidRDefault="00F81E5D" w:rsidP="00AF0F18">
            <w:pPr>
              <w:suppressAutoHyphens/>
              <w:spacing w:line="240" w:lineRule="exact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w pkt</w:t>
            </w:r>
          </w:p>
        </w:tc>
      </w:tr>
      <w:tr w:rsidR="00B544F6" w:rsidRPr="00B544F6" w14:paraId="5F7D08E6" w14:textId="77777777" w:rsidTr="00256ACE">
        <w:trPr>
          <w:trHeight w:val="397"/>
        </w:trPr>
        <w:tc>
          <w:tcPr>
            <w:tcW w:w="480" w:type="dxa"/>
            <w:vAlign w:val="center"/>
          </w:tcPr>
          <w:p w14:paraId="6B8618BB" w14:textId="77777777" w:rsidR="00F81E5D" w:rsidRPr="00B544F6" w:rsidRDefault="00F81E5D" w:rsidP="005C044A">
            <w:pPr>
              <w:suppressAutoHyphens/>
              <w:spacing w:after="12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8580" w:type="dxa"/>
            <w:gridSpan w:val="3"/>
            <w:vAlign w:val="center"/>
          </w:tcPr>
          <w:p w14:paraId="126FA0EB" w14:textId="643A6CF0" w:rsidR="00F81E5D" w:rsidRPr="00B544F6" w:rsidRDefault="00821779" w:rsidP="005C044A">
            <w:pPr>
              <w:pStyle w:val="Akapitzlist"/>
              <w:tabs>
                <w:tab w:val="left" w:pos="4657"/>
              </w:tabs>
              <w:suppressAutoHyphens/>
              <w:spacing w:after="120"/>
              <w:ind w:left="0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„Doradca Roku”</w:t>
            </w:r>
          </w:p>
        </w:tc>
      </w:tr>
      <w:tr w:rsidR="00F81E5D" w:rsidRPr="00B544F6" w14:paraId="36319055" w14:textId="77777777" w:rsidTr="00256ACE">
        <w:trPr>
          <w:trHeight w:val="397"/>
        </w:trPr>
        <w:tc>
          <w:tcPr>
            <w:tcW w:w="480" w:type="dxa"/>
            <w:vAlign w:val="center"/>
          </w:tcPr>
          <w:p w14:paraId="5ACB3BDD" w14:textId="77777777" w:rsidR="00F81E5D" w:rsidRPr="00B544F6" w:rsidRDefault="00F81E5D" w:rsidP="00303DBC">
            <w:pPr>
              <w:suppressAutoHyphens/>
              <w:spacing w:after="240"/>
              <w:jc w:val="center"/>
              <w:rPr>
                <w:rFonts w:eastAsia="Times New Roman" w:cstheme="minorHAnsi"/>
                <w:lang w:eastAsia="pl-PL"/>
              </w:rPr>
            </w:pPr>
            <w:r w:rsidRPr="00B544F6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5752" w:type="dxa"/>
            <w:vAlign w:val="center"/>
          </w:tcPr>
          <w:p w14:paraId="41C48519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285" w:type="dxa"/>
            <w:vAlign w:val="center"/>
          </w:tcPr>
          <w:p w14:paraId="2B32D491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1543" w:type="dxa"/>
            <w:vAlign w:val="center"/>
          </w:tcPr>
          <w:p w14:paraId="58119943" w14:textId="77777777" w:rsidR="00F81E5D" w:rsidRPr="00B544F6" w:rsidRDefault="00F81E5D" w:rsidP="00303DBC">
            <w:pPr>
              <w:suppressAutoHyphens/>
              <w:spacing w:after="240"/>
              <w:rPr>
                <w:rFonts w:eastAsia="Times New Roman" w:cstheme="minorHAnsi"/>
                <w:lang w:eastAsia="pl-PL"/>
              </w:rPr>
            </w:pPr>
          </w:p>
        </w:tc>
      </w:tr>
    </w:tbl>
    <w:p w14:paraId="18CA9FFC" w14:textId="77777777" w:rsidR="00F81E5D" w:rsidRPr="00B544F6" w:rsidRDefault="00F81E5D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115DD467" w14:textId="77777777" w:rsidR="00D37E23" w:rsidRPr="00B544F6" w:rsidRDefault="00D37E23" w:rsidP="000F74CD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36E4E261" w14:textId="77777777" w:rsidR="00D37E23" w:rsidRPr="00B544F6" w:rsidRDefault="00D37E23" w:rsidP="000F74CD">
      <w:pPr>
        <w:suppressAutoHyphens/>
        <w:spacing w:after="0" w:line="240" w:lineRule="auto"/>
        <w:rPr>
          <w:rFonts w:eastAsia="Times New Roman" w:cstheme="minorHAnsi"/>
          <w:b/>
          <w:lang w:eastAsia="pl-PL"/>
        </w:rPr>
      </w:pPr>
    </w:p>
    <w:p w14:paraId="05CD7B6F" w14:textId="77777777" w:rsidR="00D37E23" w:rsidRPr="00B544F6" w:rsidRDefault="00D37E23" w:rsidP="000F74CD">
      <w:pPr>
        <w:suppressAutoHyphens/>
        <w:spacing w:after="0" w:line="240" w:lineRule="auto"/>
        <w:rPr>
          <w:rFonts w:eastAsia="Times New Roman" w:cstheme="minorHAnsi"/>
          <w:b/>
          <w:lang w:eastAsia="pl-PL"/>
        </w:rPr>
      </w:pPr>
    </w:p>
    <w:p w14:paraId="5311DCCE" w14:textId="4890C684" w:rsidR="00BA7D96" w:rsidRPr="00B544F6" w:rsidRDefault="00940248" w:rsidP="00940248">
      <w:pPr>
        <w:suppressAutoHyphens/>
        <w:spacing w:after="0" w:line="240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…………………………….                                                                            ………………………</w:t>
      </w:r>
      <w:r w:rsidR="00A25BCB">
        <w:rPr>
          <w:rFonts w:eastAsia="Times New Roman" w:cstheme="minorHAnsi"/>
          <w:lang w:eastAsia="pl-PL"/>
        </w:rPr>
        <w:t>…….</w:t>
      </w:r>
      <w:r>
        <w:rPr>
          <w:rFonts w:eastAsia="Times New Roman" w:cstheme="minorHAnsi"/>
          <w:lang w:eastAsia="pl-PL"/>
        </w:rPr>
        <w:t>………………………..</w:t>
      </w:r>
    </w:p>
    <w:p w14:paraId="52F0D629" w14:textId="6A2D4E67" w:rsidR="00940248" w:rsidRPr="00940248" w:rsidRDefault="00940248" w:rsidP="00940248">
      <w:pPr>
        <w:spacing w:after="0"/>
        <w:rPr>
          <w:rFonts w:cstheme="minorHAnsi"/>
          <w:b/>
          <w:bCs/>
        </w:rPr>
      </w:pPr>
      <w:r w:rsidRPr="00940248">
        <w:rPr>
          <w:rFonts w:cstheme="minorHAnsi"/>
        </w:rPr>
        <w:t xml:space="preserve">Miejscowość, data                                                                     </w:t>
      </w:r>
      <w:r>
        <w:rPr>
          <w:rFonts w:cstheme="minorHAnsi"/>
        </w:rPr>
        <w:t>p</w:t>
      </w:r>
      <w:r w:rsidRPr="00940248">
        <w:rPr>
          <w:rFonts w:cstheme="minorHAnsi"/>
        </w:rPr>
        <w:t xml:space="preserve">ieczątka i </w:t>
      </w:r>
      <w:r w:rsidRPr="00A25BCB">
        <w:rPr>
          <w:rFonts w:cstheme="minorHAnsi"/>
        </w:rPr>
        <w:t>czytelny</w:t>
      </w:r>
      <w:r w:rsidRPr="00940248">
        <w:rPr>
          <w:rFonts w:cstheme="minorHAnsi"/>
        </w:rPr>
        <w:t xml:space="preserve"> podpis dyrektora</w:t>
      </w:r>
      <w:r>
        <w:rPr>
          <w:rFonts w:cstheme="minorHAnsi"/>
          <w:b/>
          <w:bCs/>
        </w:rPr>
        <w:t xml:space="preserve"> </w:t>
      </w:r>
      <w:r w:rsidRPr="00940248">
        <w:rPr>
          <w:rFonts w:cstheme="minorHAnsi"/>
        </w:rPr>
        <w:t xml:space="preserve">WODR </w:t>
      </w:r>
    </w:p>
    <w:p w14:paraId="73421E7B" w14:textId="77777777" w:rsidR="00940248" w:rsidRDefault="0094024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ED00A48" w14:textId="77777777" w:rsidR="009B254C" w:rsidRPr="00B544F6" w:rsidRDefault="009B254C" w:rsidP="00940248">
      <w:pPr>
        <w:spacing w:after="0"/>
        <w:rPr>
          <w:rFonts w:eastAsia="Times New Roman" w:cstheme="minorHAnsi"/>
          <w:lang w:eastAsia="pl-PL"/>
        </w:rPr>
      </w:pPr>
    </w:p>
    <w:p w14:paraId="57C974DB" w14:textId="22A4F81B" w:rsidR="002E13E6" w:rsidRPr="00B544F6" w:rsidRDefault="00583B89" w:rsidP="002E13E6">
      <w:pPr>
        <w:tabs>
          <w:tab w:val="left" w:pos="900"/>
          <w:tab w:val="left" w:pos="1080"/>
        </w:tabs>
        <w:spacing w:after="0" w:line="240" w:lineRule="exact"/>
        <w:ind w:left="7799" w:right="-567"/>
        <w:rPr>
          <w:rFonts w:ascii="Calibri" w:hAnsi="Calibri" w:cs="Calibri"/>
        </w:rPr>
      </w:pPr>
      <w:r w:rsidRPr="00B544F6">
        <w:rPr>
          <w:rFonts w:ascii="Calibri" w:hAnsi="Calibri" w:cs="Calibri"/>
        </w:rPr>
        <w:t>Załącznik nr 5</w:t>
      </w:r>
      <w:r w:rsidR="002E13E6" w:rsidRPr="00B544F6">
        <w:rPr>
          <w:rFonts w:ascii="Calibri" w:hAnsi="Calibri" w:cs="Calibri"/>
        </w:rPr>
        <w:t xml:space="preserve"> </w:t>
      </w:r>
    </w:p>
    <w:p w14:paraId="507D0185" w14:textId="77777777" w:rsidR="002E13E6" w:rsidRPr="00B544F6" w:rsidRDefault="002E13E6" w:rsidP="002E13E6">
      <w:pPr>
        <w:tabs>
          <w:tab w:val="left" w:pos="900"/>
          <w:tab w:val="left" w:pos="1080"/>
        </w:tabs>
        <w:ind w:right="-108"/>
        <w:jc w:val="right"/>
        <w:rPr>
          <w:rFonts w:ascii="Calibri" w:hAnsi="Calibri" w:cs="Calibri"/>
          <w:i/>
          <w:sz w:val="20"/>
          <w:szCs w:val="20"/>
        </w:rPr>
      </w:pPr>
    </w:p>
    <w:p w14:paraId="13C5D255" w14:textId="0E349EC1" w:rsidR="00950D95" w:rsidRDefault="00950D95" w:rsidP="00950D95">
      <w:pPr>
        <w:pStyle w:val="Tekstpodstawowy"/>
        <w:jc w:val="center"/>
        <w:rPr>
          <w:rFonts w:cs="Arial"/>
          <w:lang w:val="pl-PL"/>
        </w:rPr>
      </w:pPr>
      <w:proofErr w:type="spellStart"/>
      <w:r w:rsidRPr="00461AB8">
        <w:rPr>
          <w:rFonts w:eastAsia="Times New Roman" w:cstheme="minorHAnsi"/>
          <w:b/>
          <w:lang w:eastAsia="pl-PL"/>
        </w:rPr>
        <w:t>Ochrona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danych</w:t>
      </w:r>
      <w:proofErr w:type="spellEnd"/>
      <w:r w:rsidRPr="00461AB8">
        <w:rPr>
          <w:rFonts w:eastAsia="Times New Roman" w:cstheme="minorHAnsi"/>
          <w:b/>
          <w:lang w:eastAsia="pl-PL"/>
        </w:rPr>
        <w:t xml:space="preserve"> </w:t>
      </w:r>
      <w:proofErr w:type="spellStart"/>
      <w:r w:rsidRPr="00461AB8">
        <w:rPr>
          <w:rFonts w:eastAsia="Times New Roman" w:cstheme="minorHAnsi"/>
          <w:b/>
          <w:lang w:eastAsia="pl-PL"/>
        </w:rPr>
        <w:t>osobowych</w:t>
      </w:r>
      <w:proofErr w:type="spellEnd"/>
    </w:p>
    <w:p w14:paraId="3F4B5E49" w14:textId="214ADD69" w:rsidR="00950D95" w:rsidRPr="00176331" w:rsidRDefault="00950D95" w:rsidP="006C0896">
      <w:pPr>
        <w:pStyle w:val="Tekstpodstawowy"/>
        <w:tabs>
          <w:tab w:val="left" w:pos="8080"/>
        </w:tabs>
        <w:spacing w:before="0" w:after="0"/>
        <w:jc w:val="both"/>
        <w:rPr>
          <w:sz w:val="22"/>
          <w:szCs w:val="22"/>
          <w:lang w:val="pl-PL"/>
        </w:rPr>
      </w:pPr>
      <w:r w:rsidRPr="00176331">
        <w:rPr>
          <w:rFonts w:cs="Arial"/>
          <w:sz w:val="22"/>
          <w:szCs w:val="22"/>
          <w:lang w:val="pl-PL"/>
        </w:rPr>
        <w:t xml:space="preserve">1. </w:t>
      </w:r>
      <w:r w:rsidRPr="00176331">
        <w:rPr>
          <w:sz w:val="22"/>
          <w:szCs w:val="22"/>
          <w:lang w:val="pl-PL"/>
        </w:rPr>
        <w:t xml:space="preserve"> Zgodnie z art. 13 rozporządzenia Parlamentu Europejskiego i Rady (UE) 2016/679 z dnia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27 kwietnia 2016 r. w sprawie ochrony osób fizycznych w związku z przetwarzaniem danych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osobowych i w sprawie swobodnego przepływu takich danych oraz uchylenia dyrektywy</w:t>
      </w:r>
      <w:r w:rsidR="006C0896">
        <w:rPr>
          <w:sz w:val="22"/>
          <w:szCs w:val="22"/>
          <w:lang w:val="pl-PL"/>
        </w:rPr>
        <w:t xml:space="preserve"> </w:t>
      </w:r>
      <w:r w:rsidRPr="00176331">
        <w:rPr>
          <w:sz w:val="22"/>
          <w:szCs w:val="22"/>
          <w:lang w:val="pl-PL"/>
        </w:rPr>
        <w:t>95/46/WE (Dz. Urz. UE L 119, s. 1) — dalej RODO — Zamawiający informuje, że:</w:t>
      </w:r>
    </w:p>
    <w:p w14:paraId="496CFD52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 xml:space="preserve">Administratorem danych osobowych jest Dyrektor Centrum Doradztwa Rolniczego z siedzibą w Brwinowie pod adresem: 05-840 Brwinów, ul. </w:t>
      </w:r>
      <w:proofErr w:type="spellStart"/>
      <w:r w:rsidRPr="00176331">
        <w:t>Pszczelińska</w:t>
      </w:r>
      <w:proofErr w:type="spellEnd"/>
      <w:r w:rsidRPr="00176331">
        <w:t xml:space="preserve"> 99 (zwanego dalej CDR);</w:t>
      </w:r>
    </w:p>
    <w:p w14:paraId="753F14B8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w CDR wyznaczono Inspektora Ochrony Danych Osobowych, z którym Wykonawca może skontaktować się w sprawach ochrony i przetwarzania swoich danych osobowych pod adresem e-mail: iodo@cdr.gov.pl lub pisemnie na adres naszej siedziby, wskazany w Ust. 1;</w:t>
      </w:r>
    </w:p>
    <w:p w14:paraId="100AC032" w14:textId="6EFC3F32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Administrator ma prawo do przetwarzania danych osobowych w celach związanych z przeprowadzeniem konkursu „</w:t>
      </w:r>
      <w:r w:rsidR="00940248" w:rsidRPr="00176331">
        <w:t>Doradca Roku</w:t>
      </w:r>
      <w:r w:rsidRPr="00176331">
        <w:t>”, wyłonienia laureatów, przyznania nagród oraz umieszczenia ich w katalogu i materiałach związanych z konkursem — na podstawie art. 6 ust. 1 lit. a) RODO;</w:t>
      </w:r>
    </w:p>
    <w:p w14:paraId="077C00A1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Dane osobowe będą przetwarzane do czasu osiągnięcia celu dla jakiego zostały pozyskane, przez okres przewidziany przepisami prawa, w tym szczególnie przez okres przechowywania dokumentacji określony w przepisach i uregulowaniach wewnętrznych CDR w zakresie archiwizacji dokumentów;</w:t>
      </w:r>
    </w:p>
    <w:p w14:paraId="3B30D863" w14:textId="77777777" w:rsidR="00950D95" w:rsidRPr="00176331" w:rsidRDefault="00950D95" w:rsidP="00950D95">
      <w:pPr>
        <w:numPr>
          <w:ilvl w:val="0"/>
          <w:numId w:val="3"/>
        </w:numPr>
        <w:spacing w:before="120" w:after="0" w:line="240" w:lineRule="auto"/>
        <w:ind w:left="851" w:hanging="284"/>
        <w:jc w:val="both"/>
      </w:pPr>
      <w:r w:rsidRPr="00176331">
        <w:t>zgodnie z RODO, przysługuje Państwu:</w:t>
      </w:r>
    </w:p>
    <w:p w14:paraId="5BEA14C5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5 RODO prawo dostępu do danych osobowych Państwa dotyczących oraz otrzymania ich kopii,</w:t>
      </w:r>
    </w:p>
    <w:p w14:paraId="3E2BBC5B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6 RODO prawo do sprostowania (poprawiania) Państwa danych osobowych,</w:t>
      </w:r>
    </w:p>
    <w:p w14:paraId="2EE5D364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7 RODO prawo do usunięcia danych,</w:t>
      </w:r>
    </w:p>
    <w:p w14:paraId="41EB5F1F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na podstawie art. 18 RODO prawo żądania od administratora ograniczenia przetwarzania danych osobowych z zastrzeżeniem przypadków, o których mowa w art. 18 ust. 2 RODO,</w:t>
      </w:r>
    </w:p>
    <w:p w14:paraId="7DAD0026" w14:textId="77777777" w:rsidR="00950D95" w:rsidRPr="00176331" w:rsidRDefault="00950D95" w:rsidP="00950D95">
      <w:pPr>
        <w:numPr>
          <w:ilvl w:val="0"/>
          <w:numId w:val="4"/>
        </w:numPr>
        <w:spacing w:before="120" w:after="0" w:line="240" w:lineRule="auto"/>
        <w:ind w:left="1418" w:hanging="426"/>
        <w:jc w:val="both"/>
      </w:pPr>
      <w:r w:rsidRPr="00176331">
        <w:t>prawo do wniesienia skargi do Prezesa UODO, gdy uznają Państwo, że przetwarzanie danych osobowych narusza przepisy RODO,</w:t>
      </w:r>
    </w:p>
    <w:p w14:paraId="70EBB47A" w14:textId="77777777" w:rsidR="00950D95" w:rsidRPr="00176331" w:rsidRDefault="00950D95" w:rsidP="00950D95">
      <w:pPr>
        <w:pStyle w:val="Compact"/>
        <w:numPr>
          <w:ilvl w:val="0"/>
          <w:numId w:val="5"/>
        </w:numPr>
        <w:spacing w:before="120" w:after="0"/>
        <w:ind w:left="1418" w:hanging="426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jeżeli chcą Państwo skorzystać z któregokolwiek z tych uprawnień prosimy o kontakt z Inspektorem Ochrony Danych Osobowych wskazanym w ust. 2 lub pisemnie na adres naszej siedziby, wskazany w ust. 1;</w:t>
      </w:r>
    </w:p>
    <w:p w14:paraId="1D77A422" w14:textId="77777777" w:rsidR="00950D95" w:rsidRPr="00176331" w:rsidRDefault="00950D95" w:rsidP="00950D95">
      <w:pPr>
        <w:pStyle w:val="Compact"/>
        <w:numPr>
          <w:ilvl w:val="0"/>
          <w:numId w:val="6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podanie danych osobowych jest dobrowolne, jednakże odmowa podania danych może skutkować brakiem zakwalifikowania do udziału w konkursie;</w:t>
      </w:r>
    </w:p>
    <w:p w14:paraId="11E070EA" w14:textId="77777777" w:rsidR="00950D95" w:rsidRPr="00176331" w:rsidRDefault="00950D95" w:rsidP="00950D95">
      <w:pPr>
        <w:pStyle w:val="Compact"/>
        <w:numPr>
          <w:ilvl w:val="0"/>
          <w:numId w:val="7"/>
        </w:numPr>
        <w:spacing w:before="120" w:after="0"/>
        <w:ind w:left="851" w:hanging="284"/>
        <w:jc w:val="both"/>
        <w:rPr>
          <w:sz w:val="22"/>
          <w:szCs w:val="22"/>
          <w:lang w:val="pl-PL"/>
        </w:rPr>
      </w:pPr>
      <w:r w:rsidRPr="00176331">
        <w:rPr>
          <w:sz w:val="22"/>
          <w:szCs w:val="22"/>
          <w:lang w:val="pl-PL"/>
        </w:rPr>
        <w:t>Dane Osobowe nie będą przetwarzane w sposób zautomatyzowany w tym również w formie profilowania zgodnie z art. 22 RODO.</w:t>
      </w:r>
    </w:p>
    <w:p w14:paraId="3E763484" w14:textId="77777777" w:rsidR="002E13E6" w:rsidRPr="00176331" w:rsidRDefault="002E13E6" w:rsidP="00950D95">
      <w:pPr>
        <w:pStyle w:val="NormalnyWeb"/>
        <w:spacing w:before="0" w:beforeAutospacing="0" w:after="0" w:afterAutospacing="0"/>
        <w:jc w:val="center"/>
        <w:rPr>
          <w:rFonts w:cstheme="minorHAnsi"/>
          <w:b/>
          <w:sz w:val="22"/>
          <w:szCs w:val="22"/>
        </w:rPr>
      </w:pPr>
    </w:p>
    <w:sectPr w:rsidR="002E13E6" w:rsidRPr="00176331" w:rsidSect="00B6799A">
      <w:headerReference w:type="default" r:id="rId13"/>
      <w:footerReference w:type="default" r:id="rId14"/>
      <w:pgSz w:w="11906" w:h="16838"/>
      <w:pgMar w:top="993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F302B" w14:textId="77777777" w:rsidR="0005513F" w:rsidRDefault="0005513F" w:rsidP="00165876">
      <w:pPr>
        <w:spacing w:after="0" w:line="240" w:lineRule="auto"/>
      </w:pPr>
      <w:r>
        <w:separator/>
      </w:r>
    </w:p>
  </w:endnote>
  <w:endnote w:type="continuationSeparator" w:id="0">
    <w:p w14:paraId="33B3E5A8" w14:textId="77777777" w:rsidR="0005513F" w:rsidRDefault="0005513F" w:rsidP="0016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 (OTF)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 (OTF)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WF">
    <w:charset w:val="EE"/>
    <w:family w:val="auto"/>
    <w:pitch w:val="variable"/>
    <w:sig w:usb0="A00002AF" w:usb1="4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8848754"/>
      <w:docPartObj>
        <w:docPartGallery w:val="Page Numbers (Bottom of Page)"/>
        <w:docPartUnique/>
      </w:docPartObj>
    </w:sdtPr>
    <w:sdtEndPr/>
    <w:sdtContent>
      <w:p w14:paraId="47B8C198" w14:textId="77777777" w:rsidR="00EC09C0" w:rsidRDefault="00EC09C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2725">
          <w:rPr>
            <w:noProof/>
          </w:rPr>
          <w:t>1</w:t>
        </w:r>
        <w:r>
          <w:fldChar w:fldCharType="end"/>
        </w:r>
      </w:p>
    </w:sdtContent>
  </w:sdt>
  <w:p w14:paraId="15E7B6CB" w14:textId="77777777" w:rsidR="00EC09C0" w:rsidRDefault="00EC09C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B3731" w14:textId="77777777" w:rsidR="0005513F" w:rsidRDefault="0005513F" w:rsidP="00165876">
      <w:pPr>
        <w:spacing w:after="0" w:line="240" w:lineRule="auto"/>
      </w:pPr>
      <w:r>
        <w:separator/>
      </w:r>
    </w:p>
  </w:footnote>
  <w:footnote w:type="continuationSeparator" w:id="0">
    <w:p w14:paraId="25A57B10" w14:textId="77777777" w:rsidR="0005513F" w:rsidRDefault="0005513F" w:rsidP="00165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C90CD" w14:textId="63855744" w:rsidR="00EC09C0" w:rsidRDefault="00EC09C0" w:rsidP="008F28FA">
    <w:pPr>
      <w:pStyle w:val="Nagwek"/>
      <w:tabs>
        <w:tab w:val="clear" w:pos="4536"/>
        <w:tab w:val="clear" w:pos="9072"/>
        <w:tab w:val="left" w:pos="20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FA1DDC3"/>
    <w:multiLevelType w:val="multilevel"/>
    <w:tmpl w:val="FD7051C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728304"/>
    <w:multiLevelType w:val="multilevel"/>
    <w:tmpl w:val="74F43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68BBD3"/>
    <w:multiLevelType w:val="multilevel"/>
    <w:tmpl w:val="B5BA3D80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E35425"/>
    <w:multiLevelType w:val="multilevel"/>
    <w:tmpl w:val="24DA4B7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7B3F53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4F60370"/>
    <w:multiLevelType w:val="hybridMultilevel"/>
    <w:tmpl w:val="20E0A8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E46AE8"/>
    <w:multiLevelType w:val="multilevel"/>
    <w:tmpl w:val="875E91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9221D81"/>
    <w:multiLevelType w:val="hybridMultilevel"/>
    <w:tmpl w:val="3C54B04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73DDD"/>
    <w:multiLevelType w:val="multilevel"/>
    <w:tmpl w:val="0514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C6587C"/>
    <w:multiLevelType w:val="hybridMultilevel"/>
    <w:tmpl w:val="9AF2AC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F176C"/>
    <w:multiLevelType w:val="hybridMultilevel"/>
    <w:tmpl w:val="A5403A12"/>
    <w:lvl w:ilvl="0" w:tplc="0415000F">
      <w:start w:val="1"/>
      <w:numFmt w:val="decimal"/>
      <w:lvlText w:val="%1."/>
      <w:lvlJc w:val="left"/>
      <w:pPr>
        <w:ind w:left="304" w:hanging="360"/>
      </w:pPr>
    </w:lvl>
    <w:lvl w:ilvl="1" w:tplc="04150019" w:tentative="1">
      <w:start w:val="1"/>
      <w:numFmt w:val="lowerLetter"/>
      <w:lvlText w:val="%2."/>
      <w:lvlJc w:val="left"/>
      <w:pPr>
        <w:ind w:left="1024" w:hanging="360"/>
      </w:pPr>
    </w:lvl>
    <w:lvl w:ilvl="2" w:tplc="0415001B" w:tentative="1">
      <w:start w:val="1"/>
      <w:numFmt w:val="lowerRoman"/>
      <w:lvlText w:val="%3."/>
      <w:lvlJc w:val="right"/>
      <w:pPr>
        <w:ind w:left="1744" w:hanging="180"/>
      </w:pPr>
    </w:lvl>
    <w:lvl w:ilvl="3" w:tplc="0415000F" w:tentative="1">
      <w:start w:val="1"/>
      <w:numFmt w:val="decimal"/>
      <w:lvlText w:val="%4."/>
      <w:lvlJc w:val="left"/>
      <w:pPr>
        <w:ind w:left="2464" w:hanging="360"/>
      </w:pPr>
    </w:lvl>
    <w:lvl w:ilvl="4" w:tplc="04150019" w:tentative="1">
      <w:start w:val="1"/>
      <w:numFmt w:val="lowerLetter"/>
      <w:lvlText w:val="%5."/>
      <w:lvlJc w:val="left"/>
      <w:pPr>
        <w:ind w:left="3184" w:hanging="360"/>
      </w:pPr>
    </w:lvl>
    <w:lvl w:ilvl="5" w:tplc="0415001B" w:tentative="1">
      <w:start w:val="1"/>
      <w:numFmt w:val="lowerRoman"/>
      <w:lvlText w:val="%6."/>
      <w:lvlJc w:val="right"/>
      <w:pPr>
        <w:ind w:left="3904" w:hanging="180"/>
      </w:pPr>
    </w:lvl>
    <w:lvl w:ilvl="6" w:tplc="0415000F" w:tentative="1">
      <w:start w:val="1"/>
      <w:numFmt w:val="decimal"/>
      <w:lvlText w:val="%7."/>
      <w:lvlJc w:val="left"/>
      <w:pPr>
        <w:ind w:left="4624" w:hanging="360"/>
      </w:pPr>
    </w:lvl>
    <w:lvl w:ilvl="7" w:tplc="04150019" w:tentative="1">
      <w:start w:val="1"/>
      <w:numFmt w:val="lowerLetter"/>
      <w:lvlText w:val="%8."/>
      <w:lvlJc w:val="left"/>
      <w:pPr>
        <w:ind w:left="5344" w:hanging="360"/>
      </w:pPr>
    </w:lvl>
    <w:lvl w:ilvl="8" w:tplc="0415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11" w15:restartNumberingAfterBreak="0">
    <w:nsid w:val="1E875397"/>
    <w:multiLevelType w:val="hybridMultilevel"/>
    <w:tmpl w:val="2D264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D4312"/>
    <w:multiLevelType w:val="hybridMultilevel"/>
    <w:tmpl w:val="7BC48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80C7E"/>
    <w:multiLevelType w:val="hybridMultilevel"/>
    <w:tmpl w:val="D9F41042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27CCC"/>
    <w:multiLevelType w:val="hybridMultilevel"/>
    <w:tmpl w:val="FCAC08CA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5" w15:restartNumberingAfterBreak="0">
    <w:nsid w:val="2992003A"/>
    <w:multiLevelType w:val="hybridMultilevel"/>
    <w:tmpl w:val="A4B41D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4342A7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C5D28CA"/>
    <w:multiLevelType w:val="hybridMultilevel"/>
    <w:tmpl w:val="309EA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13046"/>
    <w:multiLevelType w:val="hybridMultilevel"/>
    <w:tmpl w:val="01929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174DF"/>
    <w:multiLevelType w:val="hybridMultilevel"/>
    <w:tmpl w:val="B1FE03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ED4BCA"/>
    <w:multiLevelType w:val="multilevel"/>
    <w:tmpl w:val="CA6AF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0C418B8"/>
    <w:multiLevelType w:val="hybridMultilevel"/>
    <w:tmpl w:val="019AE568"/>
    <w:lvl w:ilvl="0" w:tplc="32D0B31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C31F0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93909"/>
    <w:multiLevelType w:val="hybridMultilevel"/>
    <w:tmpl w:val="78B64A3A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A1928"/>
    <w:multiLevelType w:val="hybridMultilevel"/>
    <w:tmpl w:val="84D698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3879ED"/>
    <w:multiLevelType w:val="hybridMultilevel"/>
    <w:tmpl w:val="73F88ADE"/>
    <w:lvl w:ilvl="0" w:tplc="D0F4BD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81DF3"/>
    <w:multiLevelType w:val="hybridMultilevel"/>
    <w:tmpl w:val="E5C07B0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B194B46"/>
    <w:multiLevelType w:val="hybridMultilevel"/>
    <w:tmpl w:val="60D0A3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2C2C50"/>
    <w:multiLevelType w:val="hybridMultilevel"/>
    <w:tmpl w:val="46A20542"/>
    <w:lvl w:ilvl="0" w:tplc="B59A46D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4D9CB832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2C088B"/>
    <w:multiLevelType w:val="multilevel"/>
    <w:tmpl w:val="AEE073E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  <w:b w:val="0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7884A3A"/>
    <w:multiLevelType w:val="hybridMultilevel"/>
    <w:tmpl w:val="93FE0B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2C7C"/>
    <w:multiLevelType w:val="multilevel"/>
    <w:tmpl w:val="C2E2D078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CA74543"/>
    <w:multiLevelType w:val="hybridMultilevel"/>
    <w:tmpl w:val="509CE5E2"/>
    <w:lvl w:ilvl="0" w:tplc="668EB7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53424B"/>
    <w:multiLevelType w:val="hybridMultilevel"/>
    <w:tmpl w:val="04FECB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30A5B62">
      <w:start w:val="1"/>
      <w:numFmt w:val="lowerLetter"/>
      <w:lvlText w:val="%2."/>
      <w:lvlJc w:val="left"/>
      <w:pPr>
        <w:ind w:left="1440" w:hanging="360"/>
      </w:pPr>
      <w:rPr>
        <w:b/>
        <w:color w:val="FF0000"/>
      </w:rPr>
    </w:lvl>
    <w:lvl w:ilvl="2" w:tplc="5724882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B7C5B"/>
    <w:multiLevelType w:val="hybridMultilevel"/>
    <w:tmpl w:val="F15873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5105A3"/>
    <w:multiLevelType w:val="multilevel"/>
    <w:tmpl w:val="C59439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62866C90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79D3D17"/>
    <w:multiLevelType w:val="multilevel"/>
    <w:tmpl w:val="CDBAF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B87F48"/>
    <w:multiLevelType w:val="multilevel"/>
    <w:tmpl w:val="EC40D5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2C965B0"/>
    <w:multiLevelType w:val="hybridMultilevel"/>
    <w:tmpl w:val="DEA4BD48"/>
    <w:lvl w:ilvl="0" w:tplc="FAD2EAC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350091"/>
    <w:multiLevelType w:val="hybridMultilevel"/>
    <w:tmpl w:val="C1927E2C"/>
    <w:lvl w:ilvl="0" w:tplc="13BA1222">
      <w:start w:val="1"/>
      <w:numFmt w:val="bullet"/>
      <w:lvlText w:val="•"/>
      <w:lvlJc w:val="left"/>
      <w:pPr>
        <w:ind w:left="1353" w:hanging="360"/>
      </w:pPr>
      <w:rPr>
        <w:rFonts w:ascii="Arial" w:hAnsi="Aria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1" w15:restartNumberingAfterBreak="0">
    <w:nsid w:val="7C7856B8"/>
    <w:multiLevelType w:val="hybridMultilevel"/>
    <w:tmpl w:val="621E97D0"/>
    <w:lvl w:ilvl="0" w:tplc="F5660B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7"/>
  </w:num>
  <w:num w:numId="9">
    <w:abstractNumId w:val="20"/>
  </w:num>
  <w:num w:numId="10">
    <w:abstractNumId w:val="22"/>
  </w:num>
  <w:num w:numId="11">
    <w:abstractNumId w:val="12"/>
  </w:num>
  <w:num w:numId="12">
    <w:abstractNumId w:val="13"/>
  </w:num>
  <w:num w:numId="13">
    <w:abstractNumId w:val="25"/>
  </w:num>
  <w:num w:numId="14">
    <w:abstractNumId w:val="33"/>
  </w:num>
  <w:num w:numId="15">
    <w:abstractNumId w:val="39"/>
  </w:num>
  <w:num w:numId="16">
    <w:abstractNumId w:val="5"/>
  </w:num>
  <w:num w:numId="17">
    <w:abstractNumId w:val="34"/>
  </w:num>
  <w:num w:numId="18">
    <w:abstractNumId w:val="6"/>
  </w:num>
  <w:num w:numId="19">
    <w:abstractNumId w:val="29"/>
  </w:num>
  <w:num w:numId="20">
    <w:abstractNumId w:val="14"/>
  </w:num>
  <w:num w:numId="21">
    <w:abstractNumId w:val="9"/>
  </w:num>
  <w:num w:numId="22">
    <w:abstractNumId w:val="32"/>
  </w:num>
  <w:num w:numId="23">
    <w:abstractNumId w:val="37"/>
  </w:num>
  <w:num w:numId="24">
    <w:abstractNumId w:val="8"/>
  </w:num>
  <w:num w:numId="25">
    <w:abstractNumId w:val="23"/>
  </w:num>
  <w:num w:numId="26">
    <w:abstractNumId w:val="41"/>
  </w:num>
  <w:num w:numId="27">
    <w:abstractNumId w:val="18"/>
  </w:num>
  <w:num w:numId="28">
    <w:abstractNumId w:val="16"/>
  </w:num>
  <w:num w:numId="29">
    <w:abstractNumId w:val="38"/>
  </w:num>
  <w:num w:numId="30">
    <w:abstractNumId w:val="4"/>
  </w:num>
  <w:num w:numId="31">
    <w:abstractNumId w:val="36"/>
  </w:num>
  <w:num w:numId="32">
    <w:abstractNumId w:val="26"/>
  </w:num>
  <w:num w:numId="33">
    <w:abstractNumId w:val="30"/>
  </w:num>
  <w:num w:numId="34">
    <w:abstractNumId w:val="27"/>
  </w:num>
  <w:num w:numId="35">
    <w:abstractNumId w:val="19"/>
  </w:num>
  <w:num w:numId="36">
    <w:abstractNumId w:val="40"/>
  </w:num>
  <w:num w:numId="37">
    <w:abstractNumId w:val="15"/>
  </w:num>
  <w:num w:numId="38">
    <w:abstractNumId w:val="11"/>
  </w:num>
  <w:num w:numId="39">
    <w:abstractNumId w:val="10"/>
  </w:num>
  <w:num w:numId="40">
    <w:abstractNumId w:val="24"/>
  </w:num>
  <w:num w:numId="41">
    <w:abstractNumId w:val="35"/>
  </w:num>
  <w:num w:numId="42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36A0"/>
    <w:rsid w:val="000104F4"/>
    <w:rsid w:val="00017738"/>
    <w:rsid w:val="00020345"/>
    <w:rsid w:val="000209CC"/>
    <w:rsid w:val="00023995"/>
    <w:rsid w:val="00024C5A"/>
    <w:rsid w:val="00025993"/>
    <w:rsid w:val="00025E8F"/>
    <w:rsid w:val="00026211"/>
    <w:rsid w:val="000327F3"/>
    <w:rsid w:val="00045CD3"/>
    <w:rsid w:val="000476A2"/>
    <w:rsid w:val="000476B6"/>
    <w:rsid w:val="00052488"/>
    <w:rsid w:val="0005513F"/>
    <w:rsid w:val="00062428"/>
    <w:rsid w:val="00071858"/>
    <w:rsid w:val="00077B22"/>
    <w:rsid w:val="00081AA6"/>
    <w:rsid w:val="00087909"/>
    <w:rsid w:val="000936A4"/>
    <w:rsid w:val="00093E02"/>
    <w:rsid w:val="000A2F74"/>
    <w:rsid w:val="000A6757"/>
    <w:rsid w:val="000B2B5F"/>
    <w:rsid w:val="000B50E1"/>
    <w:rsid w:val="000C139E"/>
    <w:rsid w:val="000C60DC"/>
    <w:rsid w:val="000D0CCD"/>
    <w:rsid w:val="000E09B0"/>
    <w:rsid w:val="000E2E5F"/>
    <w:rsid w:val="000E2FB2"/>
    <w:rsid w:val="000E35A1"/>
    <w:rsid w:val="000E4FB3"/>
    <w:rsid w:val="000F4F05"/>
    <w:rsid w:val="000F74CD"/>
    <w:rsid w:val="000F7B6A"/>
    <w:rsid w:val="0010122C"/>
    <w:rsid w:val="001125C3"/>
    <w:rsid w:val="001138F7"/>
    <w:rsid w:val="001206C1"/>
    <w:rsid w:val="0012784B"/>
    <w:rsid w:val="00131808"/>
    <w:rsid w:val="001409DC"/>
    <w:rsid w:val="00141B6E"/>
    <w:rsid w:val="001457E9"/>
    <w:rsid w:val="00145E36"/>
    <w:rsid w:val="001577C3"/>
    <w:rsid w:val="00162DF2"/>
    <w:rsid w:val="00165876"/>
    <w:rsid w:val="00167BDD"/>
    <w:rsid w:val="0017028C"/>
    <w:rsid w:val="00176331"/>
    <w:rsid w:val="001804D0"/>
    <w:rsid w:val="00190E8F"/>
    <w:rsid w:val="001912EF"/>
    <w:rsid w:val="001A5D0D"/>
    <w:rsid w:val="001A735B"/>
    <w:rsid w:val="001B64DB"/>
    <w:rsid w:val="001B661E"/>
    <w:rsid w:val="001C383A"/>
    <w:rsid w:val="001D19E0"/>
    <w:rsid w:val="001D5372"/>
    <w:rsid w:val="001D73CB"/>
    <w:rsid w:val="001E5542"/>
    <w:rsid w:val="001F1725"/>
    <w:rsid w:val="001F3742"/>
    <w:rsid w:val="001F4C1D"/>
    <w:rsid w:val="00200483"/>
    <w:rsid w:val="002007D8"/>
    <w:rsid w:val="00207FF0"/>
    <w:rsid w:val="002116B5"/>
    <w:rsid w:val="0021568F"/>
    <w:rsid w:val="00222943"/>
    <w:rsid w:val="00224109"/>
    <w:rsid w:val="00241DF0"/>
    <w:rsid w:val="002455FF"/>
    <w:rsid w:val="0025001A"/>
    <w:rsid w:val="00255B46"/>
    <w:rsid w:val="00256ACE"/>
    <w:rsid w:val="002608B6"/>
    <w:rsid w:val="00265E84"/>
    <w:rsid w:val="00267A8F"/>
    <w:rsid w:val="00267C13"/>
    <w:rsid w:val="002700B7"/>
    <w:rsid w:val="00270A1E"/>
    <w:rsid w:val="002813C2"/>
    <w:rsid w:val="00282824"/>
    <w:rsid w:val="0028569C"/>
    <w:rsid w:val="002927A2"/>
    <w:rsid w:val="0029722A"/>
    <w:rsid w:val="00297C14"/>
    <w:rsid w:val="002C2F10"/>
    <w:rsid w:val="002C7F73"/>
    <w:rsid w:val="002D1343"/>
    <w:rsid w:val="002D1453"/>
    <w:rsid w:val="002D2E74"/>
    <w:rsid w:val="002E13E6"/>
    <w:rsid w:val="002E34F4"/>
    <w:rsid w:val="002F1530"/>
    <w:rsid w:val="00300004"/>
    <w:rsid w:val="003023DF"/>
    <w:rsid w:val="00303DBC"/>
    <w:rsid w:val="00304EB8"/>
    <w:rsid w:val="00305F8A"/>
    <w:rsid w:val="00307869"/>
    <w:rsid w:val="003143F6"/>
    <w:rsid w:val="00317D77"/>
    <w:rsid w:val="00320503"/>
    <w:rsid w:val="00322694"/>
    <w:rsid w:val="00332567"/>
    <w:rsid w:val="003328DF"/>
    <w:rsid w:val="00334100"/>
    <w:rsid w:val="00350DFF"/>
    <w:rsid w:val="00351F76"/>
    <w:rsid w:val="003564CB"/>
    <w:rsid w:val="00357B7E"/>
    <w:rsid w:val="003677E5"/>
    <w:rsid w:val="00377ED5"/>
    <w:rsid w:val="003918DB"/>
    <w:rsid w:val="0039421C"/>
    <w:rsid w:val="00394790"/>
    <w:rsid w:val="003A2ECB"/>
    <w:rsid w:val="003B7E5D"/>
    <w:rsid w:val="003C10EE"/>
    <w:rsid w:val="003C4323"/>
    <w:rsid w:val="003C4C48"/>
    <w:rsid w:val="003D11C7"/>
    <w:rsid w:val="003D6A52"/>
    <w:rsid w:val="003E617E"/>
    <w:rsid w:val="003F202C"/>
    <w:rsid w:val="003F3D07"/>
    <w:rsid w:val="00406880"/>
    <w:rsid w:val="00410AC6"/>
    <w:rsid w:val="00426620"/>
    <w:rsid w:val="00426FBE"/>
    <w:rsid w:val="00440086"/>
    <w:rsid w:val="00447958"/>
    <w:rsid w:val="00450619"/>
    <w:rsid w:val="0046035E"/>
    <w:rsid w:val="004747AB"/>
    <w:rsid w:val="0048009F"/>
    <w:rsid w:val="004836A0"/>
    <w:rsid w:val="00486CDA"/>
    <w:rsid w:val="00487F5D"/>
    <w:rsid w:val="004929CA"/>
    <w:rsid w:val="004A0E99"/>
    <w:rsid w:val="004A5EF7"/>
    <w:rsid w:val="004B06EA"/>
    <w:rsid w:val="004C0AD9"/>
    <w:rsid w:val="004D5306"/>
    <w:rsid w:val="004E3F22"/>
    <w:rsid w:val="004F1C5B"/>
    <w:rsid w:val="004F3F0D"/>
    <w:rsid w:val="004F5342"/>
    <w:rsid w:val="004F672F"/>
    <w:rsid w:val="0050048D"/>
    <w:rsid w:val="00500FB0"/>
    <w:rsid w:val="00501F89"/>
    <w:rsid w:val="00504337"/>
    <w:rsid w:val="005107BD"/>
    <w:rsid w:val="0051131E"/>
    <w:rsid w:val="005115B3"/>
    <w:rsid w:val="00512C82"/>
    <w:rsid w:val="00517196"/>
    <w:rsid w:val="005227A0"/>
    <w:rsid w:val="005246BD"/>
    <w:rsid w:val="005266E4"/>
    <w:rsid w:val="00530A33"/>
    <w:rsid w:val="00547C3B"/>
    <w:rsid w:val="00554F9C"/>
    <w:rsid w:val="00557105"/>
    <w:rsid w:val="00562725"/>
    <w:rsid w:val="00570224"/>
    <w:rsid w:val="0057306B"/>
    <w:rsid w:val="005763AD"/>
    <w:rsid w:val="00581057"/>
    <w:rsid w:val="00581D9A"/>
    <w:rsid w:val="00583B89"/>
    <w:rsid w:val="00594E7E"/>
    <w:rsid w:val="005A3748"/>
    <w:rsid w:val="005A420C"/>
    <w:rsid w:val="005A58C2"/>
    <w:rsid w:val="005A608F"/>
    <w:rsid w:val="005B159D"/>
    <w:rsid w:val="005B4130"/>
    <w:rsid w:val="005C044A"/>
    <w:rsid w:val="005C07CB"/>
    <w:rsid w:val="005C7860"/>
    <w:rsid w:val="005D0624"/>
    <w:rsid w:val="005D6129"/>
    <w:rsid w:val="005E1BCD"/>
    <w:rsid w:val="005E44E8"/>
    <w:rsid w:val="00600328"/>
    <w:rsid w:val="0060507E"/>
    <w:rsid w:val="0060513E"/>
    <w:rsid w:val="006064EF"/>
    <w:rsid w:val="0060757D"/>
    <w:rsid w:val="0061534F"/>
    <w:rsid w:val="00624738"/>
    <w:rsid w:val="00625244"/>
    <w:rsid w:val="00632A1F"/>
    <w:rsid w:val="006365DA"/>
    <w:rsid w:val="00637DE2"/>
    <w:rsid w:val="0064105A"/>
    <w:rsid w:val="00642F89"/>
    <w:rsid w:val="00644D18"/>
    <w:rsid w:val="006543B4"/>
    <w:rsid w:val="006562F7"/>
    <w:rsid w:val="00660759"/>
    <w:rsid w:val="006756A2"/>
    <w:rsid w:val="00675F2D"/>
    <w:rsid w:val="00676FFA"/>
    <w:rsid w:val="006807B6"/>
    <w:rsid w:val="006845D2"/>
    <w:rsid w:val="00692F57"/>
    <w:rsid w:val="006930DF"/>
    <w:rsid w:val="006A306E"/>
    <w:rsid w:val="006A6913"/>
    <w:rsid w:val="006A72E0"/>
    <w:rsid w:val="006A73A0"/>
    <w:rsid w:val="006B069B"/>
    <w:rsid w:val="006B341B"/>
    <w:rsid w:val="006C0896"/>
    <w:rsid w:val="006C0A07"/>
    <w:rsid w:val="006C430B"/>
    <w:rsid w:val="006D2029"/>
    <w:rsid w:val="006D77DC"/>
    <w:rsid w:val="006E044F"/>
    <w:rsid w:val="006E2A62"/>
    <w:rsid w:val="006F22E9"/>
    <w:rsid w:val="00701623"/>
    <w:rsid w:val="007150EE"/>
    <w:rsid w:val="00715E64"/>
    <w:rsid w:val="00722FB2"/>
    <w:rsid w:val="0072611B"/>
    <w:rsid w:val="0074107D"/>
    <w:rsid w:val="007455B5"/>
    <w:rsid w:val="00750C3A"/>
    <w:rsid w:val="00753BFB"/>
    <w:rsid w:val="007611F6"/>
    <w:rsid w:val="007836BE"/>
    <w:rsid w:val="00786CD2"/>
    <w:rsid w:val="0079664A"/>
    <w:rsid w:val="007A5425"/>
    <w:rsid w:val="007A5E1E"/>
    <w:rsid w:val="007B3142"/>
    <w:rsid w:val="007B50E6"/>
    <w:rsid w:val="007C3522"/>
    <w:rsid w:val="007C5066"/>
    <w:rsid w:val="007C5E6E"/>
    <w:rsid w:val="007C6CA5"/>
    <w:rsid w:val="007D0D2B"/>
    <w:rsid w:val="007D3FB2"/>
    <w:rsid w:val="007D539F"/>
    <w:rsid w:val="007E35AF"/>
    <w:rsid w:val="007E7031"/>
    <w:rsid w:val="007F029B"/>
    <w:rsid w:val="007F312A"/>
    <w:rsid w:val="007F6BC9"/>
    <w:rsid w:val="00803002"/>
    <w:rsid w:val="008045EB"/>
    <w:rsid w:val="00810834"/>
    <w:rsid w:val="00813D8C"/>
    <w:rsid w:val="00821779"/>
    <w:rsid w:val="0083008E"/>
    <w:rsid w:val="00835CD6"/>
    <w:rsid w:val="00836907"/>
    <w:rsid w:val="00840F97"/>
    <w:rsid w:val="00843BCE"/>
    <w:rsid w:val="00847569"/>
    <w:rsid w:val="00850D51"/>
    <w:rsid w:val="00852D3E"/>
    <w:rsid w:val="00853BD8"/>
    <w:rsid w:val="0085465F"/>
    <w:rsid w:val="00863182"/>
    <w:rsid w:val="0086421C"/>
    <w:rsid w:val="0088473B"/>
    <w:rsid w:val="0089007C"/>
    <w:rsid w:val="0089648F"/>
    <w:rsid w:val="00896BD4"/>
    <w:rsid w:val="008A0DBC"/>
    <w:rsid w:val="008A1A98"/>
    <w:rsid w:val="008A4700"/>
    <w:rsid w:val="008B005F"/>
    <w:rsid w:val="008B1823"/>
    <w:rsid w:val="008B1A25"/>
    <w:rsid w:val="008B5A14"/>
    <w:rsid w:val="008B5ABF"/>
    <w:rsid w:val="008B67C3"/>
    <w:rsid w:val="008C6BBB"/>
    <w:rsid w:val="008D1D97"/>
    <w:rsid w:val="008D6E7D"/>
    <w:rsid w:val="008D7D43"/>
    <w:rsid w:val="008E199F"/>
    <w:rsid w:val="008E4F24"/>
    <w:rsid w:val="008E5011"/>
    <w:rsid w:val="008E5A3C"/>
    <w:rsid w:val="008F0002"/>
    <w:rsid w:val="008F28FA"/>
    <w:rsid w:val="008F427D"/>
    <w:rsid w:val="00901D48"/>
    <w:rsid w:val="0090557A"/>
    <w:rsid w:val="00905CF6"/>
    <w:rsid w:val="0091088D"/>
    <w:rsid w:val="00916233"/>
    <w:rsid w:val="00922AF4"/>
    <w:rsid w:val="0093093B"/>
    <w:rsid w:val="009376C8"/>
    <w:rsid w:val="00940248"/>
    <w:rsid w:val="00940B07"/>
    <w:rsid w:val="00940F3C"/>
    <w:rsid w:val="00950205"/>
    <w:rsid w:val="00950D95"/>
    <w:rsid w:val="00953123"/>
    <w:rsid w:val="00974039"/>
    <w:rsid w:val="0097477C"/>
    <w:rsid w:val="00976483"/>
    <w:rsid w:val="009770D3"/>
    <w:rsid w:val="0098324B"/>
    <w:rsid w:val="009875C7"/>
    <w:rsid w:val="00993213"/>
    <w:rsid w:val="009A0715"/>
    <w:rsid w:val="009A203A"/>
    <w:rsid w:val="009A3C64"/>
    <w:rsid w:val="009A71D5"/>
    <w:rsid w:val="009B254C"/>
    <w:rsid w:val="009B2830"/>
    <w:rsid w:val="009B6C5F"/>
    <w:rsid w:val="009C2826"/>
    <w:rsid w:val="009C5A81"/>
    <w:rsid w:val="009C7B6F"/>
    <w:rsid w:val="009D0DD5"/>
    <w:rsid w:val="009D3A39"/>
    <w:rsid w:val="009F391C"/>
    <w:rsid w:val="009F5639"/>
    <w:rsid w:val="00A01CC2"/>
    <w:rsid w:val="00A0380C"/>
    <w:rsid w:val="00A075E4"/>
    <w:rsid w:val="00A11A29"/>
    <w:rsid w:val="00A122D5"/>
    <w:rsid w:val="00A1645F"/>
    <w:rsid w:val="00A22684"/>
    <w:rsid w:val="00A22EEB"/>
    <w:rsid w:val="00A25BCB"/>
    <w:rsid w:val="00A3010A"/>
    <w:rsid w:val="00A3352F"/>
    <w:rsid w:val="00A35224"/>
    <w:rsid w:val="00A375D4"/>
    <w:rsid w:val="00A4017A"/>
    <w:rsid w:val="00A44208"/>
    <w:rsid w:val="00A4770F"/>
    <w:rsid w:val="00A53AC3"/>
    <w:rsid w:val="00A6567E"/>
    <w:rsid w:val="00A66E32"/>
    <w:rsid w:val="00A706E7"/>
    <w:rsid w:val="00A93B8E"/>
    <w:rsid w:val="00A96125"/>
    <w:rsid w:val="00AA028C"/>
    <w:rsid w:val="00AA380B"/>
    <w:rsid w:val="00AA4980"/>
    <w:rsid w:val="00AA5539"/>
    <w:rsid w:val="00AB4A5A"/>
    <w:rsid w:val="00AC2D60"/>
    <w:rsid w:val="00AC5D65"/>
    <w:rsid w:val="00AE1F28"/>
    <w:rsid w:val="00AE3CCE"/>
    <w:rsid w:val="00AF0F18"/>
    <w:rsid w:val="00AF5E1B"/>
    <w:rsid w:val="00B047D8"/>
    <w:rsid w:val="00B04FCB"/>
    <w:rsid w:val="00B0729C"/>
    <w:rsid w:val="00B109D0"/>
    <w:rsid w:val="00B116FD"/>
    <w:rsid w:val="00B147EB"/>
    <w:rsid w:val="00B22F8D"/>
    <w:rsid w:val="00B338DD"/>
    <w:rsid w:val="00B368A4"/>
    <w:rsid w:val="00B40645"/>
    <w:rsid w:val="00B4088B"/>
    <w:rsid w:val="00B40CE4"/>
    <w:rsid w:val="00B43C31"/>
    <w:rsid w:val="00B45B7E"/>
    <w:rsid w:val="00B5322D"/>
    <w:rsid w:val="00B53CA8"/>
    <w:rsid w:val="00B544F6"/>
    <w:rsid w:val="00B55CA9"/>
    <w:rsid w:val="00B64140"/>
    <w:rsid w:val="00B6799A"/>
    <w:rsid w:val="00B718DB"/>
    <w:rsid w:val="00B81601"/>
    <w:rsid w:val="00B819A7"/>
    <w:rsid w:val="00B8494B"/>
    <w:rsid w:val="00B8521C"/>
    <w:rsid w:val="00B8672A"/>
    <w:rsid w:val="00B86FA6"/>
    <w:rsid w:val="00B90FB2"/>
    <w:rsid w:val="00B960C3"/>
    <w:rsid w:val="00B965B6"/>
    <w:rsid w:val="00BA7D96"/>
    <w:rsid w:val="00BB557F"/>
    <w:rsid w:val="00BB7BBC"/>
    <w:rsid w:val="00BC07C8"/>
    <w:rsid w:val="00BC45CF"/>
    <w:rsid w:val="00BD3669"/>
    <w:rsid w:val="00BD5562"/>
    <w:rsid w:val="00BF6C12"/>
    <w:rsid w:val="00C02AD9"/>
    <w:rsid w:val="00C04F4F"/>
    <w:rsid w:val="00C058F9"/>
    <w:rsid w:val="00C1253B"/>
    <w:rsid w:val="00C13408"/>
    <w:rsid w:val="00C1573F"/>
    <w:rsid w:val="00C165F8"/>
    <w:rsid w:val="00C2754B"/>
    <w:rsid w:val="00C3767F"/>
    <w:rsid w:val="00C44A09"/>
    <w:rsid w:val="00C454CA"/>
    <w:rsid w:val="00C52E61"/>
    <w:rsid w:val="00C549C6"/>
    <w:rsid w:val="00C7073E"/>
    <w:rsid w:val="00C71B1C"/>
    <w:rsid w:val="00C911DD"/>
    <w:rsid w:val="00C94312"/>
    <w:rsid w:val="00CA10AE"/>
    <w:rsid w:val="00CA2D4B"/>
    <w:rsid w:val="00CA653E"/>
    <w:rsid w:val="00CB4B45"/>
    <w:rsid w:val="00CB613E"/>
    <w:rsid w:val="00CC0510"/>
    <w:rsid w:val="00CD1B2D"/>
    <w:rsid w:val="00CE5939"/>
    <w:rsid w:val="00CF2858"/>
    <w:rsid w:val="00CF5D5E"/>
    <w:rsid w:val="00D00B4B"/>
    <w:rsid w:val="00D11837"/>
    <w:rsid w:val="00D2224A"/>
    <w:rsid w:val="00D26177"/>
    <w:rsid w:val="00D31362"/>
    <w:rsid w:val="00D318B1"/>
    <w:rsid w:val="00D34EAC"/>
    <w:rsid w:val="00D37E23"/>
    <w:rsid w:val="00D42BAF"/>
    <w:rsid w:val="00D42DF5"/>
    <w:rsid w:val="00D47AB5"/>
    <w:rsid w:val="00D47AD7"/>
    <w:rsid w:val="00D50309"/>
    <w:rsid w:val="00D50FD4"/>
    <w:rsid w:val="00D56319"/>
    <w:rsid w:val="00D618D6"/>
    <w:rsid w:val="00D66520"/>
    <w:rsid w:val="00D722D4"/>
    <w:rsid w:val="00D74DFB"/>
    <w:rsid w:val="00D77952"/>
    <w:rsid w:val="00D77F19"/>
    <w:rsid w:val="00D81BB2"/>
    <w:rsid w:val="00D90526"/>
    <w:rsid w:val="00D90601"/>
    <w:rsid w:val="00D90CE5"/>
    <w:rsid w:val="00DA3317"/>
    <w:rsid w:val="00DA7BE5"/>
    <w:rsid w:val="00DB6AE0"/>
    <w:rsid w:val="00DC4CA6"/>
    <w:rsid w:val="00DD398C"/>
    <w:rsid w:val="00DE3B91"/>
    <w:rsid w:val="00DE668C"/>
    <w:rsid w:val="00DF0446"/>
    <w:rsid w:val="00DF4292"/>
    <w:rsid w:val="00DF6966"/>
    <w:rsid w:val="00E002B8"/>
    <w:rsid w:val="00E03044"/>
    <w:rsid w:val="00E06BD5"/>
    <w:rsid w:val="00E16F81"/>
    <w:rsid w:val="00E2127C"/>
    <w:rsid w:val="00E22C2F"/>
    <w:rsid w:val="00E27882"/>
    <w:rsid w:val="00E40E79"/>
    <w:rsid w:val="00E4373F"/>
    <w:rsid w:val="00E43AC2"/>
    <w:rsid w:val="00E500DD"/>
    <w:rsid w:val="00E55ABD"/>
    <w:rsid w:val="00E634AA"/>
    <w:rsid w:val="00E71882"/>
    <w:rsid w:val="00E733F7"/>
    <w:rsid w:val="00E7420E"/>
    <w:rsid w:val="00E76389"/>
    <w:rsid w:val="00E90A67"/>
    <w:rsid w:val="00E9380F"/>
    <w:rsid w:val="00EA44E4"/>
    <w:rsid w:val="00EB2A55"/>
    <w:rsid w:val="00EC09C0"/>
    <w:rsid w:val="00EC4242"/>
    <w:rsid w:val="00ED1F09"/>
    <w:rsid w:val="00EE1D1D"/>
    <w:rsid w:val="00EE5D20"/>
    <w:rsid w:val="00EF1308"/>
    <w:rsid w:val="00F002CA"/>
    <w:rsid w:val="00F032F7"/>
    <w:rsid w:val="00F14D46"/>
    <w:rsid w:val="00F21B1B"/>
    <w:rsid w:val="00F27ACE"/>
    <w:rsid w:val="00F427BE"/>
    <w:rsid w:val="00F5593E"/>
    <w:rsid w:val="00F56C21"/>
    <w:rsid w:val="00F5798F"/>
    <w:rsid w:val="00F60739"/>
    <w:rsid w:val="00F62AB3"/>
    <w:rsid w:val="00F62B00"/>
    <w:rsid w:val="00F64AB3"/>
    <w:rsid w:val="00F64EF4"/>
    <w:rsid w:val="00F75CA5"/>
    <w:rsid w:val="00F75DCE"/>
    <w:rsid w:val="00F75EAD"/>
    <w:rsid w:val="00F81E5D"/>
    <w:rsid w:val="00F82EBA"/>
    <w:rsid w:val="00F8364B"/>
    <w:rsid w:val="00F84C9C"/>
    <w:rsid w:val="00F96078"/>
    <w:rsid w:val="00F9794A"/>
    <w:rsid w:val="00F97DD0"/>
    <w:rsid w:val="00FA48D3"/>
    <w:rsid w:val="00FB5EC0"/>
    <w:rsid w:val="00FB71DF"/>
    <w:rsid w:val="00FC7E21"/>
    <w:rsid w:val="00FD1FF8"/>
    <w:rsid w:val="00FD59DD"/>
    <w:rsid w:val="00FD5E85"/>
    <w:rsid w:val="00FE0D0A"/>
    <w:rsid w:val="00FE50B0"/>
    <w:rsid w:val="00FE6719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A7333"/>
  <w15:docId w15:val="{978F6AEA-1DCD-40EE-A476-DF6C362F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74CD"/>
  </w:style>
  <w:style w:type="paragraph" w:styleId="Nagwek3">
    <w:name w:val="heading 3"/>
    <w:basedOn w:val="Normalny"/>
    <w:link w:val="Nagwek3Znak"/>
    <w:uiPriority w:val="9"/>
    <w:qFormat/>
    <w:rsid w:val="00DA7B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6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65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5876"/>
    <w:rPr>
      <w:rFonts w:ascii="Tahoma" w:hAnsi="Tahoma" w:cs="Tahoma"/>
      <w:sz w:val="16"/>
      <w:szCs w:val="16"/>
    </w:rPr>
  </w:style>
  <w:style w:type="character" w:customStyle="1" w:styleId="Znakiprzypiswdolnych">
    <w:name w:val="Znaki przypisów dolnych"/>
    <w:basedOn w:val="Domylnaczcionkaakapitu"/>
    <w:rsid w:val="00165876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16587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87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Brdtext">
    <w:name w:val="• N Brödtext"/>
    <w:basedOn w:val="Normalny"/>
    <w:uiPriority w:val="99"/>
    <w:rsid w:val="00406880"/>
    <w:pPr>
      <w:tabs>
        <w:tab w:val="decimal" w:pos="2900"/>
        <w:tab w:val="decimal" w:pos="4540"/>
      </w:tabs>
      <w:suppressAutoHyphens/>
      <w:autoSpaceDE w:val="0"/>
      <w:autoSpaceDN w:val="0"/>
      <w:adjustRightInd w:val="0"/>
      <w:spacing w:after="0" w:line="240" w:lineRule="atLeast"/>
      <w:ind w:firstLine="283"/>
      <w:textAlignment w:val="center"/>
    </w:pPr>
    <w:rPr>
      <w:rFonts w:ascii="Georgia (OTF)" w:eastAsia="Calibri" w:hAnsi="Georgia (OTF)" w:cs="Georgia (OTF)"/>
      <w:color w:val="000000"/>
      <w:spacing w:val="1"/>
      <w:sz w:val="18"/>
      <w:szCs w:val="18"/>
      <w:lang w:val="sv-SE"/>
    </w:rPr>
  </w:style>
  <w:style w:type="character" w:customStyle="1" w:styleId="NURLswithintext">
    <w:name w:val="• N URLs within text"/>
    <w:uiPriority w:val="99"/>
    <w:rsid w:val="00406880"/>
    <w:rPr>
      <w:rFonts w:ascii="Georgia (OTF) Regular" w:hAnsi="Georgia (OTF) Regular" w:cs="Georgia (OTF) Regular"/>
      <w:color w:val="007296"/>
      <w:spacing w:val="1"/>
      <w:sz w:val="18"/>
      <w:szCs w:val="18"/>
      <w:vertAlign w:val="baseline"/>
    </w:rPr>
  </w:style>
  <w:style w:type="paragraph" w:customStyle="1" w:styleId="kryterium">
    <w:name w:val="kryterium"/>
    <w:basedOn w:val="NBrdtext"/>
    <w:uiPriority w:val="99"/>
    <w:rsid w:val="00406880"/>
    <w:pPr>
      <w:pBdr>
        <w:bottom w:val="single" w:sz="4" w:space="5" w:color="auto"/>
      </w:pBdr>
      <w:spacing w:line="320" w:lineRule="atLeast"/>
      <w:ind w:firstLine="0"/>
    </w:pPr>
    <w:rPr>
      <w:rFonts w:ascii="WWF" w:hAnsi="WWF" w:cs="WWF"/>
      <w:color w:val="AEC537"/>
      <w:spacing w:val="2"/>
      <w:sz w:val="30"/>
      <w:szCs w:val="30"/>
    </w:rPr>
  </w:style>
  <w:style w:type="paragraph" w:customStyle="1" w:styleId="text">
    <w:name w:val="text"/>
    <w:basedOn w:val="NBrdtext"/>
    <w:uiPriority w:val="99"/>
    <w:rsid w:val="00406880"/>
    <w:pPr>
      <w:ind w:firstLine="0"/>
    </w:pPr>
    <w:rPr>
      <w:rFonts w:ascii="Georgia" w:hAnsi="Georgia" w:cs="Georgia"/>
    </w:rPr>
  </w:style>
  <w:style w:type="table" w:styleId="Tabela-Siatka">
    <w:name w:val="Table Grid"/>
    <w:basedOn w:val="Standardowy"/>
    <w:uiPriority w:val="59"/>
    <w:rsid w:val="009B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DA7BE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przypisudolnego">
    <w:name w:val="footnote reference"/>
    <w:semiHidden/>
    <w:rsid w:val="00045CD3"/>
    <w:rPr>
      <w:vertAlign w:val="superscript"/>
    </w:rPr>
  </w:style>
  <w:style w:type="paragraph" w:styleId="Poprawka">
    <w:name w:val="Revision"/>
    <w:hidden/>
    <w:uiPriority w:val="99"/>
    <w:semiHidden/>
    <w:rsid w:val="00307869"/>
    <w:pPr>
      <w:spacing w:after="0" w:line="240" w:lineRule="auto"/>
    </w:pPr>
  </w:style>
  <w:style w:type="paragraph" w:styleId="Tekstpodstawowy">
    <w:name w:val="Body Text"/>
    <w:basedOn w:val="Normalny"/>
    <w:link w:val="TekstpodstawowyZnak"/>
    <w:qFormat/>
    <w:rsid w:val="00DA33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DA3317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27A0"/>
    <w:pPr>
      <w:spacing w:before="36" w:after="36"/>
    </w:pPr>
  </w:style>
  <w:style w:type="paragraph" w:customStyle="1" w:styleId="FirstParagraph">
    <w:name w:val="First Paragraph"/>
    <w:basedOn w:val="Tekstpodstawowy"/>
    <w:next w:val="Tekstpodstawowy"/>
    <w:qFormat/>
    <w:rsid w:val="005227A0"/>
  </w:style>
  <w:style w:type="character" w:styleId="Odwoaniedokomentarza">
    <w:name w:val="annotation reference"/>
    <w:basedOn w:val="Domylnaczcionkaakapitu"/>
    <w:uiPriority w:val="99"/>
    <w:semiHidden/>
    <w:unhideWhenUsed/>
    <w:rsid w:val="009832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832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832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832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832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2DF5"/>
  </w:style>
  <w:style w:type="paragraph" w:styleId="Stopka">
    <w:name w:val="footer"/>
    <w:basedOn w:val="Normalny"/>
    <w:link w:val="Stopka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2DF5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D53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D5372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rsid w:val="002E13E6"/>
    <w:rPr>
      <w:color w:val="0000FF"/>
      <w:u w:val="single"/>
    </w:rPr>
  </w:style>
  <w:style w:type="paragraph" w:styleId="NormalnyWeb">
    <w:name w:val="Normal (Web)"/>
    <w:basedOn w:val="Normalny"/>
    <w:uiPriority w:val="99"/>
    <w:rsid w:val="002E13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rsid w:val="002E13E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50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znan@cdr.gov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r.gov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FAB02A-11F5-415F-A5A3-74EBD6B8A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15</Words>
  <Characters>11493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 Matuszak</dc:creator>
  <cp:lastModifiedBy>Paulina Jaskólska</cp:lastModifiedBy>
  <cp:revision>2</cp:revision>
  <cp:lastPrinted>2019-08-22T08:00:00Z</cp:lastPrinted>
  <dcterms:created xsi:type="dcterms:W3CDTF">2020-08-18T06:15:00Z</dcterms:created>
  <dcterms:modified xsi:type="dcterms:W3CDTF">2020-08-18T06:15:00Z</dcterms:modified>
</cp:coreProperties>
</file>